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D8772E" w14:textId="19E943FA" w:rsidR="00E65CAF" w:rsidRPr="00E65CAF" w:rsidRDefault="00E65CAF">
      <w:pPr>
        <w:spacing w:after="781" w:line="259" w:lineRule="auto"/>
        <w:ind w:left="464" w:firstLine="0"/>
        <w:jc w:val="center"/>
        <w:rPr>
          <w:sz w:val="40"/>
          <w:szCs w:val="40"/>
        </w:rPr>
      </w:pPr>
      <w:r w:rsidRPr="00E65CAF">
        <w:rPr>
          <w:sz w:val="40"/>
          <w:szCs w:val="40"/>
        </w:rPr>
        <w:t>Saad Ahmad</w:t>
      </w:r>
    </w:p>
    <w:p w14:paraId="24E184F8" w14:textId="52933849" w:rsidR="00E65CAF" w:rsidRPr="00E65CAF" w:rsidRDefault="00E65CAF">
      <w:pPr>
        <w:spacing w:after="781" w:line="259" w:lineRule="auto"/>
        <w:ind w:left="464" w:firstLine="0"/>
        <w:jc w:val="center"/>
        <w:rPr>
          <w:sz w:val="40"/>
          <w:szCs w:val="40"/>
        </w:rPr>
      </w:pPr>
      <w:r w:rsidRPr="00E65CAF">
        <w:rPr>
          <w:sz w:val="40"/>
          <w:szCs w:val="40"/>
        </w:rPr>
        <w:t>01-134222-130</w:t>
      </w:r>
    </w:p>
    <w:p w14:paraId="799871BE" w14:textId="731885F8" w:rsidR="00E53EEF" w:rsidRDefault="00EB6943">
      <w:pPr>
        <w:spacing w:after="781" w:line="259" w:lineRule="auto"/>
        <w:ind w:left="464" w:firstLine="0"/>
        <w:jc w:val="center"/>
      </w:pPr>
      <w:r>
        <w:rPr>
          <w:b/>
          <w:sz w:val="56"/>
        </w:rPr>
        <w:t xml:space="preserve">Lab 3 </w:t>
      </w:r>
    </w:p>
    <w:p w14:paraId="68507524" w14:textId="77777777" w:rsidR="00E53EEF" w:rsidRDefault="00EB6943">
      <w:pPr>
        <w:spacing w:after="0" w:line="259" w:lineRule="auto"/>
        <w:ind w:left="0" w:right="2674" w:firstLine="0"/>
        <w:jc w:val="right"/>
      </w:pPr>
      <w:r>
        <w:rPr>
          <w:b/>
          <w:sz w:val="56"/>
        </w:rPr>
        <w:t xml:space="preserve">Classes &amp; Objects I </w:t>
      </w:r>
    </w:p>
    <w:p w14:paraId="71AACE4D" w14:textId="77777777" w:rsidR="00E53EEF" w:rsidRDefault="00EB6943">
      <w:pPr>
        <w:spacing w:after="543" w:line="259" w:lineRule="auto"/>
        <w:ind w:left="473" w:firstLine="0"/>
        <w:jc w:val="left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inline distT="0" distB="0" distL="0" distR="0" wp14:anchorId="56F91106" wp14:editId="2C0EF9FC">
                <wp:extent cx="6355080" cy="20320"/>
                <wp:effectExtent l="0" t="0" r="0" b="0"/>
                <wp:docPr id="12641" name="Group 1264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5080" cy="20320"/>
                          <a:chOff x="0" y="0"/>
                          <a:chExt cx="6355080" cy="20320"/>
                        </a:xfrm>
                      </wpg:grpSpPr>
                      <wps:wsp>
                        <wps:cNvPr id="6" name="Shape 6"/>
                        <wps:cNvSpPr/>
                        <wps:spPr>
                          <a:xfrm>
                            <a:off x="0" y="0"/>
                            <a:ext cx="635508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55080">
                                <a:moveTo>
                                  <a:pt x="0" y="0"/>
                                </a:moveTo>
                                <a:lnTo>
                                  <a:pt x="6355080" y="0"/>
                                </a:lnTo>
                              </a:path>
                            </a:pathLst>
                          </a:custGeom>
                          <a:ln w="20320" cap="flat">
                            <a:round/>
                          </a:ln>
                        </wps:spPr>
                        <wps:style>
                          <a:lnRef idx="1">
                            <a:srgbClr val="17365D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<w:pict>
              <v:group id="Group 12641" style="width:500.4pt;height:1.6pt;mso-position-horizontal-relative:char;mso-position-vertical-relative:line" coordsize="63550,203">
                <v:shape id="Shape 6" style="position:absolute;width:63550;height:0;left:0;top:0;" coordsize="6355080,0" path="m0,0l6355080,0">
                  <v:stroke weight="1.6pt" endcap="flat" joinstyle="round" on="true" color="#17365d"/>
                  <v:fill on="false" color="#000000" opacity="0"/>
                </v:shape>
              </v:group>
            </w:pict>
          </mc:Fallback>
        </mc:AlternateContent>
      </w:r>
    </w:p>
    <w:p w14:paraId="40B95336" w14:textId="77777777" w:rsidR="00E53EEF" w:rsidRDefault="00EB6943">
      <w:pPr>
        <w:pStyle w:val="Heading1"/>
        <w:ind w:left="468"/>
      </w:pPr>
      <w:r>
        <w:rPr>
          <w:u w:color="000000"/>
        </w:rPr>
        <w:t>Objectives</w:t>
      </w:r>
      <w:r>
        <w:rPr>
          <w:u w:val="none" w:color="000000"/>
        </w:rPr>
        <w:t xml:space="preserve"> </w:t>
      </w:r>
    </w:p>
    <w:p w14:paraId="20BA268C" w14:textId="77777777" w:rsidR="00E53EEF" w:rsidRDefault="00EB6943">
      <w:pPr>
        <w:spacing w:after="0" w:line="259" w:lineRule="auto"/>
        <w:ind w:left="0" w:firstLine="0"/>
        <w:jc w:val="left"/>
      </w:pPr>
      <w:r>
        <w:rPr>
          <w:b/>
          <w:sz w:val="20"/>
        </w:rPr>
        <w:t xml:space="preserve"> </w:t>
      </w:r>
    </w:p>
    <w:p w14:paraId="206579DD" w14:textId="77777777" w:rsidR="00E53EEF" w:rsidRDefault="00EB6943">
      <w:pPr>
        <w:spacing w:after="147" w:line="259" w:lineRule="auto"/>
        <w:ind w:left="0" w:firstLine="0"/>
        <w:jc w:val="left"/>
      </w:pPr>
      <w:r>
        <w:rPr>
          <w:b/>
          <w:sz w:val="16"/>
        </w:rPr>
        <w:t xml:space="preserve"> </w:t>
      </w:r>
    </w:p>
    <w:p w14:paraId="7000E52E" w14:textId="77777777" w:rsidR="00E53EEF" w:rsidRDefault="00EB6943">
      <w:pPr>
        <w:spacing w:after="198" w:line="259" w:lineRule="auto"/>
        <w:ind w:left="468"/>
        <w:jc w:val="left"/>
      </w:pPr>
      <w:r>
        <w:rPr>
          <w:b/>
        </w:rPr>
        <w:t xml:space="preserve">Following programming skills should be acquired in this lab: </w:t>
      </w:r>
    </w:p>
    <w:p w14:paraId="6D650401" w14:textId="77777777" w:rsidR="00E53EEF" w:rsidRDefault="00EB6943">
      <w:pPr>
        <w:numPr>
          <w:ilvl w:val="0"/>
          <w:numId w:val="1"/>
        </w:numPr>
        <w:ind w:hanging="362"/>
      </w:pPr>
      <w:r>
        <w:t xml:space="preserve">To understand the basic principles of data hiding and </w:t>
      </w:r>
      <w:r>
        <w:rPr>
          <w:b/>
        </w:rPr>
        <w:t>encapsulation</w:t>
      </w:r>
      <w:r>
        <w:t xml:space="preserve">. </w:t>
      </w:r>
    </w:p>
    <w:p w14:paraId="57578296" w14:textId="77777777" w:rsidR="00E53EEF" w:rsidRDefault="00EB6943">
      <w:pPr>
        <w:numPr>
          <w:ilvl w:val="0"/>
          <w:numId w:val="1"/>
        </w:numPr>
        <w:ind w:hanging="362"/>
      </w:pPr>
      <w:r>
        <w:t xml:space="preserve">To differentiate between a </w:t>
      </w:r>
      <w:r>
        <w:rPr>
          <w:b/>
        </w:rPr>
        <w:t xml:space="preserve">class </w:t>
      </w:r>
      <w:r>
        <w:t xml:space="preserve">and an </w:t>
      </w:r>
      <w:r>
        <w:rPr>
          <w:b/>
        </w:rPr>
        <w:t>object</w:t>
      </w:r>
      <w:r>
        <w:t xml:space="preserve">. </w:t>
      </w:r>
    </w:p>
    <w:p w14:paraId="5339A7CE" w14:textId="77777777" w:rsidR="00E53EEF" w:rsidRDefault="00EB6943">
      <w:pPr>
        <w:numPr>
          <w:ilvl w:val="0"/>
          <w:numId w:val="1"/>
        </w:numPr>
        <w:ind w:hanging="362"/>
      </w:pPr>
      <w:r>
        <w:t xml:space="preserve">To understand and use keyword </w:t>
      </w:r>
      <w:r>
        <w:rPr>
          <w:b/>
        </w:rPr>
        <w:t xml:space="preserve">public </w:t>
      </w:r>
      <w:r>
        <w:t xml:space="preserve">and </w:t>
      </w:r>
      <w:r>
        <w:rPr>
          <w:b/>
        </w:rPr>
        <w:t>private</w:t>
      </w:r>
      <w:r>
        <w:t xml:space="preserve">. </w:t>
      </w:r>
    </w:p>
    <w:p w14:paraId="7C09B16F" w14:textId="77777777" w:rsidR="00E53EEF" w:rsidRDefault="00EB6943">
      <w:pPr>
        <w:numPr>
          <w:ilvl w:val="0"/>
          <w:numId w:val="1"/>
        </w:numPr>
        <w:ind w:hanging="362"/>
      </w:pPr>
      <w:r>
        <w:t xml:space="preserve">To understand the use of </w:t>
      </w:r>
      <w:r>
        <w:rPr>
          <w:b/>
        </w:rPr>
        <w:t>scope resolution operator</w:t>
      </w:r>
      <w:r>
        <w:t xml:space="preserve">. </w:t>
      </w:r>
    </w:p>
    <w:p w14:paraId="1AE8F034" w14:textId="3370F5AF" w:rsidR="00E53EEF" w:rsidRDefault="00EB6943">
      <w:pPr>
        <w:numPr>
          <w:ilvl w:val="0"/>
          <w:numId w:val="1"/>
        </w:numPr>
        <w:ind w:hanging="362"/>
      </w:pPr>
      <w:r>
        <w:br w:type="page"/>
      </w:r>
    </w:p>
    <w:p w14:paraId="7553BE8C" w14:textId="77777777" w:rsidR="00E53EEF" w:rsidRDefault="00EB6943">
      <w:pPr>
        <w:pStyle w:val="Heading1"/>
        <w:tabs>
          <w:tab w:val="center" w:pos="1329"/>
          <w:tab w:val="center" w:pos="10512"/>
        </w:tabs>
        <w:ind w:left="0" w:firstLine="0"/>
      </w:pPr>
      <w:r>
        <w:rPr>
          <w:rFonts w:ascii="Calibri" w:eastAsia="Calibri" w:hAnsi="Calibri" w:cs="Calibri"/>
          <w:b w:val="0"/>
          <w:sz w:val="22"/>
          <w:u w:val="none" w:color="000000"/>
        </w:rPr>
        <w:lastRenderedPageBreak/>
        <w:tab/>
      </w:r>
      <w:r>
        <w:t xml:space="preserve">Encapsulation </w:t>
      </w:r>
      <w:r>
        <w:tab/>
      </w:r>
      <w:r>
        <w:rPr>
          <w:u w:val="none" w:color="000000"/>
        </w:rPr>
        <w:t xml:space="preserve"> </w:t>
      </w:r>
    </w:p>
    <w:p w14:paraId="35CF3336" w14:textId="3E8DDE3C" w:rsidR="00E53EEF" w:rsidRDefault="00CA6113" w:rsidP="00EE2FD8">
      <w:pPr>
        <w:pStyle w:val="NormalWeb"/>
        <w:shd w:val="clear" w:color="auto" w:fill="FFFFFF"/>
        <w:spacing w:before="0" w:beforeAutospacing="0" w:after="150" w:afterAutospacing="0" w:line="276" w:lineRule="auto"/>
        <w:ind w:left="720"/>
        <w:jc w:val="both"/>
        <w:textAlignment w:val="baseline"/>
      </w:pPr>
      <w:r w:rsidRPr="00CA6113">
        <w:rPr>
          <w:rFonts w:asciiTheme="majorBidi" w:hAnsiTheme="majorBidi" w:cstheme="majorBidi"/>
          <w:color w:val="273239"/>
          <w:spacing w:val="2"/>
        </w:rPr>
        <w:t xml:space="preserve">Encapsulation also lead to data abstraction or hiding. As using encapsulation also hides the data. In C++ encapsulation can be implemented using Class </w:t>
      </w:r>
      <w:r w:rsidRPr="00CA6113">
        <w:rPr>
          <w:rFonts w:asciiTheme="majorBidi" w:hAnsiTheme="majorBidi" w:cstheme="majorBidi"/>
          <w:spacing w:val="2"/>
        </w:rPr>
        <w:t>and </w:t>
      </w:r>
      <w:hyperlink r:id="rId8" w:history="1">
        <w:r w:rsidRPr="00CA6113">
          <w:rPr>
            <w:rStyle w:val="Hyperlink"/>
            <w:rFonts w:asciiTheme="majorBidi" w:hAnsiTheme="majorBidi" w:cstheme="majorBidi"/>
            <w:color w:val="auto"/>
            <w:spacing w:val="2"/>
            <w:u w:val="none"/>
            <w:bdr w:val="none" w:sz="0" w:space="0" w:color="auto" w:frame="1"/>
          </w:rPr>
          <w:t>access modifiers</w:t>
        </w:r>
      </w:hyperlink>
      <w:r>
        <w:rPr>
          <w:rFonts w:asciiTheme="majorBidi" w:hAnsiTheme="majorBidi" w:cstheme="majorBidi"/>
          <w:spacing w:val="2"/>
        </w:rPr>
        <w:t xml:space="preserve"> (public, private keywords)</w:t>
      </w:r>
      <w:r w:rsidRPr="00CA6113">
        <w:rPr>
          <w:rFonts w:asciiTheme="majorBidi" w:hAnsiTheme="majorBidi" w:cstheme="majorBidi"/>
          <w:color w:val="273239"/>
          <w:spacing w:val="2"/>
        </w:rPr>
        <w:t>.</w:t>
      </w:r>
      <w:r w:rsidR="00EE2FD8">
        <w:rPr>
          <w:rFonts w:asciiTheme="majorBidi" w:hAnsiTheme="majorBidi" w:cstheme="majorBidi"/>
          <w:color w:val="273239"/>
          <w:spacing w:val="2"/>
        </w:rPr>
        <w:t xml:space="preserve"> </w:t>
      </w:r>
      <w:r w:rsidR="00EB6943">
        <w:t xml:space="preserve">Without encapsulation, which involves the use of one or more classes, it is difficult to define the object oriented programming. </w:t>
      </w:r>
    </w:p>
    <w:p w14:paraId="68EC7EF9" w14:textId="77777777" w:rsidR="00E53EEF" w:rsidRDefault="00EB6943">
      <w:pPr>
        <w:spacing w:after="19" w:line="259" w:lineRule="auto"/>
        <w:ind w:left="0" w:firstLine="0"/>
        <w:jc w:val="left"/>
      </w:pPr>
      <w:r>
        <w:t xml:space="preserve"> </w:t>
      </w:r>
    </w:p>
    <w:p w14:paraId="53D006EC" w14:textId="77777777" w:rsidR="00E53EEF" w:rsidRDefault="00EB6943">
      <w:pPr>
        <w:pStyle w:val="Heading1"/>
        <w:tabs>
          <w:tab w:val="center" w:pos="1595"/>
          <w:tab w:val="center" w:pos="10512"/>
        </w:tabs>
        <w:ind w:left="0" w:firstLine="0"/>
      </w:pPr>
      <w:r>
        <w:rPr>
          <w:rFonts w:ascii="Calibri" w:eastAsia="Calibri" w:hAnsi="Calibri" w:cs="Calibri"/>
          <w:b w:val="0"/>
          <w:sz w:val="22"/>
          <w:u w:val="none" w:color="000000"/>
        </w:rPr>
        <w:tab/>
      </w:r>
      <w:r>
        <w:t xml:space="preserve">Basic Terminology </w:t>
      </w:r>
      <w:r>
        <w:tab/>
      </w:r>
      <w:r>
        <w:rPr>
          <w:u w:val="none" w:color="000000"/>
        </w:rPr>
        <w:t xml:space="preserve"> </w:t>
      </w:r>
    </w:p>
    <w:p w14:paraId="04453F88" w14:textId="699E198D" w:rsidR="00E53EEF" w:rsidRDefault="00EB6943" w:rsidP="00482A59">
      <w:pPr>
        <w:spacing w:after="72" w:line="259" w:lineRule="auto"/>
        <w:ind w:left="426" w:firstLine="0"/>
        <w:jc w:val="left"/>
      </w:pPr>
      <w:r>
        <w:rPr>
          <w:b/>
          <w:sz w:val="23"/>
        </w:rPr>
        <w:t xml:space="preserve"> </w:t>
      </w:r>
      <w:r>
        <w:t xml:space="preserve">The following is a list of terms that you need to understand in object oriented programming: </w:t>
      </w:r>
    </w:p>
    <w:p w14:paraId="6FA2EA64" w14:textId="77777777" w:rsidR="00E53EEF" w:rsidRDefault="00EB6943">
      <w:pPr>
        <w:spacing w:after="0" w:line="259" w:lineRule="auto"/>
        <w:ind w:left="0" w:firstLine="0"/>
        <w:jc w:val="left"/>
      </w:pPr>
      <w:r>
        <w:t xml:space="preserve"> </w:t>
      </w:r>
    </w:p>
    <w:tbl>
      <w:tblPr>
        <w:tblStyle w:val="TableGrid"/>
        <w:tblW w:w="9542" w:type="dxa"/>
        <w:tblInd w:w="728" w:type="dxa"/>
        <w:tblCellMar>
          <w:left w:w="12" w:type="dxa"/>
          <w:right w:w="186" w:type="dxa"/>
        </w:tblCellMar>
        <w:tblLook w:val="04A0" w:firstRow="1" w:lastRow="0" w:firstColumn="1" w:lastColumn="0" w:noHBand="0" w:noVBand="1"/>
      </w:tblPr>
      <w:tblGrid>
        <w:gridCol w:w="1188"/>
        <w:gridCol w:w="8354"/>
      </w:tblGrid>
      <w:tr w:rsidR="00E53EEF" w14:paraId="6BA7FE41" w14:textId="77777777">
        <w:trPr>
          <w:trHeight w:val="274"/>
        </w:trPr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07020D" w14:textId="77777777" w:rsidR="00E53EEF" w:rsidRDefault="00EB6943">
            <w:pPr>
              <w:spacing w:after="0" w:line="259" w:lineRule="auto"/>
              <w:ind w:left="110" w:firstLine="0"/>
              <w:jc w:val="left"/>
            </w:pPr>
            <w:r>
              <w:rPr>
                <w:b/>
                <w:sz w:val="22"/>
              </w:rPr>
              <w:t xml:space="preserve">Term </w:t>
            </w:r>
          </w:p>
        </w:tc>
        <w:tc>
          <w:tcPr>
            <w:tcW w:w="8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FE69327" w14:textId="77777777" w:rsidR="00E53EEF" w:rsidRDefault="00EB6943">
            <w:pPr>
              <w:spacing w:after="0" w:line="259" w:lineRule="auto"/>
              <w:ind w:left="106" w:firstLine="0"/>
              <w:jc w:val="left"/>
            </w:pPr>
            <w:r>
              <w:rPr>
                <w:b/>
                <w:sz w:val="22"/>
              </w:rPr>
              <w:t xml:space="preserve">Description </w:t>
            </w:r>
          </w:p>
        </w:tc>
      </w:tr>
      <w:tr w:rsidR="00E53EEF" w14:paraId="27DA9A7E" w14:textId="77777777">
        <w:trPr>
          <w:trHeight w:val="757"/>
        </w:trPr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D20192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</w:p>
          <w:p w14:paraId="6192FE8D" w14:textId="77777777" w:rsidR="00E53EEF" w:rsidRDefault="00EB6943">
            <w:pPr>
              <w:spacing w:after="0" w:line="259" w:lineRule="auto"/>
              <w:ind w:left="110" w:firstLine="0"/>
              <w:jc w:val="left"/>
            </w:pPr>
            <w:r>
              <w:rPr>
                <w:sz w:val="22"/>
              </w:rPr>
              <w:t xml:space="preserve">class </w:t>
            </w:r>
          </w:p>
        </w:tc>
        <w:tc>
          <w:tcPr>
            <w:tcW w:w="8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3C501F" w14:textId="77777777" w:rsidR="00E53EEF" w:rsidRDefault="00EB6943">
            <w:pPr>
              <w:spacing w:after="0" w:line="259" w:lineRule="auto"/>
              <w:ind w:left="106" w:firstLine="0"/>
              <w:jc w:val="left"/>
            </w:pPr>
            <w:r>
              <w:rPr>
                <w:sz w:val="22"/>
              </w:rPr>
              <w:t xml:space="preserve">Is a group of data and methods (functions). A class is very much like a structure, it is just a type used to create a variable which can be manipulated through method in a program. </w:t>
            </w:r>
          </w:p>
        </w:tc>
      </w:tr>
      <w:tr w:rsidR="00E53EEF" w14:paraId="69167902" w14:textId="77777777">
        <w:trPr>
          <w:trHeight w:val="754"/>
        </w:trPr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659677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</w:p>
          <w:p w14:paraId="3C49F9AB" w14:textId="77777777" w:rsidR="00E53EEF" w:rsidRDefault="00EB6943">
            <w:pPr>
              <w:spacing w:after="0" w:line="259" w:lineRule="auto"/>
              <w:ind w:left="110" w:firstLine="0"/>
              <w:jc w:val="left"/>
            </w:pPr>
            <w:r>
              <w:rPr>
                <w:sz w:val="22"/>
              </w:rPr>
              <w:t xml:space="preserve">object </w:t>
            </w:r>
          </w:p>
        </w:tc>
        <w:tc>
          <w:tcPr>
            <w:tcW w:w="8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FBF5ED" w14:textId="77777777" w:rsidR="00E53EEF" w:rsidRDefault="00EB6943">
            <w:pPr>
              <w:spacing w:after="0" w:line="259" w:lineRule="auto"/>
              <w:ind w:left="106" w:firstLine="0"/>
              <w:jc w:val="left"/>
            </w:pPr>
            <w:r>
              <w:rPr>
                <w:sz w:val="22"/>
              </w:rPr>
              <w:t xml:space="preserve">Is an instance of a class, which is similar to a variable, defined as an instance of a type. An object is what you actually use in a program since it contains values and can be changed. </w:t>
            </w:r>
          </w:p>
        </w:tc>
      </w:tr>
      <w:tr w:rsidR="00E53EEF" w14:paraId="47BB7540" w14:textId="77777777">
        <w:trPr>
          <w:trHeight w:val="756"/>
        </w:trPr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2D41EE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sz w:val="20"/>
              </w:rPr>
              <w:t xml:space="preserve"> </w:t>
            </w:r>
          </w:p>
          <w:p w14:paraId="49471922" w14:textId="77777777" w:rsidR="00E53EEF" w:rsidRDefault="00EB6943">
            <w:pPr>
              <w:spacing w:after="0" w:line="259" w:lineRule="auto"/>
              <w:ind w:left="110" w:firstLine="0"/>
              <w:jc w:val="left"/>
            </w:pPr>
            <w:r>
              <w:rPr>
                <w:sz w:val="22"/>
              </w:rPr>
              <w:t xml:space="preserve">method </w:t>
            </w:r>
          </w:p>
        </w:tc>
        <w:tc>
          <w:tcPr>
            <w:tcW w:w="8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79C06BE" w14:textId="77777777" w:rsidR="00E53EEF" w:rsidRDefault="00EB6943">
            <w:pPr>
              <w:spacing w:after="0" w:line="259" w:lineRule="auto"/>
              <w:ind w:left="106" w:firstLine="0"/>
              <w:jc w:val="left"/>
            </w:pPr>
            <w:r>
              <w:rPr>
                <w:sz w:val="22"/>
              </w:rPr>
              <w:t xml:space="preserve">Is a function contained within the class. You will find the functions used within a class often referred to as methods in programming literature. </w:t>
            </w:r>
          </w:p>
        </w:tc>
      </w:tr>
      <w:tr w:rsidR="00E53EEF" w14:paraId="6004C7AB" w14:textId="77777777">
        <w:trPr>
          <w:trHeight w:val="862"/>
        </w:trPr>
        <w:tc>
          <w:tcPr>
            <w:tcW w:w="118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8DE400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sz w:val="25"/>
              </w:rPr>
              <w:t xml:space="preserve"> </w:t>
            </w:r>
          </w:p>
          <w:p w14:paraId="4770C657" w14:textId="77777777" w:rsidR="00E53EEF" w:rsidRDefault="00EB6943">
            <w:pPr>
              <w:spacing w:after="0" w:line="259" w:lineRule="auto"/>
              <w:ind w:left="110" w:firstLine="0"/>
              <w:jc w:val="left"/>
            </w:pPr>
            <w:r>
              <w:rPr>
                <w:sz w:val="22"/>
              </w:rPr>
              <w:t xml:space="preserve">message </w:t>
            </w:r>
          </w:p>
        </w:tc>
        <w:tc>
          <w:tcPr>
            <w:tcW w:w="83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C75D8A3" w14:textId="77777777" w:rsidR="00E53EEF" w:rsidRDefault="00EB6943">
            <w:pPr>
              <w:spacing w:after="0" w:line="259" w:lineRule="auto"/>
              <w:ind w:left="106" w:right="90" w:firstLine="0"/>
            </w:pPr>
            <w:r>
              <w:rPr>
                <w:sz w:val="22"/>
              </w:rPr>
              <w:t xml:space="preserve">Is similar to a function call. In object oriented programming, we send messages instead of calling functions. In programming terms, event or action of the object is normally used to describe a consequence of sending message. </w:t>
            </w:r>
          </w:p>
        </w:tc>
      </w:tr>
    </w:tbl>
    <w:p w14:paraId="326CDEE3" w14:textId="77777777" w:rsidR="00E53EEF" w:rsidRDefault="00EB6943" w:rsidP="00482A59">
      <w:pPr>
        <w:spacing w:after="0" w:line="259" w:lineRule="auto"/>
        <w:ind w:left="0" w:firstLine="0"/>
        <w:jc w:val="left"/>
      </w:pPr>
      <w:r>
        <w:rPr>
          <w:sz w:val="26"/>
        </w:rPr>
        <w:t xml:space="preserve"> </w:t>
      </w:r>
    </w:p>
    <w:p w14:paraId="15AF764C" w14:textId="77777777" w:rsidR="00E53EEF" w:rsidRDefault="00EB6943">
      <w:pPr>
        <w:pStyle w:val="Heading2"/>
        <w:spacing w:after="169"/>
        <w:ind w:left="468"/>
      </w:pPr>
      <w:r>
        <w:t>Classes and Objects</w:t>
      </w:r>
      <w:r>
        <w:rPr>
          <w:u w:val="none"/>
        </w:rPr>
        <w:t xml:space="preserve"> </w:t>
      </w:r>
    </w:p>
    <w:p w14:paraId="0759EE32" w14:textId="7175A2FA" w:rsidR="00E53EEF" w:rsidRDefault="00EB6943">
      <w:pPr>
        <w:ind w:left="468"/>
      </w:pPr>
      <w:r>
        <w:t xml:space="preserve">A </w:t>
      </w:r>
      <w:r>
        <w:rPr>
          <w:b/>
          <w:i/>
        </w:rPr>
        <w:t xml:space="preserve">class </w:t>
      </w:r>
      <w:r>
        <w:t>is an expanded concept of a structure: instead of holding only data, it can hold both data and functions.</w:t>
      </w:r>
      <w:r w:rsidR="00875683">
        <w:rPr>
          <w:lang w:val="en-US"/>
        </w:rPr>
        <w:t xml:space="preserve"> </w:t>
      </w:r>
      <w:r>
        <w:t xml:space="preserve">An </w:t>
      </w:r>
      <w:r>
        <w:rPr>
          <w:i/>
        </w:rPr>
        <w:t xml:space="preserve">object </w:t>
      </w:r>
      <w:r>
        <w:t xml:space="preserve">is an instantiation of a class. In terms of variables, a class would be the type, and an object would be the variable. </w:t>
      </w:r>
    </w:p>
    <w:p w14:paraId="2013AA90" w14:textId="77777777" w:rsidR="00E53EEF" w:rsidRDefault="00EB6943">
      <w:pPr>
        <w:spacing w:after="17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D832B35" w14:textId="77777777" w:rsidR="00E53EEF" w:rsidRDefault="00EB6943">
      <w:pPr>
        <w:ind w:left="468"/>
      </w:pPr>
      <w:r>
        <w:rPr>
          <w:rFonts w:ascii="Calibri" w:eastAsia="Calibri" w:hAnsi="Calibri" w:cs="Calibri"/>
          <w:noProof/>
          <w:sz w:val="22"/>
          <w:lang w:val="en-US"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5598F41D" wp14:editId="67D9E5E2">
                <wp:simplePos x="0" y="0"/>
                <wp:positionH relativeFrom="column">
                  <wp:posOffset>4160393</wp:posOffset>
                </wp:positionH>
                <wp:positionV relativeFrom="paragraph">
                  <wp:posOffset>22885</wp:posOffset>
                </wp:positionV>
                <wp:extent cx="2949575" cy="2266315"/>
                <wp:effectExtent l="0" t="0" r="0" b="0"/>
                <wp:wrapSquare wrapText="bothSides"/>
                <wp:docPr id="13471" name="Group 134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49575" cy="2266315"/>
                          <a:chOff x="0" y="0"/>
                          <a:chExt cx="2949575" cy="2266315"/>
                        </a:xfrm>
                      </wpg:grpSpPr>
                      <pic:pic xmlns:pic="http://schemas.openxmlformats.org/drawingml/2006/picture">
                        <pic:nvPicPr>
                          <pic:cNvPr id="287" name="Picture 287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9575" cy="226631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89" name="Picture 289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54610" y="45720"/>
                            <a:ext cx="2784475" cy="21107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0" name="Shape 290"/>
                        <wps:cNvSpPr/>
                        <wps:spPr>
                          <a:xfrm>
                            <a:off x="35560" y="26670"/>
                            <a:ext cx="2822575" cy="21488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22575" h="2148840">
                                <a:moveTo>
                                  <a:pt x="0" y="2148840"/>
                                </a:moveTo>
                                <a:lnTo>
                                  <a:pt x="2822575" y="2148840"/>
                                </a:lnTo>
                                <a:lnTo>
                                  <a:pt x="282257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38100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 xmlns:a="http://schemas.openxmlformats.org/drawingml/2006/main">
            <w:pict>
              <v:group id="Group 13471" style="width:232.25pt;height:178.45pt;position:absolute;mso-position-horizontal-relative:text;mso-position-horizontal:absolute;margin-left:327.59pt;mso-position-vertical-relative:text;margin-top:1.802pt;" coordsize="29495,22663">
                <v:shape id="Picture 287" style="position:absolute;width:29495;height:22663;left:0;top:0;" filled="f">
                  <v:imagedata r:id="rId13"/>
                </v:shape>
                <v:shape id="Picture 289" style="position:absolute;width:27844;height:21107;left:546;top:457;" filled="f">
                  <v:imagedata r:id="rId14"/>
                </v:shape>
                <v:shape id="Shape 290" style="position:absolute;width:28225;height:21488;left:355;top:266;" coordsize="2822575,2148840" path="m0,2148840l2822575,2148840l2822575,0l0,0x">
                  <v:stroke weight="3pt" endcap="flat" joinstyle="miter" miterlimit="10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 xml:space="preserve">Classes are generally declared using the keyword class, with the following format: </w:t>
      </w:r>
    </w:p>
    <w:p w14:paraId="1C1D6261" w14:textId="77777777" w:rsidR="00E53EEF" w:rsidRDefault="00EB6943">
      <w:pPr>
        <w:spacing w:after="17" w:line="259" w:lineRule="auto"/>
        <w:ind w:left="0" w:firstLine="0"/>
        <w:jc w:val="left"/>
      </w:pPr>
      <w:r>
        <w:rPr>
          <w:sz w:val="20"/>
        </w:rPr>
        <w:t xml:space="preserve"> </w:t>
      </w:r>
    </w:p>
    <w:p w14:paraId="29B26949" w14:textId="77777777" w:rsidR="00482A59" w:rsidRDefault="00EB6943">
      <w:pPr>
        <w:spacing w:after="10" w:line="249" w:lineRule="auto"/>
        <w:ind w:left="1203" w:right="-1029"/>
        <w:jc w:val="left"/>
        <w:rPr>
          <w:i/>
        </w:rPr>
      </w:pPr>
      <w:r>
        <w:rPr>
          <w:i/>
        </w:rPr>
        <w:t>class class_name</w:t>
      </w:r>
    </w:p>
    <w:p w14:paraId="2E53D9B6" w14:textId="439AEE3D" w:rsidR="00E53EEF" w:rsidRDefault="00EB6943">
      <w:pPr>
        <w:spacing w:after="10" w:line="249" w:lineRule="auto"/>
        <w:ind w:left="1203" w:right="-1029"/>
        <w:jc w:val="left"/>
      </w:pPr>
      <w:r>
        <w:rPr>
          <w:i/>
        </w:rPr>
        <w:t xml:space="preserve"> { </w:t>
      </w:r>
    </w:p>
    <w:p w14:paraId="61D3F6FA" w14:textId="77777777" w:rsidR="00E53EEF" w:rsidRDefault="00EB6943">
      <w:pPr>
        <w:spacing w:after="10" w:line="249" w:lineRule="auto"/>
        <w:ind w:left="1416" w:right="-1029" w:hanging="118"/>
        <w:jc w:val="left"/>
      </w:pPr>
      <w:r>
        <w:rPr>
          <w:i/>
        </w:rPr>
        <w:t xml:space="preserve">access_specifier_1: member1; </w:t>
      </w:r>
    </w:p>
    <w:p w14:paraId="1BB6C930" w14:textId="77777777" w:rsidR="00E53EEF" w:rsidRDefault="00EB6943">
      <w:pPr>
        <w:spacing w:after="10" w:line="249" w:lineRule="auto"/>
        <w:ind w:left="1308" w:right="-1029"/>
        <w:jc w:val="left"/>
      </w:pPr>
      <w:r>
        <w:rPr>
          <w:i/>
        </w:rPr>
        <w:t xml:space="preserve">access_specifier_2: </w:t>
      </w:r>
    </w:p>
    <w:p w14:paraId="45407A82" w14:textId="77777777" w:rsidR="00482A59" w:rsidRDefault="00EB6943">
      <w:pPr>
        <w:spacing w:after="10" w:line="249" w:lineRule="auto"/>
        <w:ind w:left="1443" w:right="-1029"/>
        <w:jc w:val="left"/>
        <w:rPr>
          <w:i/>
        </w:rPr>
      </w:pPr>
      <w:r>
        <w:rPr>
          <w:i/>
        </w:rPr>
        <w:t xml:space="preserve">member2; </w:t>
      </w:r>
    </w:p>
    <w:p w14:paraId="4E50ED49" w14:textId="3FE90629" w:rsidR="00E53EEF" w:rsidRDefault="00482A59" w:rsidP="00482A59">
      <w:pPr>
        <w:spacing w:after="10" w:line="249" w:lineRule="auto"/>
        <w:ind w:right="-1029"/>
        <w:jc w:val="left"/>
      </w:pPr>
      <w:r>
        <w:rPr>
          <w:i/>
          <w:lang w:val="en-US"/>
        </w:rPr>
        <w:t xml:space="preserve">    </w:t>
      </w:r>
      <w:r w:rsidR="00EB6943">
        <w:rPr>
          <w:i/>
        </w:rPr>
        <w:t xml:space="preserve">} ; </w:t>
      </w:r>
    </w:p>
    <w:p w14:paraId="0A0494AF" w14:textId="0F4CF719" w:rsidR="00E53EEF" w:rsidRDefault="00EB6943" w:rsidP="00482A59">
      <w:pPr>
        <w:spacing w:after="175" w:line="259" w:lineRule="auto"/>
        <w:ind w:left="0" w:firstLine="0"/>
        <w:jc w:val="left"/>
      </w:pPr>
      <w:r>
        <w:rPr>
          <w:i/>
          <w:sz w:val="26"/>
        </w:rPr>
        <w:t xml:space="preserve"> </w:t>
      </w:r>
      <w:r>
        <w:t xml:space="preserve">An </w:t>
      </w:r>
      <w:r>
        <w:rPr>
          <w:b/>
          <w:i/>
        </w:rPr>
        <w:t xml:space="preserve">access specifier </w:t>
      </w:r>
      <w:r>
        <w:t xml:space="preserve">is one of the following three keywords: private, public or protected. These specifiers modify the access rights that the members following them acquire: </w:t>
      </w:r>
    </w:p>
    <w:p w14:paraId="6CC8B64B" w14:textId="77777777" w:rsidR="00E53EEF" w:rsidRDefault="00EB6943">
      <w:pPr>
        <w:spacing w:after="0" w:line="259" w:lineRule="auto"/>
        <w:ind w:left="0" w:firstLine="0"/>
        <w:jc w:val="left"/>
      </w:pPr>
      <w:r>
        <w:t xml:space="preserve"> </w:t>
      </w:r>
    </w:p>
    <w:p w14:paraId="6B064857" w14:textId="4BA993E1" w:rsidR="00E53EEF" w:rsidRDefault="00EB6943">
      <w:pPr>
        <w:numPr>
          <w:ilvl w:val="0"/>
          <w:numId w:val="2"/>
        </w:numPr>
        <w:ind w:hanging="362"/>
      </w:pPr>
      <w:r>
        <w:rPr>
          <w:b/>
          <w:i/>
        </w:rPr>
        <w:lastRenderedPageBreak/>
        <w:t xml:space="preserve">private </w:t>
      </w:r>
      <w:r>
        <w:t xml:space="preserve">members of a class are accessible only from within other members of the same class or from their </w:t>
      </w:r>
      <w:r>
        <w:rPr>
          <w:i/>
        </w:rPr>
        <w:t>friends</w:t>
      </w:r>
      <w:r>
        <w:t>.</w:t>
      </w:r>
    </w:p>
    <w:p w14:paraId="6B121D6D" w14:textId="74787190" w:rsidR="00E53EEF" w:rsidRDefault="00EB6943">
      <w:pPr>
        <w:numPr>
          <w:ilvl w:val="0"/>
          <w:numId w:val="2"/>
        </w:numPr>
        <w:ind w:hanging="362"/>
      </w:pPr>
      <w:r>
        <w:rPr>
          <w:b/>
          <w:i/>
        </w:rPr>
        <w:t xml:space="preserve">public </w:t>
      </w:r>
      <w:r>
        <w:t>members are accessible from anywhere where the object is visible.</w:t>
      </w:r>
    </w:p>
    <w:p w14:paraId="30FFC720" w14:textId="77777777" w:rsidR="00E53EEF" w:rsidRDefault="00EB6943">
      <w:pPr>
        <w:ind w:left="468"/>
      </w:pPr>
      <w:r>
        <w:rPr>
          <w:b/>
          <w:i/>
          <w:u w:val="single" w:color="000000"/>
        </w:rPr>
        <w:t>By default, all members of a class declared with the class keyword have private access for all its</w:t>
      </w:r>
      <w:r>
        <w:rPr>
          <w:b/>
          <w:i/>
        </w:rPr>
        <w:t xml:space="preserve"> </w:t>
      </w:r>
      <w:r>
        <w:rPr>
          <w:b/>
          <w:i/>
          <w:u w:val="single" w:color="000000"/>
        </w:rPr>
        <w:t>members</w:t>
      </w:r>
      <w:r>
        <w:t xml:space="preserve">. Therefore, any member that is declared before one other class specifier automatically has private access. </w:t>
      </w:r>
    </w:p>
    <w:p w14:paraId="5F86D916" w14:textId="77777777" w:rsidR="00E53EEF" w:rsidRPr="00482A59" w:rsidRDefault="00EB6943">
      <w:pPr>
        <w:spacing w:after="45" w:line="259" w:lineRule="auto"/>
        <w:ind w:left="0" w:firstLine="0"/>
        <w:jc w:val="left"/>
        <w:rPr>
          <w:sz w:val="16"/>
          <w:szCs w:val="16"/>
        </w:rPr>
      </w:pPr>
      <w:r>
        <w:rPr>
          <w:sz w:val="21"/>
        </w:rPr>
        <w:t xml:space="preserve"> </w:t>
      </w:r>
    </w:p>
    <w:p w14:paraId="5342FF40" w14:textId="77777777" w:rsidR="00E53EEF" w:rsidRDefault="00EB6943">
      <w:pPr>
        <w:pStyle w:val="Heading2"/>
        <w:ind w:left="468"/>
      </w:pPr>
      <w:r>
        <w:t>Example 3.1</w:t>
      </w:r>
      <w:r>
        <w:rPr>
          <w:u w:val="none"/>
        </w:rPr>
        <w:t xml:space="preserve"> </w:t>
      </w:r>
    </w:p>
    <w:tbl>
      <w:tblPr>
        <w:tblStyle w:val="TableGrid"/>
        <w:tblW w:w="9849" w:type="dxa"/>
        <w:tblInd w:w="605" w:type="dxa"/>
        <w:tblCellMar>
          <w:top w:w="17" w:type="dxa"/>
          <w:left w:w="7" w:type="dxa"/>
          <w:right w:w="913" w:type="dxa"/>
        </w:tblCellMar>
        <w:tblLook w:val="04A0" w:firstRow="1" w:lastRow="0" w:firstColumn="1" w:lastColumn="0" w:noHBand="0" w:noVBand="1"/>
      </w:tblPr>
      <w:tblGrid>
        <w:gridCol w:w="6246"/>
        <w:gridCol w:w="3603"/>
      </w:tblGrid>
      <w:tr w:rsidR="00E53EEF" w14:paraId="45AC2A0F" w14:textId="77777777">
        <w:trPr>
          <w:trHeight w:val="5711"/>
        </w:trPr>
        <w:tc>
          <w:tcPr>
            <w:tcW w:w="6246" w:type="dxa"/>
            <w:tcBorders>
              <w:top w:val="single" w:sz="6" w:space="0" w:color="C0C0D0"/>
              <w:left w:val="single" w:sz="6" w:space="0" w:color="C0C0D0"/>
              <w:bottom w:val="single" w:sz="6" w:space="0" w:color="C0C0D0"/>
              <w:right w:val="single" w:sz="6" w:space="0" w:color="C0C0C0"/>
            </w:tcBorders>
          </w:tcPr>
          <w:p w14:paraId="60C026A9" w14:textId="0C9A6A4B" w:rsidR="00E53EEF" w:rsidRDefault="00EB6943">
            <w:pPr>
              <w:spacing w:after="0" w:line="259" w:lineRule="auto"/>
              <w:ind w:left="22" w:firstLine="0"/>
              <w:jc w:val="left"/>
            </w:pPr>
            <w:r>
              <w:rPr>
                <w:b/>
                <w:sz w:val="23"/>
              </w:rPr>
              <w:t xml:space="preserve"> </w:t>
            </w:r>
            <w:r>
              <w:rPr>
                <w:rFonts w:ascii="Consolas" w:eastAsia="Consolas" w:hAnsi="Consolas" w:cs="Consolas"/>
                <w:sz w:val="22"/>
              </w:rPr>
              <w:t xml:space="preserve">#include &lt;iostream&gt; </w:t>
            </w:r>
          </w:p>
          <w:p w14:paraId="469805B9" w14:textId="77777777" w:rsidR="00E53EEF" w:rsidRDefault="00EB6943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using namespace std; </w:t>
            </w:r>
          </w:p>
          <w:p w14:paraId="51206C5D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b/>
                <w:sz w:val="22"/>
              </w:rPr>
              <w:t xml:space="preserve"> </w:t>
            </w:r>
          </w:p>
          <w:p w14:paraId="1549B35E" w14:textId="77777777" w:rsidR="00875683" w:rsidRDefault="00EB6943">
            <w:pPr>
              <w:spacing w:after="5" w:line="239" w:lineRule="auto"/>
              <w:ind w:left="507" w:right="2642" w:hanging="488"/>
              <w:jc w:val="left"/>
              <w:rPr>
                <w:rFonts w:ascii="Consolas" w:eastAsia="Consolas" w:hAnsi="Consolas" w:cs="Consolas"/>
                <w:b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class </w:t>
            </w:r>
            <w:r>
              <w:rPr>
                <w:rFonts w:ascii="Consolas" w:eastAsia="Consolas" w:hAnsi="Consolas" w:cs="Consolas"/>
                <w:b/>
                <w:sz w:val="22"/>
              </w:rPr>
              <w:t xml:space="preserve">Rectangle </w:t>
            </w:r>
          </w:p>
          <w:p w14:paraId="771E4F80" w14:textId="6DBD6146" w:rsidR="00875683" w:rsidRDefault="00EB6943">
            <w:pPr>
              <w:spacing w:after="5" w:line="239" w:lineRule="auto"/>
              <w:ind w:left="507" w:right="2642" w:hanging="488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{ </w:t>
            </w:r>
          </w:p>
          <w:p w14:paraId="4BA8ABCF" w14:textId="0412D1F7" w:rsidR="00D80727" w:rsidRDefault="00875683">
            <w:pPr>
              <w:spacing w:after="5" w:line="239" w:lineRule="auto"/>
              <w:ind w:left="507" w:right="2642" w:hanging="488"/>
              <w:jc w:val="left"/>
              <w:rPr>
                <w:rFonts w:ascii="Consolas" w:eastAsia="Consolas" w:hAnsi="Consolas" w:cs="Consolas"/>
                <w:sz w:val="22"/>
                <w:lang w:val="en-US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 w:rsidR="00D80727">
              <w:rPr>
                <w:rFonts w:ascii="Consolas" w:eastAsia="Consolas" w:hAnsi="Consolas" w:cs="Consolas"/>
                <w:sz w:val="22"/>
                <w:lang w:val="en-US"/>
              </w:rPr>
              <w:t>private:</w:t>
            </w:r>
          </w:p>
          <w:p w14:paraId="63EA03AD" w14:textId="01F33E38" w:rsidR="00E53EEF" w:rsidRDefault="00D80727">
            <w:pPr>
              <w:spacing w:after="5" w:line="239" w:lineRule="auto"/>
              <w:ind w:left="507" w:right="2642" w:hanging="488"/>
              <w:jc w:val="left"/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 w:rsidR="00EB6943">
              <w:rPr>
                <w:rFonts w:ascii="Consolas" w:eastAsia="Consolas" w:hAnsi="Consolas" w:cs="Consolas"/>
                <w:sz w:val="22"/>
              </w:rPr>
              <w:t xml:space="preserve">int x, y; </w:t>
            </w:r>
          </w:p>
          <w:p w14:paraId="5F780219" w14:textId="77777777" w:rsidR="00875683" w:rsidRDefault="00EB694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public: </w:t>
            </w:r>
          </w:p>
          <w:p w14:paraId="266DEE4F" w14:textId="07449965" w:rsidR="00875683" w:rsidRDefault="00EB694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>void setValues(int</w:t>
            </w:r>
            <w:r w:rsidR="00875683">
              <w:rPr>
                <w:rFonts w:ascii="Consolas" w:eastAsia="Consolas" w:hAnsi="Consolas" w:cs="Consolas"/>
                <w:sz w:val="22"/>
                <w:lang w:val="en-US"/>
              </w:rPr>
              <w:t xml:space="preserve"> a</w:t>
            </w:r>
            <w:r>
              <w:rPr>
                <w:rFonts w:ascii="Consolas" w:eastAsia="Consolas" w:hAnsi="Consolas" w:cs="Consolas"/>
                <w:sz w:val="22"/>
              </w:rPr>
              <w:t>,int</w:t>
            </w:r>
            <w:r w:rsidR="00875683">
              <w:rPr>
                <w:rFonts w:ascii="Consolas" w:eastAsia="Consolas" w:hAnsi="Consolas" w:cs="Consolas"/>
                <w:sz w:val="22"/>
                <w:lang w:val="en-US"/>
              </w:rPr>
              <w:t xml:space="preserve"> b </w:t>
            </w:r>
            <w:r>
              <w:rPr>
                <w:rFonts w:ascii="Consolas" w:eastAsia="Consolas" w:hAnsi="Consolas" w:cs="Consolas"/>
                <w:sz w:val="22"/>
              </w:rPr>
              <w:t>)</w:t>
            </w:r>
          </w:p>
          <w:p w14:paraId="2B7A2D8A" w14:textId="0931D6DC" w:rsidR="00875683" w:rsidRDefault="0087568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  <w:lang w:val="en-US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>{</w:t>
            </w:r>
          </w:p>
          <w:p w14:paraId="042AFBB5" w14:textId="77777777" w:rsidR="00875683" w:rsidRDefault="0087568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 </w:t>
            </w:r>
            <w:r>
              <w:rPr>
                <w:rFonts w:ascii="Consolas" w:eastAsia="Consolas" w:hAnsi="Consolas" w:cs="Consolas"/>
                <w:sz w:val="22"/>
              </w:rPr>
              <w:t xml:space="preserve">x = a; </w:t>
            </w:r>
          </w:p>
          <w:p w14:paraId="580C7396" w14:textId="2375C28E" w:rsidR="00875683" w:rsidRDefault="0087568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  <w:lang w:val="en-US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 </w:t>
            </w:r>
            <w:r>
              <w:rPr>
                <w:rFonts w:ascii="Consolas" w:eastAsia="Consolas" w:hAnsi="Consolas" w:cs="Consolas"/>
                <w:sz w:val="22"/>
              </w:rPr>
              <w:t>y = b;</w:t>
            </w:r>
          </w:p>
          <w:p w14:paraId="40DA4D4D" w14:textId="7354B880" w:rsidR="00875683" w:rsidRDefault="00875683" w:rsidP="00875683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>}</w:t>
            </w:r>
            <w:r w:rsidR="00EB6943">
              <w:rPr>
                <w:rFonts w:ascii="Consolas" w:eastAsia="Consolas" w:hAnsi="Consolas" w:cs="Consolas"/>
                <w:sz w:val="22"/>
              </w:rPr>
              <w:t xml:space="preserve"> </w:t>
            </w:r>
          </w:p>
          <w:p w14:paraId="432B78AE" w14:textId="6519696C" w:rsidR="00875683" w:rsidRDefault="00EB6943">
            <w:pPr>
              <w:spacing w:line="234" w:lineRule="auto"/>
              <w:ind w:left="506" w:right="1556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int area() </w:t>
            </w:r>
          </w:p>
          <w:p w14:paraId="4AFC987D" w14:textId="21688E65" w:rsidR="00875683" w:rsidRDefault="00EB6943">
            <w:pPr>
              <w:spacing w:line="234" w:lineRule="auto"/>
              <w:ind w:left="506" w:right="1556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>{</w:t>
            </w:r>
          </w:p>
          <w:p w14:paraId="6D46BEBE" w14:textId="64C1424D" w:rsidR="00875683" w:rsidRDefault="00875683">
            <w:pPr>
              <w:spacing w:line="234" w:lineRule="auto"/>
              <w:ind w:left="506" w:right="1556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 </w:t>
            </w:r>
            <w:r w:rsidR="00EB6943">
              <w:rPr>
                <w:rFonts w:ascii="Consolas" w:eastAsia="Consolas" w:hAnsi="Consolas" w:cs="Consolas"/>
                <w:sz w:val="22"/>
              </w:rPr>
              <w:t>return (x*y);</w:t>
            </w:r>
          </w:p>
          <w:p w14:paraId="239BE029" w14:textId="5772E1A1" w:rsidR="00E53EEF" w:rsidRDefault="00EB6943">
            <w:pPr>
              <w:spacing w:line="234" w:lineRule="auto"/>
              <w:ind w:left="506" w:right="1556" w:hanging="242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} </w:t>
            </w:r>
          </w:p>
          <w:p w14:paraId="2DF35658" w14:textId="77777777" w:rsidR="00E53EEF" w:rsidRDefault="00EB6943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}; </w:t>
            </w:r>
          </w:p>
          <w:p w14:paraId="7E46F0B9" w14:textId="610DAE8B" w:rsidR="00E53EEF" w:rsidRDefault="00E53EEF">
            <w:pPr>
              <w:spacing w:after="0" w:line="259" w:lineRule="auto"/>
              <w:ind w:left="0" w:firstLine="0"/>
              <w:jc w:val="left"/>
            </w:pPr>
          </w:p>
          <w:p w14:paraId="43D3E23D" w14:textId="77777777" w:rsidR="00875683" w:rsidRDefault="00EB6943">
            <w:pPr>
              <w:spacing w:after="0" w:line="238" w:lineRule="auto"/>
              <w:ind w:left="265" w:right="2534" w:hanging="243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int </w:t>
            </w:r>
            <w:r>
              <w:rPr>
                <w:rFonts w:ascii="Consolas" w:eastAsia="Consolas" w:hAnsi="Consolas" w:cs="Consolas"/>
                <w:b/>
                <w:sz w:val="22"/>
              </w:rPr>
              <w:t xml:space="preserve">main </w:t>
            </w:r>
            <w:r>
              <w:rPr>
                <w:rFonts w:ascii="Consolas" w:eastAsia="Consolas" w:hAnsi="Consolas" w:cs="Consolas"/>
                <w:sz w:val="22"/>
              </w:rPr>
              <w:t xml:space="preserve">() </w:t>
            </w:r>
          </w:p>
          <w:p w14:paraId="088A5430" w14:textId="1AEE5231" w:rsidR="00875683" w:rsidRDefault="00EB6943">
            <w:pPr>
              <w:spacing w:after="0" w:line="238" w:lineRule="auto"/>
              <w:ind w:left="265" w:right="2534" w:hanging="243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{ </w:t>
            </w:r>
          </w:p>
          <w:p w14:paraId="028DDD6D" w14:textId="10C64598" w:rsidR="00E53EEF" w:rsidRDefault="00875683">
            <w:pPr>
              <w:spacing w:after="0" w:line="238" w:lineRule="auto"/>
              <w:ind w:left="265" w:right="2534" w:hanging="243"/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 w:rsidR="00EB6943">
              <w:rPr>
                <w:rFonts w:ascii="Consolas" w:eastAsia="Consolas" w:hAnsi="Consolas" w:cs="Consolas"/>
                <w:sz w:val="22"/>
              </w:rPr>
              <w:t xml:space="preserve">Rectangle rect; rect.setValues (3,4); </w:t>
            </w:r>
          </w:p>
          <w:p w14:paraId="17744796" w14:textId="77777777" w:rsidR="00E53EEF" w:rsidRDefault="00EB6943">
            <w:pPr>
              <w:spacing w:after="2" w:line="236" w:lineRule="auto"/>
              <w:ind w:left="264" w:right="349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cout &lt;&lt; "Area: " &lt;&lt; rect.area(); return 0; </w:t>
            </w:r>
          </w:p>
          <w:p w14:paraId="62EB06AE" w14:textId="77777777" w:rsidR="00E53EEF" w:rsidRDefault="00EB6943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} </w:t>
            </w:r>
          </w:p>
        </w:tc>
        <w:tc>
          <w:tcPr>
            <w:tcW w:w="360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6D6C3319" w14:textId="77777777" w:rsidR="00E53EEF" w:rsidRDefault="00EB6943">
            <w:pPr>
              <w:spacing w:after="252" w:line="259" w:lineRule="auto"/>
              <w:ind w:left="29" w:firstLine="0"/>
              <w:jc w:val="left"/>
            </w:pPr>
            <w:r>
              <w:rPr>
                <w:b/>
              </w:rPr>
              <w:t>Output</w:t>
            </w:r>
            <w:r>
              <w:t xml:space="preserve">: </w:t>
            </w:r>
          </w:p>
          <w:p w14:paraId="6AF149E1" w14:textId="77777777" w:rsidR="00E53EEF" w:rsidRDefault="00EB6943">
            <w:pPr>
              <w:spacing w:after="0" w:line="259" w:lineRule="auto"/>
              <w:ind w:left="29" w:firstLine="0"/>
              <w:jc w:val="left"/>
            </w:pPr>
            <w:r>
              <w:t xml:space="preserve">Area: 12 </w:t>
            </w:r>
          </w:p>
        </w:tc>
      </w:tr>
    </w:tbl>
    <w:p w14:paraId="693725E9" w14:textId="1AEC7CB1" w:rsidR="00D166C7" w:rsidRDefault="00EB6943" w:rsidP="00482A59">
      <w:pPr>
        <w:spacing w:after="0" w:line="259" w:lineRule="auto"/>
        <w:ind w:left="0" w:firstLine="0"/>
        <w:jc w:val="left"/>
        <w:rPr>
          <w:lang w:val="en-US"/>
        </w:rPr>
      </w:pPr>
      <w:r>
        <w:rPr>
          <w:b/>
          <w:sz w:val="26"/>
        </w:rPr>
        <w:t xml:space="preserve"> </w:t>
      </w:r>
      <w:r w:rsidR="00D166C7">
        <w:rPr>
          <w:lang w:val="en-US"/>
        </w:rPr>
        <w:t>Another way to define the above class</w:t>
      </w:r>
    </w:p>
    <w:tbl>
      <w:tblPr>
        <w:tblStyle w:val="TableGrid"/>
        <w:tblW w:w="9849" w:type="dxa"/>
        <w:tblInd w:w="605" w:type="dxa"/>
        <w:tblCellMar>
          <w:top w:w="17" w:type="dxa"/>
          <w:left w:w="7" w:type="dxa"/>
          <w:right w:w="913" w:type="dxa"/>
        </w:tblCellMar>
        <w:tblLook w:val="04A0" w:firstRow="1" w:lastRow="0" w:firstColumn="1" w:lastColumn="0" w:noHBand="0" w:noVBand="1"/>
      </w:tblPr>
      <w:tblGrid>
        <w:gridCol w:w="6246"/>
        <w:gridCol w:w="3603"/>
      </w:tblGrid>
      <w:tr w:rsidR="00D166C7" w14:paraId="1D20717A" w14:textId="77777777" w:rsidTr="00482A59">
        <w:trPr>
          <w:trHeight w:val="4056"/>
        </w:trPr>
        <w:tc>
          <w:tcPr>
            <w:tcW w:w="6246" w:type="dxa"/>
            <w:tcBorders>
              <w:top w:val="single" w:sz="6" w:space="0" w:color="C0C0D0"/>
              <w:left w:val="single" w:sz="6" w:space="0" w:color="C0C0D0"/>
              <w:bottom w:val="single" w:sz="6" w:space="0" w:color="C0C0D0"/>
              <w:right w:val="single" w:sz="6" w:space="0" w:color="C0C0C0"/>
            </w:tcBorders>
          </w:tcPr>
          <w:p w14:paraId="067CB78B" w14:textId="77777777" w:rsidR="00D166C7" w:rsidRDefault="00D166C7" w:rsidP="00AE09A6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lastRenderedPageBreak/>
              <w:t xml:space="preserve">#include &lt;iostream&gt; </w:t>
            </w:r>
          </w:p>
          <w:p w14:paraId="7999F1BC" w14:textId="77777777" w:rsidR="00D166C7" w:rsidRDefault="00D166C7" w:rsidP="00AE09A6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using namespace std; </w:t>
            </w:r>
          </w:p>
          <w:p w14:paraId="21DBB9E0" w14:textId="77777777" w:rsidR="00D166C7" w:rsidRPr="00482A59" w:rsidRDefault="00D166C7" w:rsidP="00AE09A6">
            <w:pPr>
              <w:spacing w:after="0" w:line="259" w:lineRule="auto"/>
              <w:ind w:left="0" w:firstLine="0"/>
              <w:jc w:val="left"/>
              <w:rPr>
                <w:sz w:val="14"/>
                <w:szCs w:val="14"/>
              </w:rPr>
            </w:pPr>
            <w:r>
              <w:rPr>
                <w:b/>
                <w:sz w:val="22"/>
              </w:rPr>
              <w:t xml:space="preserve"> </w:t>
            </w:r>
          </w:p>
          <w:p w14:paraId="05769487" w14:textId="77777777" w:rsidR="00D166C7" w:rsidRDefault="00D166C7" w:rsidP="00AE09A6">
            <w:pPr>
              <w:spacing w:after="5" w:line="239" w:lineRule="auto"/>
              <w:ind w:left="507" w:right="2642" w:hanging="488"/>
              <w:jc w:val="left"/>
              <w:rPr>
                <w:rFonts w:ascii="Consolas" w:eastAsia="Consolas" w:hAnsi="Consolas" w:cs="Consolas"/>
                <w:b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class </w:t>
            </w:r>
            <w:r>
              <w:rPr>
                <w:rFonts w:ascii="Consolas" w:eastAsia="Consolas" w:hAnsi="Consolas" w:cs="Consolas"/>
                <w:b/>
                <w:sz w:val="22"/>
              </w:rPr>
              <w:t xml:space="preserve">Rectangle </w:t>
            </w:r>
          </w:p>
          <w:p w14:paraId="312CC3D4" w14:textId="77777777" w:rsidR="00D166C7" w:rsidRDefault="00D166C7" w:rsidP="00AE09A6">
            <w:pPr>
              <w:spacing w:after="5" w:line="239" w:lineRule="auto"/>
              <w:ind w:left="507" w:right="2642" w:hanging="488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{ </w:t>
            </w:r>
          </w:p>
          <w:p w14:paraId="1D616C1E" w14:textId="77777777" w:rsidR="00D166C7" w:rsidRDefault="00D166C7" w:rsidP="00AE09A6">
            <w:pPr>
              <w:spacing w:after="5" w:line="239" w:lineRule="auto"/>
              <w:ind w:left="507" w:right="2642" w:hanging="488"/>
              <w:jc w:val="left"/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>
              <w:rPr>
                <w:rFonts w:ascii="Consolas" w:eastAsia="Consolas" w:hAnsi="Consolas" w:cs="Consolas"/>
                <w:sz w:val="22"/>
              </w:rPr>
              <w:t xml:space="preserve">int x, y; </w:t>
            </w:r>
          </w:p>
          <w:p w14:paraId="3D7D750B" w14:textId="77777777" w:rsidR="00D166C7" w:rsidRDefault="00D166C7" w:rsidP="00AE09A6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public: </w:t>
            </w:r>
          </w:p>
          <w:p w14:paraId="10FFFF0A" w14:textId="31244C6F" w:rsidR="00D166C7" w:rsidRDefault="00D166C7" w:rsidP="00AE09A6">
            <w:pPr>
              <w:spacing w:line="234" w:lineRule="auto"/>
              <w:ind w:left="506" w:right="695" w:hanging="242"/>
              <w:jc w:val="left"/>
              <w:rPr>
                <w:rFonts w:ascii="Consolas" w:eastAsia="Consolas" w:hAnsi="Consolas" w:cs="Consolas"/>
                <w:sz w:val="22"/>
                <w:lang w:val="en-US"/>
              </w:rPr>
            </w:pPr>
            <w:r>
              <w:rPr>
                <w:rFonts w:ascii="Consolas" w:eastAsia="Consolas" w:hAnsi="Consolas" w:cs="Consolas"/>
                <w:sz w:val="22"/>
              </w:rPr>
              <w:t>void setValues(int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a</w:t>
            </w:r>
            <w:r>
              <w:rPr>
                <w:rFonts w:ascii="Consolas" w:eastAsia="Consolas" w:hAnsi="Consolas" w:cs="Consolas"/>
                <w:sz w:val="22"/>
              </w:rPr>
              <w:t>,int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b </w:t>
            </w:r>
            <w:r>
              <w:rPr>
                <w:rFonts w:ascii="Consolas" w:eastAsia="Consolas" w:hAnsi="Consolas" w:cs="Consolas"/>
                <w:sz w:val="22"/>
              </w:rPr>
              <w:t>)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>;</w:t>
            </w:r>
          </w:p>
          <w:p w14:paraId="0907C87E" w14:textId="45E30694" w:rsidR="00D166C7" w:rsidRPr="00D166C7" w:rsidRDefault="00D166C7" w:rsidP="00D166C7">
            <w:pPr>
              <w:spacing w:line="234" w:lineRule="auto"/>
              <w:ind w:left="0" w:right="1556" w:firstLine="0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>
              <w:rPr>
                <w:rFonts w:ascii="Consolas" w:eastAsia="Consolas" w:hAnsi="Consolas" w:cs="Consolas"/>
                <w:sz w:val="22"/>
              </w:rPr>
              <w:t xml:space="preserve">int </w:t>
            </w:r>
            <w:r w:rsidRPr="00D166C7">
              <w:rPr>
                <w:rFonts w:ascii="Consolas" w:eastAsia="Consolas" w:hAnsi="Consolas" w:cs="Consolas"/>
                <w:b/>
                <w:bCs/>
                <w:sz w:val="22"/>
              </w:rPr>
              <w:t>area</w:t>
            </w:r>
            <w:r>
              <w:rPr>
                <w:rFonts w:ascii="Consolas" w:eastAsia="Consolas" w:hAnsi="Consolas" w:cs="Consolas"/>
                <w:sz w:val="22"/>
              </w:rPr>
              <w:t>()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>;</w:t>
            </w:r>
            <w:r>
              <w:rPr>
                <w:rFonts w:ascii="Consolas" w:eastAsia="Consolas" w:hAnsi="Consolas" w:cs="Consolas"/>
                <w:sz w:val="22"/>
              </w:rPr>
              <w:t xml:space="preserve"> </w:t>
            </w:r>
          </w:p>
          <w:p w14:paraId="754D4229" w14:textId="43575940" w:rsidR="00D166C7" w:rsidRDefault="00D166C7" w:rsidP="00AE09A6">
            <w:pPr>
              <w:spacing w:after="0" w:line="259" w:lineRule="auto"/>
              <w:ind w:left="22" w:firstLine="0"/>
              <w:jc w:val="left"/>
            </w:pPr>
            <w:r>
              <w:rPr>
                <w:rFonts w:ascii="Consolas" w:eastAsia="Consolas" w:hAnsi="Consolas" w:cs="Consolas"/>
                <w:sz w:val="22"/>
              </w:rPr>
              <w:t xml:space="preserve">}; </w:t>
            </w:r>
          </w:p>
          <w:p w14:paraId="2FF01B34" w14:textId="77777777" w:rsidR="00D166C7" w:rsidRPr="00482A59" w:rsidRDefault="00D166C7" w:rsidP="00AE09A6">
            <w:pPr>
              <w:spacing w:after="0" w:line="259" w:lineRule="auto"/>
              <w:ind w:left="0" w:firstLine="0"/>
              <w:jc w:val="left"/>
              <w:rPr>
                <w:sz w:val="16"/>
                <w:szCs w:val="16"/>
              </w:rPr>
            </w:pPr>
            <w:r>
              <w:rPr>
                <w:b/>
                <w:sz w:val="22"/>
              </w:rPr>
              <w:t xml:space="preserve"> </w:t>
            </w:r>
          </w:p>
          <w:p w14:paraId="09B36EBF" w14:textId="77777777" w:rsidR="00D166C7" w:rsidRDefault="00D166C7" w:rsidP="00D166C7">
            <w:pPr>
              <w:spacing w:line="234" w:lineRule="auto"/>
              <w:ind w:left="831" w:right="270" w:hanging="831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>void Rectangle::</w:t>
            </w:r>
            <w:r>
              <w:rPr>
                <w:rFonts w:ascii="Consolas" w:eastAsia="Consolas" w:hAnsi="Consolas" w:cs="Consolas"/>
                <w:b/>
                <w:sz w:val="22"/>
              </w:rPr>
              <w:t xml:space="preserve">setValues </w:t>
            </w:r>
            <w:r>
              <w:rPr>
                <w:rFonts w:ascii="Consolas" w:eastAsia="Consolas" w:hAnsi="Consolas" w:cs="Consolas"/>
                <w:sz w:val="22"/>
              </w:rPr>
              <w:t>(int a, int b)</w:t>
            </w:r>
          </w:p>
          <w:p w14:paraId="7293274C" w14:textId="1377DDE2" w:rsidR="00D166C7" w:rsidRDefault="00D166C7" w:rsidP="00482A59">
            <w:pPr>
              <w:spacing w:line="234" w:lineRule="auto"/>
              <w:ind w:left="831" w:right="270" w:hanging="831"/>
              <w:jc w:val="left"/>
              <w:rPr>
                <w:rFonts w:ascii="Consolas" w:eastAsia="Consolas" w:hAnsi="Consolas" w:cs="Consolas"/>
                <w:sz w:val="22"/>
              </w:rPr>
            </w:pPr>
            <w:proofErr w:type="gramStart"/>
            <w:r>
              <w:rPr>
                <w:rFonts w:ascii="Consolas" w:eastAsia="Consolas" w:hAnsi="Consolas" w:cs="Consolas"/>
                <w:sz w:val="22"/>
                <w:lang w:val="en-US"/>
              </w:rPr>
              <w:t>{</w:t>
            </w:r>
            <w:r w:rsidR="00482A59">
              <w:rPr>
                <w:rFonts w:ascii="Consolas" w:eastAsia="Consolas" w:hAnsi="Consolas" w:cs="Consolas"/>
                <w:sz w:val="22"/>
                <w:lang w:val="en-US"/>
              </w:rPr>
              <w:t xml:space="preserve"> 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</w:t>
            </w:r>
            <w:proofErr w:type="gramEnd"/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>
              <w:rPr>
                <w:rFonts w:ascii="Consolas" w:eastAsia="Consolas" w:hAnsi="Consolas" w:cs="Consolas"/>
                <w:sz w:val="22"/>
              </w:rPr>
              <w:t xml:space="preserve">x = a; 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>
              <w:rPr>
                <w:rFonts w:ascii="Consolas" w:eastAsia="Consolas" w:hAnsi="Consolas" w:cs="Consolas"/>
                <w:sz w:val="22"/>
              </w:rPr>
              <w:t>y = b</w:t>
            </w:r>
            <w:r w:rsidR="00482A59">
              <w:rPr>
                <w:rFonts w:ascii="Consolas" w:eastAsia="Consolas" w:hAnsi="Consolas" w:cs="Consolas"/>
                <w:sz w:val="22"/>
                <w:lang w:val="en-US"/>
              </w:rPr>
              <w:t xml:space="preserve">; 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>}</w:t>
            </w:r>
            <w:r>
              <w:rPr>
                <w:rFonts w:ascii="Consolas" w:eastAsia="Consolas" w:hAnsi="Consolas" w:cs="Consolas"/>
                <w:sz w:val="22"/>
              </w:rPr>
              <w:t xml:space="preserve"> </w:t>
            </w:r>
          </w:p>
          <w:p w14:paraId="6E8A7E6F" w14:textId="710DAA24" w:rsidR="00D166C7" w:rsidRPr="00482A59" w:rsidRDefault="00D166C7" w:rsidP="00D166C7">
            <w:pPr>
              <w:spacing w:after="0" w:line="259" w:lineRule="auto"/>
              <w:ind w:left="22" w:firstLine="0"/>
              <w:jc w:val="left"/>
              <w:rPr>
                <w:sz w:val="14"/>
                <w:szCs w:val="14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 </w:t>
            </w:r>
            <w:r>
              <w:rPr>
                <w:b/>
                <w:sz w:val="22"/>
              </w:rPr>
              <w:t xml:space="preserve"> </w:t>
            </w:r>
          </w:p>
          <w:p w14:paraId="08749832" w14:textId="275AA43A" w:rsidR="00D166C7" w:rsidRDefault="00D166C7" w:rsidP="00D166C7">
            <w:pPr>
              <w:spacing w:line="234" w:lineRule="auto"/>
              <w:ind w:left="0" w:right="1556" w:firstLine="0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 xml:space="preserve">int 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>Rectangle::</w:t>
            </w:r>
            <w:r w:rsidRPr="00D166C7">
              <w:rPr>
                <w:rFonts w:ascii="Consolas" w:eastAsia="Consolas" w:hAnsi="Consolas" w:cs="Consolas"/>
                <w:b/>
                <w:bCs/>
                <w:sz w:val="22"/>
              </w:rPr>
              <w:t>area</w:t>
            </w:r>
            <w:r>
              <w:rPr>
                <w:rFonts w:ascii="Consolas" w:eastAsia="Consolas" w:hAnsi="Consolas" w:cs="Consolas"/>
                <w:sz w:val="22"/>
              </w:rPr>
              <w:t xml:space="preserve">() </w:t>
            </w:r>
          </w:p>
          <w:p w14:paraId="5D2D6A95" w14:textId="078CAC56" w:rsidR="00D166C7" w:rsidRPr="00482A59" w:rsidRDefault="00D166C7" w:rsidP="00482A59">
            <w:pPr>
              <w:spacing w:line="234" w:lineRule="auto"/>
              <w:ind w:left="0" w:right="1556" w:firstLine="0"/>
              <w:jc w:val="left"/>
              <w:rPr>
                <w:rFonts w:ascii="Consolas" w:eastAsia="Consolas" w:hAnsi="Consolas" w:cs="Consolas"/>
                <w:sz w:val="22"/>
              </w:rPr>
            </w:pPr>
            <w:r>
              <w:rPr>
                <w:rFonts w:ascii="Consolas" w:eastAsia="Consolas" w:hAnsi="Consolas" w:cs="Consolas"/>
                <w:sz w:val="22"/>
              </w:rPr>
              <w:t>{</w:t>
            </w:r>
            <w:r>
              <w:rPr>
                <w:rFonts w:ascii="Consolas" w:eastAsia="Consolas" w:hAnsi="Consolas" w:cs="Consolas"/>
                <w:sz w:val="22"/>
                <w:lang w:val="en-US"/>
              </w:rPr>
              <w:t xml:space="preserve">  </w:t>
            </w:r>
            <w:r>
              <w:rPr>
                <w:rFonts w:ascii="Consolas" w:eastAsia="Consolas" w:hAnsi="Consolas" w:cs="Consolas"/>
                <w:sz w:val="22"/>
              </w:rPr>
              <w:t>return (x*y);</w:t>
            </w:r>
            <w:r w:rsidR="00482A59">
              <w:rPr>
                <w:rFonts w:ascii="Consolas" w:eastAsia="Consolas" w:hAnsi="Consolas" w:cs="Consolas"/>
                <w:sz w:val="22"/>
                <w:lang w:val="en-US"/>
              </w:rPr>
              <w:t xml:space="preserve"> </w:t>
            </w:r>
            <w:r>
              <w:rPr>
                <w:rFonts w:ascii="Consolas" w:eastAsia="Consolas" w:hAnsi="Consolas" w:cs="Consolas"/>
                <w:sz w:val="22"/>
              </w:rPr>
              <w:t xml:space="preserve">} </w:t>
            </w:r>
          </w:p>
        </w:tc>
        <w:tc>
          <w:tcPr>
            <w:tcW w:w="3603" w:type="dxa"/>
            <w:tcBorders>
              <w:top w:val="single" w:sz="6" w:space="0" w:color="C0C0C0"/>
              <w:left w:val="single" w:sz="6" w:space="0" w:color="C0C0C0"/>
              <w:bottom w:val="single" w:sz="6" w:space="0" w:color="C0C0C0"/>
              <w:right w:val="single" w:sz="6" w:space="0" w:color="C0C0C0"/>
            </w:tcBorders>
          </w:tcPr>
          <w:p w14:paraId="325EB8F6" w14:textId="77777777" w:rsidR="00D166C7" w:rsidRDefault="00D166C7" w:rsidP="00AE09A6">
            <w:pPr>
              <w:spacing w:after="252" w:line="259" w:lineRule="auto"/>
              <w:ind w:left="29" w:firstLine="0"/>
              <w:jc w:val="left"/>
            </w:pPr>
            <w:r>
              <w:rPr>
                <w:b/>
              </w:rPr>
              <w:t>Output</w:t>
            </w:r>
            <w:r>
              <w:t xml:space="preserve">: </w:t>
            </w:r>
          </w:p>
          <w:p w14:paraId="76EA7F3E" w14:textId="77777777" w:rsidR="00D166C7" w:rsidRDefault="00D166C7" w:rsidP="00AE09A6">
            <w:pPr>
              <w:spacing w:after="0" w:line="259" w:lineRule="auto"/>
              <w:ind w:left="29" w:firstLine="0"/>
              <w:jc w:val="left"/>
            </w:pPr>
            <w:r>
              <w:t xml:space="preserve">Area: 12 </w:t>
            </w:r>
          </w:p>
        </w:tc>
      </w:tr>
    </w:tbl>
    <w:p w14:paraId="7A151568" w14:textId="7738DE20" w:rsidR="00E53EEF" w:rsidRDefault="00EB6943" w:rsidP="00DD007A">
      <w:pPr>
        <w:ind w:left="468"/>
      </w:pPr>
      <w:r>
        <w:t>The most important new thing in this code is the operator of scope (::, two colons) included in the definition of setValues()</w:t>
      </w:r>
      <w:r w:rsidR="00C3661B">
        <w:rPr>
          <w:lang w:val="en-US"/>
        </w:rPr>
        <w:t xml:space="preserve"> and area()</w:t>
      </w:r>
      <w:r>
        <w:t xml:space="preserve">. It is used to define a member of a class from outside the class definition itself. </w:t>
      </w:r>
    </w:p>
    <w:p w14:paraId="15E32AFF" w14:textId="5BDC0F9B" w:rsidR="00E53EEF" w:rsidRDefault="00DD007A" w:rsidP="00F324BF">
      <w:pPr>
        <w:tabs>
          <w:tab w:val="left" w:pos="4820"/>
        </w:tabs>
        <w:spacing w:after="12" w:line="259" w:lineRule="auto"/>
        <w:ind w:left="468" w:firstLine="0"/>
        <w:jc w:val="left"/>
      </w:pPr>
      <w:r>
        <w:rPr>
          <w:rFonts w:ascii="Calibri" w:eastAsia="Calibri" w:hAnsi="Calibri" w:cs="Calibri"/>
          <w:noProof/>
          <w:sz w:val="22"/>
          <w:lang w:val="en-US" w:eastAsia="en-US"/>
        </w:rPr>
        <w:lastRenderedPageBreak/>
        <mc:AlternateContent>
          <mc:Choice Requires="wpg">
            <w:drawing>
              <wp:inline distT="0" distB="0" distL="0" distR="0" wp14:anchorId="244F8161" wp14:editId="19233870">
                <wp:extent cx="5879507" cy="5229299"/>
                <wp:effectExtent l="0" t="0" r="6985" b="9525"/>
                <wp:docPr id="15086" name="Group 150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79507" cy="5229299"/>
                          <a:chOff x="0" y="0"/>
                          <a:chExt cx="6362319" cy="5588889"/>
                        </a:xfrm>
                      </wpg:grpSpPr>
                      <wps:wsp>
                        <wps:cNvPr id="16727" name="Shape 16727"/>
                        <wps:cNvSpPr/>
                        <wps:spPr>
                          <a:xfrm>
                            <a:off x="0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7" name="Shape 407"/>
                        <wps:cNvSpPr/>
                        <wps:spPr>
                          <a:xfrm>
                            <a:off x="6350" y="3175"/>
                            <a:ext cx="63468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6825">
                                <a:moveTo>
                                  <a:pt x="0" y="0"/>
                                </a:moveTo>
                                <a:lnTo>
                                  <a:pt x="634682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728" name="Shape 16728"/>
                        <wps:cNvSpPr/>
                        <wps:spPr>
                          <a:xfrm>
                            <a:off x="6353175" y="0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0" name="Shape 410"/>
                        <wps:cNvSpPr/>
                        <wps:spPr>
                          <a:xfrm>
                            <a:off x="3175" y="6350"/>
                            <a:ext cx="0" cy="55733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5573395">
                                <a:moveTo>
                                  <a:pt x="0" y="0"/>
                                </a:moveTo>
                                <a:lnTo>
                                  <a:pt x="0" y="5573395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729" name="Shape 16729"/>
                        <wps:cNvSpPr/>
                        <wps:spPr>
                          <a:xfrm>
                            <a:off x="0" y="557974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3" name="Shape 413"/>
                        <wps:cNvSpPr/>
                        <wps:spPr>
                          <a:xfrm>
                            <a:off x="6350" y="5582920"/>
                            <a:ext cx="6346825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346825">
                                <a:moveTo>
                                  <a:pt x="0" y="0"/>
                                </a:moveTo>
                                <a:lnTo>
                                  <a:pt x="6346825" y="0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4" name="Shape 414"/>
                        <wps:cNvSpPr/>
                        <wps:spPr>
                          <a:xfrm>
                            <a:off x="6356350" y="6350"/>
                            <a:ext cx="0" cy="557339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5573395">
                                <a:moveTo>
                                  <a:pt x="0" y="0"/>
                                </a:moveTo>
                                <a:lnTo>
                                  <a:pt x="0" y="5573395"/>
                                </a:lnTo>
                              </a:path>
                            </a:pathLst>
                          </a:custGeom>
                          <a:ln w="6096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730" name="Shape 16730"/>
                        <wps:cNvSpPr/>
                        <wps:spPr>
                          <a:xfrm>
                            <a:off x="6353175" y="5579745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round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8" name="Picture 418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71755" y="3629914"/>
                            <a:ext cx="4541520" cy="1775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9" name="Rectangle 419"/>
                        <wps:cNvSpPr/>
                        <wps:spPr>
                          <a:xfrm>
                            <a:off x="149784" y="3637672"/>
                            <a:ext cx="51131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04418B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cout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1" name="Rectangle 14601"/>
                        <wps:cNvSpPr/>
                        <wps:spPr>
                          <a:xfrm>
                            <a:off x="533832" y="3637672"/>
                            <a:ext cx="205684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F532CD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&lt;&l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2" name="Rectangle 14602"/>
                        <wps:cNvSpPr/>
                        <wps:spPr>
                          <a:xfrm>
                            <a:off x="687500" y="3637672"/>
                            <a:ext cx="2958266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EC088D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“, costs $” &lt;&lt; cost &lt;&lt; endl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" name="Rectangle 421"/>
                        <wps:cNvSpPr/>
                        <wps:spPr>
                          <a:xfrm>
                            <a:off x="2914650" y="363767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10D7E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" name="Rectangle 422"/>
                        <wps:cNvSpPr/>
                        <wps:spPr>
                          <a:xfrm>
                            <a:off x="72060" y="379616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73761C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}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" name="Rectangle 423"/>
                        <wps:cNvSpPr/>
                        <wps:spPr>
                          <a:xfrm>
                            <a:off x="149784" y="379616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AE02BB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3" name="Rectangle 14603"/>
                        <wps:cNvSpPr/>
                        <wps:spPr>
                          <a:xfrm>
                            <a:off x="72060" y="395923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AB7CB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}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4" name="Rectangle 14604"/>
                        <wps:cNvSpPr/>
                        <wps:spPr>
                          <a:xfrm>
                            <a:off x="149595" y="3959236"/>
                            <a:ext cx="173386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DBC4C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; // end of clas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" name="Rectangle 425"/>
                        <wps:cNvSpPr/>
                        <wps:spPr>
                          <a:xfrm>
                            <a:off x="1455801" y="395923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18F9C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6" name="Rectangle 426"/>
                        <wps:cNvSpPr/>
                        <wps:spPr>
                          <a:xfrm>
                            <a:off x="72060" y="4102760"/>
                            <a:ext cx="46721" cy="20687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325DCC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7" name="Rectangle 427"/>
                        <wps:cNvSpPr/>
                        <wps:spPr>
                          <a:xfrm>
                            <a:off x="72060" y="4287150"/>
                            <a:ext cx="4100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45182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in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8" name="Rectangle 428"/>
                        <wps:cNvSpPr/>
                        <wps:spPr>
                          <a:xfrm>
                            <a:off x="379908" y="4287150"/>
                            <a:ext cx="408197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BD519C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b/>
                                  <w:sz w:val="22"/>
                                </w:rPr>
                                <w:t>ma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9" name="Rectangle 429"/>
                        <wps:cNvSpPr/>
                        <wps:spPr>
                          <a:xfrm>
                            <a:off x="687705" y="4287150"/>
                            <a:ext cx="203908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F0B0A7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(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0" name="Rectangle 430"/>
                        <wps:cNvSpPr/>
                        <wps:spPr>
                          <a:xfrm>
                            <a:off x="840105" y="4287150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B5CE7C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1" name="Rectangle 431"/>
                        <wps:cNvSpPr/>
                        <wps:spPr>
                          <a:xfrm>
                            <a:off x="72060" y="445021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BF406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{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2" name="Rectangle 432"/>
                        <wps:cNvSpPr/>
                        <wps:spPr>
                          <a:xfrm>
                            <a:off x="149784" y="445021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1611E5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3" name="Rectangle 433"/>
                        <wps:cNvSpPr/>
                        <wps:spPr>
                          <a:xfrm>
                            <a:off x="149784" y="4613286"/>
                            <a:ext cx="112258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B968AA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art part1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4" name="Rectangle 434"/>
                        <wps:cNvSpPr/>
                        <wps:spPr>
                          <a:xfrm>
                            <a:off x="994029" y="461328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F11FD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5" name="Rectangle 435"/>
                        <wps:cNvSpPr/>
                        <wps:spPr>
                          <a:xfrm>
                            <a:off x="149784" y="4774830"/>
                            <a:ext cx="601443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6066E2" w14:textId="7B686A86" w:rsidR="00DD007A" w:rsidRDefault="001713CD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art1.setPart(6244, 373, 217.55</w:t>
                              </w:r>
                              <w:r w:rsidR="00DD007A"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); //call member func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6" name="Rectangle 436"/>
                        <wps:cNvSpPr/>
                        <wps:spPr>
                          <a:xfrm>
                            <a:off x="149784" y="4937898"/>
                            <a:ext cx="173572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57C0C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art1.showPart()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7" name="Rectangle 437"/>
                        <wps:cNvSpPr/>
                        <wps:spPr>
                          <a:xfrm>
                            <a:off x="1455801" y="493789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8B292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8" name="Rectangle 438"/>
                        <wps:cNvSpPr/>
                        <wps:spPr>
                          <a:xfrm>
                            <a:off x="2911602" y="4937898"/>
                            <a:ext cx="133293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B659A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call me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9" name="Rectangle 439"/>
                        <wps:cNvSpPr/>
                        <wps:spPr>
                          <a:xfrm>
                            <a:off x="3914648" y="493789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99C352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0" name="Rectangle 440"/>
                        <wps:cNvSpPr/>
                        <wps:spPr>
                          <a:xfrm>
                            <a:off x="3987800" y="4937898"/>
                            <a:ext cx="918211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E6D2F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functio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1" name="Rectangle 441"/>
                        <wps:cNvSpPr/>
                        <wps:spPr>
                          <a:xfrm>
                            <a:off x="149784" y="5100966"/>
                            <a:ext cx="612576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39289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retur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2" name="Rectangle 442"/>
                        <wps:cNvSpPr/>
                        <wps:spPr>
                          <a:xfrm>
                            <a:off x="611505" y="510096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D6622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6" name="Rectangle 14606"/>
                        <wps:cNvSpPr/>
                        <wps:spPr>
                          <a:xfrm>
                            <a:off x="686181" y="510096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7F2D7A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7" name="Rectangle 14607"/>
                        <wps:cNvSpPr/>
                        <wps:spPr>
                          <a:xfrm>
                            <a:off x="763905" y="510096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00A8F2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" name="Rectangle 444"/>
                        <wps:cNvSpPr/>
                        <wps:spPr>
                          <a:xfrm>
                            <a:off x="840105" y="510096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5E0DA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5" name="Rectangle 445"/>
                        <wps:cNvSpPr/>
                        <wps:spPr>
                          <a:xfrm>
                            <a:off x="72060" y="526708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3D986D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}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6" name="Rectangle 446"/>
                        <wps:cNvSpPr/>
                        <wps:spPr>
                          <a:xfrm>
                            <a:off x="149784" y="526708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0D7D9F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48" name="Picture 448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1684147" y="3302254"/>
                            <a:ext cx="1161288" cy="30327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598" name="Rectangle 14598"/>
                        <wps:cNvSpPr/>
                        <wps:spPr>
                          <a:xfrm>
                            <a:off x="1836545" y="3310012"/>
                            <a:ext cx="1326968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98DF15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modelnumber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7" name="Rectangle 14597"/>
                        <wps:cNvSpPr/>
                        <wps:spPr>
                          <a:xfrm>
                            <a:off x="1682877" y="3310012"/>
                            <a:ext cx="205684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B2E372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&lt;&l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" name="Rectangle 450"/>
                        <wps:cNvSpPr/>
                        <wps:spPr>
                          <a:xfrm>
                            <a:off x="2835402" y="331001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C7CC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9" name="Rectangle 14599"/>
                        <wps:cNvSpPr/>
                        <wps:spPr>
                          <a:xfrm>
                            <a:off x="1682877" y="3466984"/>
                            <a:ext cx="205684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DCD65B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&lt;&l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600" name="Rectangle 14600"/>
                        <wps:cNvSpPr/>
                        <wps:spPr>
                          <a:xfrm>
                            <a:off x="1836545" y="3466984"/>
                            <a:ext cx="1225711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18540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partnumber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2" name="Rectangle 452"/>
                        <wps:cNvSpPr/>
                        <wps:spPr>
                          <a:xfrm>
                            <a:off x="2759202" y="3466984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5B4FE7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4" name="Picture 454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3064891" y="2974594"/>
                            <a:ext cx="1088136" cy="1402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5" name="Rectangle 455"/>
                        <wps:cNvSpPr/>
                        <wps:spPr>
                          <a:xfrm>
                            <a:off x="3065526" y="2982352"/>
                            <a:ext cx="143009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152AD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display 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6" name="Rectangle 456"/>
                        <wps:cNvSpPr/>
                        <wps:spPr>
                          <a:xfrm>
                            <a:off x="4141724" y="298235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19060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58" name="Picture 45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71755" y="2974594"/>
                            <a:ext cx="1394460" cy="6309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59" name="Rectangle 459"/>
                        <wps:cNvSpPr/>
                        <wps:spPr>
                          <a:xfrm>
                            <a:off x="72060" y="2982352"/>
                            <a:ext cx="51131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08C315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voi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0" name="Rectangle 460"/>
                        <wps:cNvSpPr/>
                        <wps:spPr>
                          <a:xfrm>
                            <a:off x="456108" y="2982352"/>
                            <a:ext cx="816954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30F1B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b/>
                                  <w:sz w:val="22"/>
                                </w:rPr>
                                <w:t>showPar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1" name="Rectangle 461"/>
                        <wps:cNvSpPr/>
                        <wps:spPr>
                          <a:xfrm>
                            <a:off x="1071753" y="2982352"/>
                            <a:ext cx="203908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B6DC4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(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2" name="Rectangle 462"/>
                        <wps:cNvSpPr/>
                        <wps:spPr>
                          <a:xfrm>
                            <a:off x="1224153" y="298235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2CF92B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3" name="Rectangle 463"/>
                        <wps:cNvSpPr/>
                        <wps:spPr>
                          <a:xfrm>
                            <a:off x="72060" y="314084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5F9FA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{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4" name="Rectangle 464"/>
                        <wps:cNvSpPr/>
                        <wps:spPr>
                          <a:xfrm>
                            <a:off x="149784" y="3140848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7C392F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5" name="Rectangle 465"/>
                        <wps:cNvSpPr/>
                        <wps:spPr>
                          <a:xfrm>
                            <a:off x="149784" y="3302392"/>
                            <a:ext cx="173572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AA9B69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cout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&lt;&lt; “Model “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6" name="Rectangle 466"/>
                        <wps:cNvSpPr/>
                        <wps:spPr>
                          <a:xfrm>
                            <a:off x="149784" y="3466984"/>
                            <a:ext cx="173572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18F517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cout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&lt;&lt; “, part “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7" name="Rectangle 467"/>
                        <wps:cNvSpPr/>
                        <wps:spPr>
                          <a:xfrm>
                            <a:off x="1455801" y="3466984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7F6D9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69" name="Picture 469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064891" y="1830070"/>
                            <a:ext cx="780288" cy="1402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0" name="Rectangle 470"/>
                        <wps:cNvSpPr/>
                        <wps:spPr>
                          <a:xfrm>
                            <a:off x="3065526" y="1837447"/>
                            <a:ext cx="1021333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9B110B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set data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1" name="Rectangle 471"/>
                        <wps:cNvSpPr/>
                        <wps:spPr>
                          <a:xfrm>
                            <a:off x="3833876" y="1837447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E9A3C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73" name="Picture 473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71755" y="1011682"/>
                            <a:ext cx="3541776" cy="17769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74" name="Rectangle 474"/>
                        <wps:cNvSpPr/>
                        <wps:spPr>
                          <a:xfrm>
                            <a:off x="1606677" y="1019059"/>
                            <a:ext cx="2142617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3C8F1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ID number of widg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5" name="Rectangle 475"/>
                        <wps:cNvSpPr/>
                        <wps:spPr>
                          <a:xfrm>
                            <a:off x="3219450" y="1019059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49323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6" name="Rectangle 476"/>
                        <wps:cNvSpPr/>
                        <wps:spPr>
                          <a:xfrm>
                            <a:off x="1606677" y="1177555"/>
                            <a:ext cx="265263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17C31D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ID number of widget pa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7" name="Rectangle 477"/>
                        <wps:cNvSpPr/>
                        <wps:spPr>
                          <a:xfrm>
                            <a:off x="3603752" y="1177555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A521A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8" name="Rectangle 478"/>
                        <wps:cNvSpPr/>
                        <wps:spPr>
                          <a:xfrm>
                            <a:off x="1606677" y="1340623"/>
                            <a:ext cx="143008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08CFB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cost of pa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9" name="Rectangle 479"/>
                        <wps:cNvSpPr/>
                        <wps:spPr>
                          <a:xfrm>
                            <a:off x="2683002" y="1340623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15ADC5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0" name="Rectangle 480"/>
                        <wps:cNvSpPr/>
                        <wps:spPr>
                          <a:xfrm>
                            <a:off x="72060" y="1484419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B835EF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1" name="Rectangle 481"/>
                        <wps:cNvSpPr/>
                        <wps:spPr>
                          <a:xfrm>
                            <a:off x="72060" y="1668283"/>
                            <a:ext cx="715697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F9E3B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ublic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2" name="Rectangle 482"/>
                        <wps:cNvSpPr/>
                        <wps:spPr>
                          <a:xfrm>
                            <a:off x="609981" y="1668283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A1F82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3" name="Rectangle 483"/>
                        <wps:cNvSpPr/>
                        <wps:spPr>
                          <a:xfrm>
                            <a:off x="72060" y="1831350"/>
                            <a:ext cx="51131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B93EF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voi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4" name="Rectangle 484"/>
                        <wps:cNvSpPr/>
                        <wps:spPr>
                          <a:xfrm>
                            <a:off x="456108" y="1831350"/>
                            <a:ext cx="715698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0706D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b/>
                                  <w:sz w:val="22"/>
                                </w:rPr>
                                <w:t>setPart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4" name="Rectangle 14594"/>
                        <wps:cNvSpPr/>
                        <wps:spPr>
                          <a:xfrm>
                            <a:off x="994029" y="1831350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D5ED6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6" name="Rectangle 14596"/>
                        <wps:cNvSpPr/>
                        <wps:spPr>
                          <a:xfrm>
                            <a:off x="1071564" y="1831350"/>
                            <a:ext cx="234513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E00456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int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mn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, int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n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, float 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595" name="Rectangle 14595"/>
                        <wps:cNvSpPr/>
                        <wps:spPr>
                          <a:xfrm>
                            <a:off x="2966012" y="1831350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727B59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6" name="Rectangle 486"/>
                        <wps:cNvSpPr/>
                        <wps:spPr>
                          <a:xfrm>
                            <a:off x="2759202" y="1830070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F2C86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7" name="Rectangle 487"/>
                        <wps:cNvSpPr/>
                        <wps:spPr>
                          <a:xfrm>
                            <a:off x="72060" y="1994192"/>
                            <a:ext cx="102785" cy="1856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FE93F9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{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8" name="Rectangle 488"/>
                        <wps:cNvSpPr/>
                        <wps:spPr>
                          <a:xfrm>
                            <a:off x="149784" y="1994192"/>
                            <a:ext cx="102785" cy="1856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7F83A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9" name="Rectangle 489"/>
                        <wps:cNvSpPr/>
                        <wps:spPr>
                          <a:xfrm>
                            <a:off x="149784" y="2156344"/>
                            <a:ext cx="1836981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EAB9D2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modelnumber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mn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;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0" name="Rectangle 490"/>
                        <wps:cNvSpPr/>
                        <wps:spPr>
                          <a:xfrm>
                            <a:off x="149784" y="2320936"/>
                            <a:ext cx="173572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E7757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artnumber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=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n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;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1" name="Rectangle 491"/>
                        <wps:cNvSpPr/>
                        <wps:spPr>
                          <a:xfrm>
                            <a:off x="149784" y="2484004"/>
                            <a:ext cx="920076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916D2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cost = c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2" name="Rectangle 492"/>
                        <wps:cNvSpPr/>
                        <wps:spPr>
                          <a:xfrm>
                            <a:off x="841629" y="2484004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16649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3" name="Rectangle 493"/>
                        <wps:cNvSpPr/>
                        <wps:spPr>
                          <a:xfrm>
                            <a:off x="72060" y="264707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1DB76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}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4" name="Rectangle 494"/>
                        <wps:cNvSpPr/>
                        <wps:spPr>
                          <a:xfrm>
                            <a:off x="149784" y="264707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115C8E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96" name="Picture 496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1991995" y="520954"/>
                            <a:ext cx="1089660" cy="14020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97" name="Rectangle 497"/>
                        <wps:cNvSpPr/>
                        <wps:spPr>
                          <a:xfrm>
                            <a:off x="1992630" y="528331"/>
                            <a:ext cx="143009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189CA2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//define clas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8" name="Rectangle 498"/>
                        <wps:cNvSpPr/>
                        <wps:spPr>
                          <a:xfrm>
                            <a:off x="3068574" y="528331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3DE62A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00" name="Picture 500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71755" y="30226"/>
                            <a:ext cx="1548384" cy="144932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01" name="Rectangle 501"/>
                        <wps:cNvSpPr/>
                        <wps:spPr>
                          <a:xfrm>
                            <a:off x="72060" y="37602"/>
                            <a:ext cx="1021333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B3C80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#include &l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2" name="Rectangle 502"/>
                        <wps:cNvSpPr/>
                        <wps:spPr>
                          <a:xfrm>
                            <a:off x="840105" y="37602"/>
                            <a:ext cx="920076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0C93D3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iostream&g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3" name="Rectangle 503"/>
                        <wps:cNvSpPr/>
                        <wps:spPr>
                          <a:xfrm>
                            <a:off x="1532001" y="37602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8FC7D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4" name="Rectangle 504"/>
                        <wps:cNvSpPr/>
                        <wps:spPr>
                          <a:xfrm>
                            <a:off x="72060" y="193050"/>
                            <a:ext cx="2041360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F15F5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using namespace std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5" name="Rectangle 505"/>
                        <wps:cNvSpPr/>
                        <wps:spPr>
                          <a:xfrm>
                            <a:off x="1608201" y="193050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E2578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6" name="Rectangle 506"/>
                        <wps:cNvSpPr/>
                        <wps:spPr>
                          <a:xfrm>
                            <a:off x="72060" y="339895"/>
                            <a:ext cx="46619" cy="206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43C8BA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7" name="Rectangle 507"/>
                        <wps:cNvSpPr/>
                        <wps:spPr>
                          <a:xfrm>
                            <a:off x="72060" y="519187"/>
                            <a:ext cx="612576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7871E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clas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8" name="Rectangle 508"/>
                        <wps:cNvSpPr/>
                        <wps:spPr>
                          <a:xfrm>
                            <a:off x="533832" y="519187"/>
                            <a:ext cx="408197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B62E70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b/>
                                  <w:sz w:val="22"/>
                                </w:rPr>
                                <w:t>pa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9" name="Rectangle 509"/>
                        <wps:cNvSpPr/>
                        <wps:spPr>
                          <a:xfrm>
                            <a:off x="840105" y="519187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206D35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0" name="Rectangle 510"/>
                        <wps:cNvSpPr/>
                        <wps:spPr>
                          <a:xfrm>
                            <a:off x="72060" y="68682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0A6119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{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1" name="Rectangle 511"/>
                        <wps:cNvSpPr/>
                        <wps:spPr>
                          <a:xfrm>
                            <a:off x="149784" y="686826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3BC391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2" name="Rectangle 512"/>
                        <wps:cNvSpPr/>
                        <wps:spPr>
                          <a:xfrm>
                            <a:off x="72060" y="851419"/>
                            <a:ext cx="816954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CA5017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rivate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3" name="Rectangle 513"/>
                        <wps:cNvSpPr/>
                        <wps:spPr>
                          <a:xfrm>
                            <a:off x="687705" y="851419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6F67F6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4" name="Rectangle 514"/>
                        <wps:cNvSpPr/>
                        <wps:spPr>
                          <a:xfrm>
                            <a:off x="149784" y="1011438"/>
                            <a:ext cx="1735725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F4078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int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modelnumber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;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5" name="Rectangle 515"/>
                        <wps:cNvSpPr/>
                        <wps:spPr>
                          <a:xfrm>
                            <a:off x="149784" y="1174507"/>
                            <a:ext cx="1632603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D1CAF8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int </w:t>
                              </w:r>
                              <w:proofErr w:type="spellStart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partnumber</w:t>
                              </w:r>
                              <w:proofErr w:type="spellEnd"/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;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6" name="Rectangle 516"/>
                        <wps:cNvSpPr/>
                        <wps:spPr>
                          <a:xfrm>
                            <a:off x="149784" y="1337574"/>
                            <a:ext cx="1122589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644869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>float cost;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7" name="Rectangle 517"/>
                        <wps:cNvSpPr/>
                        <wps:spPr>
                          <a:xfrm>
                            <a:off x="995553" y="1337574"/>
                            <a:ext cx="102562" cy="1852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A3AC674" w14:textId="77777777" w:rsidR="00DD007A" w:rsidRDefault="00DD007A" w:rsidP="00DD007A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Consolas" w:eastAsia="Consolas" w:hAnsi="Consolas" w:cs="Consolas"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4F8161" id="Group 15086" o:spid="_x0000_s1026" style="width:462.95pt;height:411.75pt;mso-position-horizontal-relative:char;mso-position-vertical-relative:line" coordsize="63623,5588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HChBobtAAHKvB2GAAAAAElFTkSuQmCCUEsDBAoA&#10;AAAAAAAAIQCaVnmNDgUAAA4FAAAUAAAAZHJzL21lZGlhL2ltYWdlNi5wbmeJUE5HDQoaCgAAAA1J&#10;SERSAAADBgAAAYQIBgAAAIwhNy4AAAABc1JHQgCuzhzpAAAABGdBTUEAALGPC/xhBQAAAAlwSFlz&#10;AAAOwwAADsMBx2+oZAAABKNJREFUeF7twTEBAAAAwqD1T20MHy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">
                <v:shape id="Shape 16727" o:spid="_x0000_s1027" style="position:absolute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" path="m,l9144,r,9144l,9144,,e" fillcolor="black" stroked="f" strokeweight="0">
                  <v:stroke miterlimit="83231f" joinstyle="miter"/>
                  <v:path arrowok="t" textboxrect="0,0,9144,9144"/>
                </v:shape>
                <v:shape id="Shape 407" o:spid="_x0000_s1028" style="position:absolute;left:63;top:31;width:63468;height:0;visibility:visible;mso-wrap-style:square;v-text-anchor:top" coordsize="63468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" path="m,l6346825,e" filled="f" strokeweight=".48pt">
                  <v:path arrowok="t" textboxrect="0,0,6346825,0"/>
                </v:shape>
                <v:shape id="Shape 16728" o:spid="_x0000_s1029" style="position:absolute;left:63531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" path="m,l9144,r,9144l,9144,,e" fillcolor="black" stroked="f" strokeweight="0">
                  <v:path arrowok="t" textboxrect="0,0,9144,9144"/>
                </v:shape>
                <v:shape id="Shape 410" o:spid="_x0000_s1030" style="position:absolute;left:31;top:63;width:0;height:55734;visibility:visible;mso-wrap-style:square;v-text-anchor:top" coordsize="0,5573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" path="m,l,5573395e" filled="f" strokeweight=".48pt">
                  <v:path arrowok="t" textboxrect="0,0,0,5573395"/>
                </v:shape>
                <v:shape id="Shape 16729" o:spid="_x0000_s1031" style="position:absolute;top:55797;width:91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" path="m,l9144,r,9144l,9144,,e" fillcolor="black" stroked="f" strokeweight="0">
                  <v:path arrowok="t" textboxrect="0,0,9144,9144"/>
                </v:shape>
                <v:shape id="Shape 413" o:spid="_x0000_s1032" style="position:absolute;left:63;top:55829;width:63468;height:0;visibility:visible;mso-wrap-style:square;v-text-anchor:top" coordsize="6346825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" path="m,l6346825,e" filled="f" strokeweight=".48pt">
                  <v:path arrowok="t" textboxrect="0,0,6346825,0"/>
                </v:shape>
                <v:shape id="Shape 414" o:spid="_x0000_s1033" style="position:absolute;left:63563;top:63;width:0;height:55734;visibility:visible;mso-wrap-style:square;v-text-anchor:top" coordsize="0,55733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" path="m,l,5573395e" filled="f" strokeweight=".48pt">
                  <v:path arrowok="t" textboxrect="0,0,0,5573395"/>
                </v:shape>
                <v:shape id="Shape 16730" o:spid="_x0000_s1034" style="position:absolute;left:63531;top:55797;width:92;height:91;visibility:visible;mso-wrap-style:square;v-text-anchor:top" coordsize="9144,9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" path="m,l9144,r,9144l,9144,,e" fillcolor="black" stroked="f" strokeweight="0">
                  <v:path arrowok="t" textboxrect="0,0,9144,9144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18" o:spid="_x0000_s1035" type="#_x0000_t75" style="position:absolute;left:717;top:36299;width:45415;height:177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">
                  <v:imagedata r:id="rId22" o:title=""/>
                </v:shape>
                <v:rect id="Rectangle 419" o:spid="_x0000_s1036" style="position:absolute;left:1497;top:36376;width:5114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" filled="f" stroked="f">
                  <v:textbox inset="0,0,0,0">
                    <w:txbxContent>
                      <w:p w14:paraId="1504418B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cou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601" o:spid="_x0000_s1037" style="position:absolute;left:5338;top:36376;width:20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" filled="f" stroked="f">
                  <v:textbox inset="0,0,0,0">
                    <w:txbxContent>
                      <w:p w14:paraId="5F532CD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&lt;&lt;</w:t>
                        </w:r>
                      </w:p>
                    </w:txbxContent>
                  </v:textbox>
                </v:rect>
                <v:rect id="Rectangle 14602" o:spid="_x0000_s1038" style="position:absolute;left:6875;top:36376;width:29582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" filled="f" stroked="f">
                  <v:textbox inset="0,0,0,0">
                    <w:txbxContent>
                      <w:p w14:paraId="14EC088D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“, costs $” &lt;&lt; cost &lt;&lt; endl;</w:t>
                        </w:r>
                      </w:p>
                    </w:txbxContent>
                  </v:textbox>
                </v:rect>
                <v:rect id="Rectangle 421" o:spid="_x0000_s1039" style="position:absolute;left:29146;top:36376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LY1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IastjXEAAAA3AAAAA8A&#10;AAAAAAAAAAAAAAAABwIAAGRycy9kb3ducmV2LnhtbFBLBQYAAAAAAwADALcAAAD4AgAAAAA=&#10;" filled="f" stroked="f">
                  <v:textbox inset="0,0,0,0">
                    <w:txbxContent>
                      <w:p w14:paraId="3E10D7E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2" o:spid="_x0000_s1040" style="position:absolute;left:720;top:37961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ihCxQAAANw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B2fihCxQAAANwAAAAP&#10;AAAAAAAAAAAAAAAAAAcCAABkcnMvZG93bnJldi54bWxQSwUGAAAAAAMAAwC3AAAA+QIAAAAA&#10;" filled="f" stroked="f">
                  <v:textbox inset="0,0,0,0">
                    <w:txbxContent>
                      <w:p w14:paraId="273761C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}</w:t>
                        </w:r>
                      </w:p>
                    </w:txbxContent>
                  </v:textbox>
                </v:rect>
                <v:rect id="Rectangle 423" o:spid="_x0000_s1041" style="position:absolute;left:1497;top:37961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o3Z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" filled="f" stroked="f">
                  <v:textbox inset="0,0,0,0">
                    <w:txbxContent>
                      <w:p w14:paraId="12AE02BB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603" o:spid="_x0000_s1042" style="position:absolute;left:720;top:39592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" filled="f" stroked="f">
                  <v:textbox inset="0,0,0,0">
                    <w:txbxContent>
                      <w:p w14:paraId="38AB7CB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}</w:t>
                        </w:r>
                      </w:p>
                    </w:txbxContent>
                  </v:textbox>
                </v:rect>
                <v:rect id="Rectangle 14604" o:spid="_x0000_s1043" style="position:absolute;left:1495;top:39592;width:17339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" filled="f" stroked="f">
                  <v:textbox inset="0,0,0,0">
                    <w:txbxContent>
                      <w:p w14:paraId="25DBC4C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; // end of class</w:t>
                        </w:r>
                      </w:p>
                    </w:txbxContent>
                  </v:textbox>
                </v:rect>
                <v:rect id="Rectangle 425" o:spid="_x0000_s1044" style="position:absolute;left:14558;top:39592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7A2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D5l7A2xQAAANwAAAAP&#10;AAAAAAAAAAAAAAAAAAcCAABkcnMvZG93bnJldi54bWxQSwUGAAAAAAMAAwC3AAAA+QIAAAAA&#10;" filled="f" stroked="f">
                  <v:textbox inset="0,0,0,0">
                    <w:txbxContent>
                      <w:p w14:paraId="7B18F9C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6" o:spid="_x0000_s1045" style="position:absolute;left:720;top:41027;width:467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5B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DcfwOROOgFz8AgAA//8DAFBLAQItABQABgAIAAAAIQDb4fbL7gAAAIUBAAATAAAAAAAAAAAA&#10;AAAAAAAAAABbQ29udGVudF9UeXBlc10ueG1sUEsBAi0AFAAGAAgAAAAhAFr0LFu/AAAAFQEAAAsA&#10;AAAAAAAAAAAAAAAAHwEAAF9yZWxzLy5yZWxzUEsBAi0AFAAGAAgAAAAhAAlFLkHEAAAA3AAAAA8A&#10;AAAAAAAAAAAAAAAABwIAAGRycy9kb3ducmV2LnhtbFBLBQYAAAAAAwADALcAAAD4AgAAAAA=&#10;" filled="f" stroked="f">
                  <v:textbox inset="0,0,0,0">
                    <w:txbxContent>
                      <w:p w14:paraId="08325DCC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27" o:spid="_x0000_s1046" style="position:absolute;left:720;top:42871;width:4101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Yva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BmCYvaxQAAANwAAAAP&#10;AAAAAAAAAAAAAAAAAAcCAABkcnMvZG93bnJldi54bWxQSwUGAAAAAAMAAwC3AAAA+QIAAAAA&#10;" filled="f" stroked="f">
                  <v:textbox inset="0,0,0,0">
                    <w:txbxContent>
                      <w:p w14:paraId="0F45182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int </w:t>
                        </w:r>
                      </w:p>
                    </w:txbxContent>
                  </v:textbox>
                </v:rect>
                <v:rect id="Rectangle 428" o:spid="_x0000_s1047" style="position:absolute;left:3799;top:42871;width:4082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h+o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F5YfqMMAAADcAAAADwAA&#10;AAAAAAAAAAAAAAAHAgAAZHJzL2Rvd25yZXYueG1sUEsFBgAAAAADAAMAtwAAAPcCAAAAAA==&#10;" filled="f" stroked="f">
                  <v:textbox inset="0,0,0,0">
                    <w:txbxContent>
                      <w:p w14:paraId="68BD519C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b/>
                            <w:sz w:val="22"/>
                          </w:rPr>
                          <w:t>main</w:t>
                        </w:r>
                      </w:p>
                    </w:txbxContent>
                  </v:textbox>
                </v:rect>
                <v:rect id="Rectangle 429" o:spid="_x0000_s1048" style="position:absolute;left:6877;top:42871;width:2039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roz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eNq6M8YAAADcAAAA&#10;DwAAAAAAAAAAAAAAAAAHAgAAZHJzL2Rvd25yZXYueG1sUEsFBgAAAAADAAMAtwAAAPoCAAAAAA==&#10;" filled="f" stroked="f">
                  <v:textbox inset="0,0,0,0">
                    <w:txbxContent>
                      <w:p w14:paraId="41F0B0A7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()</w:t>
                        </w:r>
                      </w:p>
                    </w:txbxContent>
                  </v:textbox>
                </v:rect>
                <v:rect id="Rectangle 430" o:spid="_x0000_s1049" style="position:absolute;left:8401;top:42871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YVz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DcP8cCYcATl/AwAA//8DAFBLAQItABQABgAIAAAAIQDb4fbL7gAAAIUBAAATAAAAAAAAAAAAAAAA&#10;AAAAAABbQ29udGVudF9UeXBlc10ueG1sUEsBAi0AFAAGAAgAAAAhAFr0LFu/AAAAFQEAAAsAAAAA&#10;AAAAAAAAAAAAHwEAAF9yZWxzLy5yZWxzUEsBAi0AFAAGAAgAAAAhAGw5hXPBAAAA3AAAAA8AAAAA&#10;AAAAAAAAAAAABwIAAGRycy9kb3ducmV2LnhtbFBLBQYAAAAAAwADALcAAAD1AgAAAAA=&#10;" filled="f" stroked="f">
                  <v:textbox inset="0,0,0,0">
                    <w:txbxContent>
                      <w:p w14:paraId="49B5CE7C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1" o:spid="_x0000_s1050" style="position:absolute;left:720;top:44502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" filled="f" stroked="f">
                  <v:textbox inset="0,0,0,0">
                    <w:txbxContent>
                      <w:p w14:paraId="5EBF406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{</w:t>
                        </w:r>
                      </w:p>
                    </w:txbxContent>
                  </v:textbox>
                </v:rect>
                <v:rect id="Rectangle 432" o:spid="_x0000_s1051" style="position:absolute;left:1497;top:44502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76f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" filled="f" stroked="f">
                  <v:textbox inset="0,0,0,0">
                    <w:txbxContent>
                      <w:p w14:paraId="6A1611E5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3" o:spid="_x0000_s1052" style="position:absolute;left:1497;top:46132;width:112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xsE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" filled="f" stroked="f">
                  <v:textbox inset="0,0,0,0">
                    <w:txbxContent>
                      <w:p w14:paraId="6BB968AA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art part1;</w:t>
                        </w:r>
                      </w:p>
                    </w:txbxContent>
                  </v:textbox>
                </v:rect>
                <v:rect id="Rectangle 434" o:spid="_x0000_s1053" style="position:absolute;left:9940;top:46132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oNw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" filled="f" stroked="f">
                  <v:textbox inset="0,0,0,0">
                    <w:txbxContent>
                      <w:p w14:paraId="42F11FD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5" o:spid="_x0000_s1054" style="position:absolute;left:1497;top:47748;width:6014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ibr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WDyMoX/M+EIyMUfAAAA//8DAFBLAQItABQABgAIAAAAIQDb4fbL7gAAAIUBAAATAAAAAAAA&#10;AAAAAAAAAAAAAABbQ29udGVudF9UeXBlc10ueG1sUEsBAi0AFAAGAAgAAAAhAFr0LFu/AAAAFQEA&#10;AAsAAAAAAAAAAAAAAAAAHwEAAF9yZWxzLy5yZWxzUEsBAi0AFAAGAAgAAAAhAHxOJuvHAAAA3AAA&#10;AA8AAAAAAAAAAAAAAAAABwIAAGRycy9kb3ducmV2LnhtbFBLBQYAAAAAAwADALcAAAD7AgAAAAA=&#10;" filled="f" stroked="f">
                  <v:textbox inset="0,0,0,0">
                    <w:txbxContent>
                      <w:p w14:paraId="376066E2" w14:textId="7B686A86" w:rsidR="00DD007A" w:rsidRDefault="001713CD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art1.setPart(6244, 373, 217.55</w:t>
                        </w:r>
                        <w:r w:rsidR="00DD007A"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); //call member function </w:t>
                        </w:r>
                      </w:p>
                    </w:txbxContent>
                  </v:textbox>
                </v:rect>
                <v:rect id="Rectangle 436" o:spid="_x0000_s1055" style="position:absolute;left:1497;top:49378;width:17358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nLic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/h4j+F6JhwBOb8AAAD//wMAUEsBAi0AFAAGAAgAAAAhANvh9svuAAAAhQEAABMAAAAAAAAA&#10;AAAAAAAAAAAAAFtDb250ZW50X1R5cGVzXS54bWxQSwECLQAUAAYACAAAACEAWvQsW78AAAAVAQAA&#10;CwAAAAAAAAAAAAAAAAAfAQAAX3JlbHMvLnJlbHNQSwECLQAUAAYACAAAACEAjJy4nMYAAADcAAAA&#10;DwAAAAAAAAAAAAAAAAAHAgAAZHJzL2Rvd25yZXYueG1sUEsFBgAAAAADAAMAtwAAAPoCAAAAAA==&#10;" filled="f" stroked="f">
                  <v:textbox inset="0,0,0,0">
                    <w:txbxContent>
                      <w:p w14:paraId="0857C0C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art1.showPart();</w:t>
                        </w:r>
                      </w:p>
                    </w:txbxContent>
                  </v:textbox>
                </v:rect>
                <v:rect id="Rectangle 437" o:spid="_x0000_s1056" style="position:absolute;left:14558;top:49378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B0H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jB5eYX/M+EIyMUfAAAA//8DAFBLAQItABQABgAIAAAAIQDb4fbL7gAAAIUBAAATAAAAAAAA&#10;AAAAAAAAAAAAAABbQ29udGVudF9UeXBlc10ueG1sUEsBAi0AFAAGAAgAAAAhAFr0LFu/AAAAFQEA&#10;AAsAAAAAAAAAAAAAAAAAHwEAAF9yZWxzLy5yZWxzUEsBAi0AFAAGAAgAAAAhAOPQHQfHAAAA3AAA&#10;AA8AAAAAAAAAAAAAAAAABwIAAGRycy9kb3ducmV2LnhtbFBLBQYAAAAAAwADALcAAAD7AgAAAAA=&#10;" filled="f" stroked="f">
                  <v:textbox inset="0,0,0,0">
                    <w:txbxContent>
                      <w:p w14:paraId="298B292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38" o:spid="_x0000_s1057" style="position:absolute;left:29116;top:49378;width:13329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4l1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JJPiXXBAAAA3AAAAA8AAAAA&#10;AAAAAAAAAAAABwIAAGRycy9kb3ducmV2LnhtbFBLBQYAAAAAAwADALcAAAD1AgAAAAA=&#10;" filled="f" stroked="f">
                  <v:textbox inset="0,0,0,0">
                    <w:txbxContent>
                      <w:p w14:paraId="5AB659A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call member</w:t>
                        </w:r>
                      </w:p>
                    </w:txbxContent>
                  </v:textbox>
                </v:rect>
                <v:rect id="Rectangle 439" o:spid="_x0000_s1058" style="position:absolute;left:39146;top:49378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yzuxQAAANwAAAAPAAAAZHJzL2Rvd25yZXYueG1sRI9Pa8JA&#10;FMTvhX6H5RW81Y21iI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9AyzuxQAAANwAAAAP&#10;AAAAAAAAAAAAAAAAAAcCAABkcnMvZG93bnJldi54bWxQSwUGAAAAAAMAAwC3AAAA+QIAAAAA&#10;" filled="f" stroked="f">
                  <v:textbox inset="0,0,0,0">
                    <w:txbxContent>
                      <w:p w14:paraId="2099C352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0" o:spid="_x0000_s1059" style="position:absolute;left:39878;top:49378;width:9182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/YOwgAAANwAAAAPAAAAZHJzL2Rvd25yZXYueG1sRE/LisIw&#10;FN0L/kO4gjtNR2T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A0P/YOwgAAANwAAAAPAAAA&#10;AAAAAAAAAAAAAAcCAABkcnMvZG93bnJldi54bWxQSwUGAAAAAAMAAwC3AAAA9gIAAAAA&#10;" filled="f" stroked="f">
                  <v:textbox inset="0,0,0,0">
                    <w:txbxContent>
                      <w:p w14:paraId="45E6D2F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function </w:t>
                        </w:r>
                      </w:p>
                    </w:txbxContent>
                  </v:textbox>
                </v:rect>
                <v:rect id="Rectangle 441" o:spid="_x0000_s1060" style="position:absolute;left:1497;top:51009;width:61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" filled="f" stroked="f">
                  <v:textbox inset="0,0,0,0">
                    <w:txbxContent>
                      <w:p w14:paraId="4339289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return</w:t>
                        </w:r>
                      </w:p>
                    </w:txbxContent>
                  </v:textbox>
                </v:rect>
                <v:rect id="Rectangle 442" o:spid="_x0000_s1061" style="position:absolute;left:6115;top:51009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" filled="f" stroked="f">
                  <v:textbox inset="0,0,0,0">
                    <w:txbxContent>
                      <w:p w14:paraId="02D6622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606" o:spid="_x0000_s1062" style="position:absolute;left:6861;top:51009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" filled="f" stroked="f">
                  <v:textbox inset="0,0,0,0">
                    <w:txbxContent>
                      <w:p w14:paraId="757F2D7A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0</w:t>
                        </w:r>
                      </w:p>
                    </w:txbxContent>
                  </v:textbox>
                </v:rect>
                <v:rect id="Rectangle 14607" o:spid="_x0000_s1063" style="position:absolute;left:7639;top:51009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" filled="f" stroked="f">
                  <v:textbox inset="0,0,0,0">
                    <w:txbxContent>
                      <w:p w14:paraId="2B00A8F2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;</w:t>
                        </w:r>
                      </w:p>
                    </w:txbxContent>
                  </v:textbox>
                </v:rect>
                <v:rect id="Rectangle 444" o:spid="_x0000_s1064" style="position:absolute;left:8401;top:51009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PANxQAAANwAAAAPAAAAZHJzL2Rvd25yZXYueG1sRI9Pi8Iw&#10;FMTvC36H8ARva6qU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LBPANxQAAANwAAAAP&#10;AAAAAAAAAAAAAAAAAAcCAABkcnMvZG93bnJldi54bWxQSwUGAAAAAAMAAwC3AAAA+QIAAAAA&#10;" filled="f" stroked="f">
                  <v:textbox inset="0,0,0,0">
                    <w:txbxContent>
                      <w:p w14:paraId="535E0DA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45" o:spid="_x0000_s1065" style="position:absolute;left:720;top:52670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FWWxQAAANwAAAAPAAAAZHJzL2Rvd25yZXYueG1sRI9Pi8Iw&#10;FMTvgt8hPMGbpi4q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AkSFWWxQAAANwAAAAP&#10;AAAAAAAAAAAAAAAAAAcCAABkcnMvZG93bnJldi54bWxQSwUGAAAAAAMAAwC3AAAA+QIAAAAA&#10;" filled="f" stroked="f">
                  <v:textbox inset="0,0,0,0">
                    <w:txbxContent>
                      <w:p w14:paraId="5A3D986D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}</w:t>
                        </w:r>
                      </w:p>
                    </w:txbxContent>
                  </v:textbox>
                </v:rect>
                <v:rect id="Rectangle 446" o:spid="_x0000_s1066" style="position:absolute;left:1497;top:52670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svh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NSay+HEAAAA3AAAAA8A&#10;AAAAAAAAAAAAAAAABwIAAGRycy9kb3ducmV2LnhtbFBLBQYAAAAAAwADALcAAAD4AgAAAAA=&#10;" filled="f" stroked="f">
                  <v:textbox inset="0,0,0,0">
                    <w:txbxContent>
                      <w:p w14:paraId="080D7D9F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48" o:spid="_x0000_s1067" type="#_x0000_t75" style="position:absolute;left:16841;top:33022;width:11613;height:303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">
                  <v:imagedata r:id="rId23" o:title=""/>
                </v:shape>
                <v:rect id="Rectangle 14598" o:spid="_x0000_s1068" style="position:absolute;left:18365;top:33100;width:13270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" filled="f" stroked="f">
                  <v:textbox inset="0,0,0,0">
                    <w:txbxContent>
                      <w:p w14:paraId="0898DF15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modelnumber;</w:t>
                        </w:r>
                      </w:p>
                    </w:txbxContent>
                  </v:textbox>
                </v:rect>
                <v:rect id="Rectangle 14597" o:spid="_x0000_s1069" style="position:absolute;left:16828;top:33100;width:20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" filled="f" stroked="f">
                  <v:textbox inset="0,0,0,0">
                    <w:txbxContent>
                      <w:p w14:paraId="6BB2E372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&lt;&lt;</w:t>
                        </w:r>
                      </w:p>
                    </w:txbxContent>
                  </v:textbox>
                </v:rect>
                <v:rect id="Rectangle 450" o:spid="_x0000_s1070" style="position:absolute;left:28354;top:33100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mDT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LHmYNPBAAAA3AAAAA8AAAAA&#10;AAAAAAAAAAAABwIAAGRycy9kb3ducmV2LnhtbFBLBQYAAAAAAwADALcAAAD1AgAAAAA=&#10;" filled="f" stroked="f">
                  <v:textbox inset="0,0,0,0">
                    <w:txbxContent>
                      <w:p w14:paraId="48CC7CC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14599" o:spid="_x0000_s1071" style="position:absolute;left:16828;top:34669;width:20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" filled="f" stroked="f">
                  <v:textbox inset="0,0,0,0">
                    <w:txbxContent>
                      <w:p w14:paraId="67DCD65B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&lt;&lt;</w:t>
                        </w:r>
                      </w:p>
                    </w:txbxContent>
                  </v:textbox>
                </v:rect>
                <v:rect id="Rectangle 14600" o:spid="_x0000_s1072" style="position:absolute;left:18365;top:34669;width:122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" filled="f" stroked="f">
                  <v:textbox inset="0,0,0,0">
                    <w:txbxContent>
                      <w:p w14:paraId="1E18540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partnumber;</w:t>
                        </w:r>
                      </w:p>
                    </w:txbxContent>
                  </v:textbox>
                </v:rect>
                <v:rect id="Rectangle 452" o:spid="_x0000_s1073" style="position:absolute;left:27592;top:34669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Fs/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" filled="f" stroked="f">
                  <v:textbox inset="0,0,0,0">
                    <w:txbxContent>
                      <w:p w14:paraId="265B4FE7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54" o:spid="_x0000_s1074" type="#_x0000_t75" style="position:absolute;left:30648;top:29745;width:10882;height:1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">
                  <v:imagedata r:id="rId24" o:title=""/>
                </v:shape>
                <v:rect id="Rectangle 455" o:spid="_x0000_s1075" style="position:absolute;left:30655;top:29823;width:14301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" filled="f" stroked="f">
                  <v:textbox inset="0,0,0,0">
                    <w:txbxContent>
                      <w:p w14:paraId="18152AD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display data</w:t>
                        </w:r>
                      </w:p>
                    </w:txbxContent>
                  </v:textbox>
                </v:rect>
                <v:rect id="Rectangle 456" o:spid="_x0000_s1076" style="position:absolute;left:41417;top:29823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108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UUNdPMYAAADcAAAA&#10;DwAAAAAAAAAAAAAAAAAHAgAAZHJzL2Rvd25yZXYueG1sUEsFBgAAAAADAAMAtwAAAPoCAAAAAA==&#10;" filled="f" stroked="f">
                  <v:textbox inset="0,0,0,0">
                    <w:txbxContent>
                      <w:p w14:paraId="7F19060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58" o:spid="_x0000_s1077" type="#_x0000_t75" style="position:absolute;left:717;top:29745;width:13945;height:63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">
                  <v:imagedata r:id="rId25" o:title=""/>
                </v:shape>
                <v:rect id="Rectangle 459" o:spid="_x0000_s1078" style="position:absolute;left:720;top:29823;width:5113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Ml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" filled="f" stroked="f">
                  <v:textbox inset="0,0,0,0">
                    <w:txbxContent>
                      <w:p w14:paraId="7E08C315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void </w:t>
                        </w:r>
                      </w:p>
                    </w:txbxContent>
                  </v:textbox>
                </v:rect>
                <v:rect id="Rectangle 460" o:spid="_x0000_s1079" style="position:absolute;left:4561;top:29823;width:8169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" filled="f" stroked="f">
                  <v:textbox inset="0,0,0,0">
                    <w:txbxContent>
                      <w:p w14:paraId="3130F1B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b/>
                            <w:sz w:val="22"/>
                          </w:rPr>
                          <w:t>showPart</w:t>
                        </w:r>
                        <w:proofErr w:type="spellEnd"/>
                      </w:p>
                    </w:txbxContent>
                  </v:textbox>
                </v:rect>
                <v:rect id="Rectangle 461" o:spid="_x0000_s1080" style="position:absolute;left:10717;top:29823;width:2039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g/1xAAAANwAAAAPAAAAZHJzL2Rvd25yZXYueG1sRI9Bi8Iw&#10;FITvgv8hPMGbpi4i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BDGD/XEAAAA3AAAAA8A&#10;AAAAAAAAAAAAAAAABwIAAGRycy9kb3ducmV2LnhtbFBLBQYAAAAAAwADALcAAAD4AgAAAAA=&#10;" filled="f" stroked="f">
                  <v:textbox inset="0,0,0,0">
                    <w:txbxContent>
                      <w:p w14:paraId="3DB6DC4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()</w:t>
                        </w:r>
                      </w:p>
                    </w:txbxContent>
                  </v:textbox>
                </v:rect>
                <v:rect id="Rectangle 462" o:spid="_x0000_s1081" style="position:absolute;left:12241;top:29823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JGC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OAUkYLEAAAA3AAAAA8A&#10;AAAAAAAAAAAAAAAABwIAAGRycy9kb3ducmV2LnhtbFBLBQYAAAAAAwADALcAAAD4AgAAAAA=&#10;" filled="f" stroked="f">
                  <v:textbox inset="0,0,0,0">
                    <w:txbxContent>
                      <w:p w14:paraId="2B2CF92B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3" o:spid="_x0000_s1082" style="position:absolute;left:720;top:31408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DQZ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/iI3+F6JhwBOb8AAAD//wMAUEsBAi0AFAAGAAgAAAAhANvh9svuAAAAhQEAABMAAAAAAAAA&#10;AAAAAAAAAAAAAFtDb250ZW50X1R5cGVzXS54bWxQSwECLQAUAAYACAAAACEAWvQsW78AAAAVAQAA&#10;CwAAAAAAAAAAAAAAAAAfAQAAX3JlbHMvLnJlbHNQSwECLQAUAAYACAAAACEAj1g0GcYAAADcAAAA&#10;DwAAAAAAAAAAAAAAAAAHAgAAZHJzL2Rvd25yZXYueG1sUEsFBgAAAAADAAMAtwAAAPoCAAAAAA==&#10;" filled="f" stroked="f">
                  <v:textbox inset="0,0,0,0">
                    <w:txbxContent>
                      <w:p w14:paraId="775F9FA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{</w:t>
                        </w:r>
                      </w:p>
                    </w:txbxContent>
                  </v:textbox>
                </v:rect>
                <v:rect id="Rectangle 464" o:spid="_x0000_s1083" style="position:absolute;left:1497;top:31408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axt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UMR0P4nAlHQM7fAAAA//8DAFBLAQItABQABgAIAAAAIQDb4fbL7gAAAIUBAAATAAAAAAAAAAAA&#10;AAAAAAAAAABbQ29udGVudF9UeXBlc10ueG1sUEsBAi0AFAAGAAgAAAAhAFr0LFu/AAAAFQEAAAsA&#10;AAAAAAAAAAAAAAAAHwEAAF9yZWxzLy5yZWxzUEsBAi0AFAAGAAgAAAAhAACxrG3EAAAA3AAAAA8A&#10;AAAAAAAAAAAAAAAABwIAAGRycy9kb3ducmV2LnhtbFBLBQYAAAAAAwADALcAAAD4AgAAAAA=&#10;" filled="f" stroked="f">
                  <v:textbox inset="0,0,0,0">
                    <w:txbxContent>
                      <w:p w14:paraId="2A7C392F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65" o:spid="_x0000_s1084" style="position:absolute;left:1497;top:33023;width:17358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Qn2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3iPP+B6JhwBOb8AAAD//wMAUEsBAi0AFAAGAAgAAAAhANvh9svuAAAAhQEAABMAAAAAAAAA&#10;AAAAAAAAAAAAAFtDb250ZW50X1R5cGVzXS54bWxQSwECLQAUAAYACAAAACEAWvQsW78AAAAVAQAA&#10;CwAAAAAAAAAAAAAAAAAfAQAAX3JlbHMvLnJlbHNQSwECLQAUAAYACAAAACEAb/0J9sYAAADcAAAA&#10;DwAAAAAAAAAAAAAAAAAHAgAAZHJzL2Rvd25yZXYueG1sUEsFBgAAAAADAAMAtwAAAPoCAAAAAA==&#10;" filled="f" stroked="f">
                  <v:textbox inset="0,0,0,0">
                    <w:txbxContent>
                      <w:p w14:paraId="7AAA9B69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cou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&lt;&lt; “Model “ </w:t>
                        </w:r>
                      </w:p>
                    </w:txbxContent>
                  </v:textbox>
                </v:rect>
                <v:rect id="Rectangle 466" o:spid="_x0000_s1085" style="position:absolute;left:1497;top:34669;width:17358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" filled="f" stroked="f">
                  <v:textbox inset="0,0,0,0">
                    <w:txbxContent>
                      <w:p w14:paraId="7E18F517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cou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&lt;&lt; “, part “</w:t>
                        </w:r>
                      </w:p>
                    </w:txbxContent>
                  </v:textbox>
                </v:rect>
                <v:rect id="Rectangle 467" o:spid="_x0000_s1086" style="position:absolute;left:14558;top:34669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zIa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" filled="f" stroked="f">
                  <v:textbox inset="0,0,0,0">
                    <w:txbxContent>
                      <w:p w14:paraId="1E7F6D9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69" o:spid="_x0000_s1087" type="#_x0000_t75" style="position:absolute;left:30648;top:18300;width:7803;height:14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">
                  <v:imagedata r:id="rId26" o:title=""/>
                </v:shape>
                <v:rect id="Rectangle 470" o:spid="_x0000_s1088" style="position:absolute;left:30655;top:18374;width:10213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yz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UM&#10;v8P8cCYcATl/AwAA//8DAFBLAQItABQABgAIAAAAIQDb4fbL7gAAAIUBAAATAAAAAAAAAAAAAAAA&#10;AAAAAABbQ29udGVudF9UeXBlc10ueG1sUEsBAi0AFAAGAAgAAAAhAFr0LFu/AAAAFQEAAAsAAAAA&#10;AAAAAAAAAAAAHwEAAF9yZWxzLy5yZWxzUEsBAi0AFAAGAAgAAAAhAPpTPLPBAAAA3AAAAA8AAAAA&#10;AAAAAAAAAAAABwIAAGRycy9kb3ducmV2LnhtbFBLBQYAAAAAAwADALcAAAD1AgAAAAA=&#10;" filled="f" stroked="f">
                  <v:textbox inset="0,0,0,0">
                    <w:txbxContent>
                      <w:p w14:paraId="199B110B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set data</w:t>
                        </w:r>
                      </w:p>
                    </w:txbxContent>
                  </v:textbox>
                </v:rect>
                <v:rect id="Rectangle 471" o:spid="_x0000_s1089" style="position:absolute;left:38338;top:18374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" filled="f" stroked="f">
                  <v:textbox inset="0,0,0,0">
                    <w:txbxContent>
                      <w:p w14:paraId="6CE9A3C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73" o:spid="_x0000_s1090" type="#_x0000_t75" style="position:absolute;left:717;top:10116;width:35418;height:177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">
                  <v:imagedata r:id="rId27" o:title=""/>
                </v:shape>
                <v:rect id="Rectangle 474" o:spid="_x0000_s1091" style="position:absolute;left:16066;top:10190;width:214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" filled="f" stroked="f">
                  <v:textbox inset="0,0,0,0">
                    <w:txbxContent>
                      <w:p w14:paraId="5A3C8F1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ID number of widget</w:t>
                        </w:r>
                      </w:p>
                    </w:txbxContent>
                  </v:textbox>
                </v:rect>
                <v:rect id="Rectangle 475" o:spid="_x0000_s1092" style="position:absolute;left:32194;top:10190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J8r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DyOoH/M+EIyMUfAAAA//8DAFBLAQItABQABgAIAAAAIQDb4fbL7gAAAIUBAAATAAAAAAAA&#10;AAAAAAAAAAAAAABbQ29udGVudF9UeXBlc10ueG1sUEsBAi0AFAAGAAgAAAAhAFr0LFu/AAAAFQEA&#10;AAsAAAAAAAAAAAAAAAAAHwEAAF9yZWxzLy5yZWxzUEsBAi0AFAAGAAgAAAAhAOoknyvHAAAA3AAA&#10;AA8AAAAAAAAAAAAAAAAABwIAAGRycy9kb3ducmV2LnhtbFBLBQYAAAAAAwADALcAAAD7AgAAAAA=&#10;" filled="f" stroked="f">
                  <v:textbox inset="0,0,0,0">
                    <w:txbxContent>
                      <w:p w14:paraId="6049323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6" o:spid="_x0000_s1093" style="position:absolute;left:16066;top:11775;width:2652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9gFc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" filled="f" stroked="f">
                  <v:textbox inset="0,0,0,0">
                    <w:txbxContent>
                      <w:p w14:paraId="7317C31D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ID number of widget part</w:t>
                        </w:r>
                      </w:p>
                    </w:txbxContent>
                  </v:textbox>
                </v:rect>
                <v:rect id="Rectangle 477" o:spid="_x0000_s1094" style="position:absolute;left:36037;top:11775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" filled="f" stroked="f">
                  <v:textbox inset="0,0,0,0">
                    <w:txbxContent>
                      <w:p w14:paraId="71A521A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78" o:spid="_x0000_s1095" style="position:absolute;left:16066;top:13406;width:14301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" filled="f" stroked="f">
                  <v:textbox inset="0,0,0,0">
                    <w:txbxContent>
                      <w:p w14:paraId="6708CFB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cost of part</w:t>
                        </w:r>
                      </w:p>
                    </w:txbxContent>
                  </v:textbox>
                </v:rect>
                <v:rect id="Rectangle 479" o:spid="_x0000_s1096" style="position:absolute;left:26830;top:13406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ZUu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" filled="f" stroked="f">
                  <v:textbox inset="0,0,0,0">
                    <w:txbxContent>
                      <w:p w14:paraId="5815ADC5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0" o:spid="_x0000_s1097" style="position:absolute;left:720;top:14844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" filled="f" stroked="f">
                  <v:textbox inset="0,0,0,0">
                    <w:txbxContent>
                      <w:p w14:paraId="52B835EF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1" o:spid="_x0000_s1098" style="position:absolute;left:720;top:16682;width:71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" filled="f" stroked="f">
                  <v:textbox inset="0,0,0,0">
                    <w:txbxContent>
                      <w:p w14:paraId="7FF9E3B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ublic:</w:t>
                        </w:r>
                      </w:p>
                    </w:txbxContent>
                  </v:textbox>
                </v:rect>
                <v:rect id="Rectangle 482" o:spid="_x0000_s1099" style="position:absolute;left:6099;top:16682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" filled="f" stroked="f">
                  <v:textbox inset="0,0,0,0">
                    <w:txbxContent>
                      <w:p w14:paraId="30A1F82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3" o:spid="_x0000_s1100" style="position:absolute;left:720;top:18313;width:5113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" filled="f" stroked="f">
                  <v:textbox inset="0,0,0,0">
                    <w:txbxContent>
                      <w:p w14:paraId="50B93EF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void </w:t>
                        </w:r>
                      </w:p>
                    </w:txbxContent>
                  </v:textbox>
                </v:rect>
                <v:rect id="Rectangle 484" o:spid="_x0000_s1101" style="position:absolute;left:4561;top:18313;width:7157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" filled="f" stroked="f">
                  <v:textbox inset="0,0,0,0">
                    <w:txbxContent>
                      <w:p w14:paraId="6DB0706D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b/>
                            <w:sz w:val="22"/>
                          </w:rPr>
                          <w:t>setPart</w:t>
                        </w:r>
                        <w:proofErr w:type="spellEnd"/>
                      </w:p>
                    </w:txbxContent>
                  </v:textbox>
                </v:rect>
                <v:rect id="Rectangle 14594" o:spid="_x0000_s1102" style="position:absolute;left:9940;top:18313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" filled="f" stroked="f">
                  <v:textbox inset="0,0,0,0">
                    <w:txbxContent>
                      <w:p w14:paraId="24D5ED6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(</w:t>
                        </w:r>
                      </w:p>
                    </w:txbxContent>
                  </v:textbox>
                </v:rect>
                <v:rect id="Rectangle 14596" o:spid="_x0000_s1103" style="position:absolute;left:10715;top:18313;width:23451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" filled="f" stroked="f">
                  <v:textbox inset="0,0,0,0">
                    <w:txbxContent>
                      <w:p w14:paraId="3E00456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in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mn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in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n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, float c</w:t>
                        </w:r>
                      </w:p>
                    </w:txbxContent>
                  </v:textbox>
                </v:rect>
                <v:rect id="Rectangle 14595" o:spid="_x0000_s1104" style="position:absolute;left:29660;top:18313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" filled="f" stroked="f">
                  <v:textbox inset="0,0,0,0">
                    <w:txbxContent>
                      <w:p w14:paraId="2B727B59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)</w:t>
                        </w:r>
                      </w:p>
                    </w:txbxContent>
                  </v:textbox>
                </v:rect>
                <v:rect id="Rectangle 486" o:spid="_x0000_s1105" style="position:absolute;left:27592;top:18300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" filled="f" stroked="f">
                  <v:textbox inset="0,0,0,0">
                    <w:txbxContent>
                      <w:p w14:paraId="61F2C86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7" o:spid="_x0000_s1106" style="position:absolute;left:720;top:19941;width:1028;height:1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" filled="f" stroked="f">
                  <v:textbox inset="0,0,0,0">
                    <w:txbxContent>
                      <w:p w14:paraId="39FE93F9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{</w:t>
                        </w:r>
                      </w:p>
                    </w:txbxContent>
                  </v:textbox>
                </v:rect>
                <v:rect id="Rectangle 488" o:spid="_x0000_s1107" style="position:absolute;left:1497;top:19941;width:1028;height:1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" filled="f" stroked="f">
                  <v:textbox inset="0,0,0,0">
                    <w:txbxContent>
                      <w:p w14:paraId="767F83A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89" o:spid="_x0000_s1108" style="position:absolute;left:1497;top:21563;width:18370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OUJxQAAANwAAAAPAAAAZHJzL2Rvd25yZXYueG1sRI9Pa8JA&#10;FMTvgt9heYI33ShS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BevOUJxQAAANwAAAAP&#10;AAAAAAAAAAAAAAAAAAcCAABkcnMvZG93bnJldi54bWxQSwUGAAAAAAMAAwC3AAAA+QIAAAAA&#10;" filled="f" stroked="f">
                  <v:textbox inset="0,0,0,0">
                    <w:txbxContent>
                      <w:p w14:paraId="14EAB9D2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modelnumber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mn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; </w:t>
                        </w:r>
                      </w:p>
                    </w:txbxContent>
                  </v:textbox>
                </v:rect>
                <v:rect id="Rectangle 490" o:spid="_x0000_s1109" style="position:absolute;left:1497;top:23209;width:17358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" filled="f" stroked="f">
                  <v:textbox inset="0,0,0,0">
                    <w:txbxContent>
                      <w:p w14:paraId="0BE7757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artnumber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=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n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; </w:t>
                        </w:r>
                      </w:p>
                    </w:txbxContent>
                  </v:textbox>
                </v:rect>
                <v:rect id="Rectangle 491" o:spid="_x0000_s1110" style="position:absolute;left:1497;top:24840;width:9201;height:1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" filled="f" stroked="f">
                  <v:textbox inset="0,0,0,0">
                    <w:txbxContent>
                      <w:p w14:paraId="49916D2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cost = c;</w:t>
                        </w:r>
                      </w:p>
                    </w:txbxContent>
                  </v:textbox>
                </v:rect>
                <v:rect id="Rectangle 492" o:spid="_x0000_s1111" style="position:absolute;left:8416;top:24840;width:1025;height:1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eGl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ZJDP9nwhGQ6z8AAAD//wMAUEsBAi0AFAAGAAgAAAAhANvh9svuAAAAhQEAABMAAAAAAAAA&#10;AAAAAAAAAAAAAFtDb250ZW50X1R5cGVzXS54bWxQSwECLQAUAAYACAAAACEAWvQsW78AAAAVAQAA&#10;CwAAAAAAAAAAAAAAAAAfAQAAX3JlbHMvLnJlbHNQSwECLQAUAAYACAAAACEA1cHhpcYAAADcAAAA&#10;DwAAAAAAAAAAAAAAAAAHAgAAZHJzL2Rvd25yZXYueG1sUEsFBgAAAAADAAMAtwAAAPoCAAAAAA==&#10;" filled="f" stroked="f">
                  <v:textbox inset="0,0,0,0">
                    <w:txbxContent>
                      <w:p w14:paraId="6B16649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93" o:spid="_x0000_s1112" style="position:absolute;left:720;top:26470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" filled="f" stroked="f">
                  <v:textbox inset="0,0,0,0">
                    <w:txbxContent>
                      <w:p w14:paraId="551DB76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}</w:t>
                        </w:r>
                      </w:p>
                    </w:txbxContent>
                  </v:textbox>
                </v:rect>
                <v:rect id="Rectangle 494" o:spid="_x0000_s1113" style="position:absolute;left:1497;top:26470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" filled="f" stroked="f">
                  <v:textbox inset="0,0,0,0">
                    <w:txbxContent>
                      <w:p w14:paraId="70115C8E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496" o:spid="_x0000_s1114" type="#_x0000_t75" style="position:absolute;left:19919;top:5209;width:10897;height:14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">
                  <v:imagedata r:id="rId24" o:title=""/>
                </v:shape>
                <v:rect id="Rectangle 497" o:spid="_x0000_s1115" style="position:absolute;left:19926;top:5283;width:14301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" filled="f" stroked="f">
                  <v:textbox inset="0,0,0,0">
                    <w:txbxContent>
                      <w:p w14:paraId="65189CA2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//define class</w:t>
                        </w:r>
                      </w:p>
                    </w:txbxContent>
                  </v:textbox>
                </v:rect>
                <v:rect id="Rectangle 498" o:spid="_x0000_s1116" style="position:absolute;left:30685;top:5283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" filled="f" stroked="f">
                  <v:textbox inset="0,0,0,0">
                    <w:txbxContent>
                      <w:p w14:paraId="7C3DE62A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Picture 500" o:spid="_x0000_s1117" type="#_x0000_t75" style="position:absolute;left:717;top:302;width:15484;height:1449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">
                  <v:imagedata r:id="rId28" o:title=""/>
                </v:shape>
                <v:rect id="Rectangle 501" o:spid="_x0000_s1118" style="position:absolute;left:720;top:376;width:10213;height:1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+OXIxQAAANwAAAAPAAAAZHJzL2Rvd25yZXYueG1sRI9Ba8JA&#10;FITvgv9heUJvZpOC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C7+OXIxQAAANwAAAAP&#10;AAAAAAAAAAAAAAAAAAcCAABkcnMvZG93bnJldi54bWxQSwUGAAAAAAMAAwC3AAAA+QIAAAAA&#10;" filled="f" stroked="f">
                  <v:textbox inset="0,0,0,0">
                    <w:txbxContent>
                      <w:p w14:paraId="6DB3C80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#include &lt;</w:t>
                        </w:r>
                      </w:p>
                    </w:txbxContent>
                  </v:textbox>
                </v:rect>
                <v:rect id="Rectangle 502" o:spid="_x0000_s1119" style="position:absolute;left:8401;top:376;width:9200;height:1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nu/xgAAANwAAAAPAAAAZHJzL2Rvd25yZXYueG1sRI9Pa8JA&#10;FMTvBb/D8oTemo0Bi6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Syp7v8YAAADcAAAA&#10;DwAAAAAAAAAAAAAAAAAHAgAAZHJzL2Rvd25yZXYueG1sUEsFBgAAAAADAAMAtwAAAPoCAAAAAA==&#10;" filled="f" stroked="f">
                  <v:textbox inset="0,0,0,0">
                    <w:txbxContent>
                      <w:p w14:paraId="250C93D3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iostream&gt;</w:t>
                        </w:r>
                      </w:p>
                    </w:txbxContent>
                  </v:textbox>
                </v:rect>
                <v:rect id="Rectangle 503" o:spid="_x0000_s1120" style="position:absolute;left:15320;top:376;width:1025;height:18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" filled="f" stroked="f">
                  <v:textbox inset="0,0,0,0">
                    <w:txbxContent>
                      <w:p w14:paraId="6E8FC7D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4" o:spid="_x0000_s1121" style="position:absolute;left:720;top:1930;width:20414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" filled="f" stroked="f">
                  <v:textbox inset="0,0,0,0">
                    <w:txbxContent>
                      <w:p w14:paraId="1CF15F5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using namespace std;</w:t>
                        </w:r>
                      </w:p>
                    </w:txbxContent>
                  </v:textbox>
                </v:rect>
                <v:rect id="Rectangle 505" o:spid="_x0000_s1122" style="position:absolute;left:16082;top:1930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w+PLxQAAANw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" filled="f" stroked="f">
                  <v:textbox inset="0,0,0,0">
                    <w:txbxContent>
                      <w:p w14:paraId="72E2578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6" o:spid="_x0000_s1123" style="position:absolute;left:720;top:3398;width:46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" filled="f" stroked="f">
                  <v:textbox inset="0,0,0,0">
                    <w:txbxContent>
                      <w:p w14:paraId="7043C8BA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b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07" o:spid="_x0000_s1124" style="position:absolute;left:720;top:5191;width:61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" filled="f" stroked="f">
                  <v:textbox inset="0,0,0,0">
                    <w:txbxContent>
                      <w:p w14:paraId="737871E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class </w:t>
                        </w:r>
                      </w:p>
                    </w:txbxContent>
                  </v:textbox>
                </v:rect>
                <v:rect id="Rectangle 508" o:spid="_x0000_s1125" style="position:absolute;left:5338;top:5191;width:4082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" filled="f" stroked="f">
                  <v:textbox inset="0,0,0,0">
                    <w:txbxContent>
                      <w:p w14:paraId="6EB62E70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b/>
                            <w:sz w:val="22"/>
                          </w:rPr>
                          <w:t>part</w:t>
                        </w:r>
                      </w:p>
                    </w:txbxContent>
                  </v:textbox>
                </v:rect>
                <v:rect id="Rectangle 509" o:spid="_x0000_s1126" style="position:absolute;left:8401;top:5191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" filled="f" stroked="f">
                  <v:textbox inset="0,0,0,0">
                    <w:txbxContent>
                      <w:p w14:paraId="5E206D35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b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0" o:spid="_x0000_s1127" style="position:absolute;left:720;top:6868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" filled="f" stroked="f">
                  <v:textbox inset="0,0,0,0">
                    <w:txbxContent>
                      <w:p w14:paraId="1D0A6119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{</w:t>
                        </w:r>
                      </w:p>
                    </w:txbxContent>
                  </v:textbox>
                </v:rect>
                <v:rect id="Rectangle 511" o:spid="_x0000_s1128" style="position:absolute;left:1497;top:6868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IXMVxAAAANwAAAAPAAAAZHJzL2Rvd25yZXYueG1sRI9Bi8Iw&#10;FITvgv8hPGFvmnbB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D4hcxXEAAAA3AAAAA8A&#10;AAAAAAAAAAAAAAAABwIAAGRycy9kb3ducmV2LnhtbFBLBQYAAAAAAwADALcAAAD4AgAAAAA=&#10;" filled="f" stroked="f">
                  <v:textbox inset="0,0,0,0">
                    <w:txbxContent>
                      <w:p w14:paraId="323BC391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2" o:spid="_x0000_s1129" style="position:absolute;left:720;top:8514;width:8170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" filled="f" stroked="f">
                  <v:textbox inset="0,0,0,0">
                    <w:txbxContent>
                      <w:p w14:paraId="39CA5017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rivate:</w:t>
                        </w:r>
                      </w:p>
                    </w:txbxContent>
                  </v:textbox>
                </v:rect>
                <v:rect id="Rectangle 513" o:spid="_x0000_s1130" style="position:absolute;left:6877;top:8514;width:1025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" filled="f" stroked="f">
                  <v:textbox inset="0,0,0,0">
                    <w:txbxContent>
                      <w:p w14:paraId="216F67F6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514" o:spid="_x0000_s1131" style="position:absolute;left:1497;top:10114;width:17358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VtCN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p5mC/g9E46AXN8BAAD//wMAUEsBAi0AFAAGAAgAAAAhANvh9svuAAAAhQEAABMAAAAAAAAA&#10;AAAAAAAAAAAAAFtDb250ZW50X1R5cGVzXS54bWxQSwECLQAUAAYACAAAACEAWvQsW78AAAAVAQAA&#10;CwAAAAAAAAAAAAAAAAAfAQAAX3JlbHMvLnJlbHNQSwECLQAUAAYACAAAACEALlbQjcYAAADcAAAA&#10;DwAAAAAAAAAAAAAAAAAHAgAAZHJzL2Rvd25yZXYueG1sUEsFBgAAAAADAAMAtwAAAPoCAAAAAA==&#10;" filled="f" stroked="f">
                  <v:textbox inset="0,0,0,0">
                    <w:txbxContent>
                      <w:p w14:paraId="49F4078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in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modelnumber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; </w:t>
                        </w:r>
                      </w:p>
                    </w:txbxContent>
                  </v:textbox>
                </v:rect>
                <v:rect id="Rectangle 515" o:spid="_x0000_s1132" style="position:absolute;left:1497;top:11745;width:163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" filled="f" stroked="f">
                  <v:textbox inset="0,0,0,0">
                    <w:txbxContent>
                      <w:p w14:paraId="31D1CAF8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int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partnumber</w:t>
                        </w:r>
                        <w:proofErr w:type="spellEnd"/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; </w:t>
                        </w:r>
                      </w:p>
                    </w:txbxContent>
                  </v:textbox>
                </v:rect>
                <v:rect id="Rectangle 516" o:spid="_x0000_s1133" style="position:absolute;left:1497;top:13375;width:112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" filled="f" stroked="f">
                  <v:textbox inset="0,0,0,0">
                    <w:txbxContent>
                      <w:p w14:paraId="58644869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>float cost;</w:t>
                        </w:r>
                      </w:p>
                    </w:txbxContent>
                  </v:textbox>
                </v:rect>
                <v:rect id="Rectangle 517" o:spid="_x0000_s1134" style="position:absolute;left:9955;top:13375;width:1026;height:18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" filled="f" stroked="f">
                  <v:textbox inset="0,0,0,0">
                    <w:txbxContent>
                      <w:p w14:paraId="1A3AC674" w14:textId="77777777" w:rsidR="00DD007A" w:rsidRDefault="00DD007A" w:rsidP="00DD007A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Consolas" w:eastAsia="Consolas" w:hAnsi="Consolas" w:cs="Consolas"/>
                            <w:sz w:val="22"/>
                          </w:rP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="00482A59"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0" wp14:anchorId="2D54F7C7" wp14:editId="64B03EE1">
            <wp:simplePos x="0" y="0"/>
            <wp:positionH relativeFrom="page">
              <wp:posOffset>1940164</wp:posOffset>
            </wp:positionH>
            <wp:positionV relativeFrom="page">
              <wp:posOffset>6232525</wp:posOffset>
            </wp:positionV>
            <wp:extent cx="3218180" cy="850176"/>
            <wp:effectExtent l="0" t="0" r="0" b="0"/>
            <wp:wrapTopAndBottom/>
            <wp:docPr id="404" name="Picture 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" name="Picture 404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8501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F547FC" w14:textId="24CC5267" w:rsidR="00E53EEF" w:rsidRDefault="00EB6943">
      <w:pPr>
        <w:spacing w:after="0" w:line="236" w:lineRule="auto"/>
        <w:ind w:left="0" w:right="10419" w:firstLine="0"/>
      </w:pPr>
      <w:r>
        <w:rPr>
          <w:b/>
          <w:sz w:val="20"/>
        </w:rPr>
        <w:t xml:space="preserve"> </w:t>
      </w:r>
      <w:r>
        <w:rPr>
          <w:b/>
          <w:sz w:val="26"/>
        </w:rPr>
        <w:t xml:space="preserve"> </w:t>
      </w:r>
    </w:p>
    <w:p w14:paraId="7B713476" w14:textId="77777777" w:rsidR="00C3661B" w:rsidRDefault="00C3661B">
      <w:pPr>
        <w:tabs>
          <w:tab w:val="center" w:pos="2251"/>
          <w:tab w:val="center" w:pos="10512"/>
        </w:tabs>
        <w:spacing w:after="24" w:line="259" w:lineRule="auto"/>
        <w:ind w:left="0" w:firstLine="0"/>
        <w:jc w:val="left"/>
        <w:rPr>
          <w:rFonts w:ascii="Calibri" w:eastAsia="Calibri" w:hAnsi="Calibri" w:cs="Calibri"/>
          <w:sz w:val="22"/>
        </w:rPr>
      </w:pPr>
    </w:p>
    <w:p w14:paraId="1F2AB740" w14:textId="78E1AF34" w:rsidR="00E2449D" w:rsidRPr="00DD007A" w:rsidRDefault="00EB6943" w:rsidP="00DD007A">
      <w:pPr>
        <w:tabs>
          <w:tab w:val="center" w:pos="2251"/>
          <w:tab w:val="center" w:pos="10512"/>
        </w:tabs>
        <w:spacing w:after="24" w:line="259" w:lineRule="auto"/>
        <w:ind w:left="0" w:firstLine="0"/>
        <w:jc w:val="left"/>
        <w:rPr>
          <w:b/>
          <w:sz w:val="28"/>
          <w:u w:val="single" w:color="000000"/>
          <w:lang w:val="en-US"/>
        </w:rPr>
      </w:pPr>
      <w:r>
        <w:rPr>
          <w:rFonts w:ascii="Calibri" w:eastAsia="Calibri" w:hAnsi="Calibri" w:cs="Calibri"/>
          <w:sz w:val="22"/>
        </w:rPr>
        <w:tab/>
      </w:r>
    </w:p>
    <w:p w14:paraId="4E012762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3D2CB8F4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26FC8C43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57C0A5F9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2C9CA1E2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2FCC7A06" w14:textId="77777777" w:rsidR="00DD007A" w:rsidRDefault="00DD007A" w:rsidP="000E68A1">
      <w:pPr>
        <w:spacing w:after="0" w:line="259" w:lineRule="auto"/>
        <w:ind w:left="467" w:firstLine="0"/>
        <w:jc w:val="center"/>
        <w:rPr>
          <w:b/>
          <w:sz w:val="28"/>
          <w:u w:val="single" w:color="000000"/>
        </w:rPr>
      </w:pPr>
    </w:p>
    <w:p w14:paraId="05E8EB9C" w14:textId="0FFB1E77" w:rsidR="00E53EEF" w:rsidRDefault="00EB6943" w:rsidP="000E68A1">
      <w:pPr>
        <w:spacing w:after="0" w:line="259" w:lineRule="auto"/>
        <w:ind w:left="467" w:firstLine="0"/>
        <w:jc w:val="center"/>
      </w:pPr>
      <w:r>
        <w:rPr>
          <w:b/>
          <w:sz w:val="28"/>
          <w:u w:val="single" w:color="000000"/>
        </w:rPr>
        <w:lastRenderedPageBreak/>
        <w:t>Lab 3 Practice Exercises</w:t>
      </w:r>
      <w:r>
        <w:rPr>
          <w:b/>
          <w:sz w:val="28"/>
        </w:rPr>
        <w:t xml:space="preserve"> </w:t>
      </w:r>
    </w:p>
    <w:p w14:paraId="1CB6ECB3" w14:textId="180D7E2F" w:rsidR="00E53EEF" w:rsidRDefault="00E53EEF">
      <w:pPr>
        <w:spacing w:after="0" w:line="259" w:lineRule="auto"/>
        <w:ind w:left="0" w:firstLine="0"/>
        <w:jc w:val="left"/>
      </w:pPr>
    </w:p>
    <w:p w14:paraId="30A35815" w14:textId="5118C7E1" w:rsidR="00E53EEF" w:rsidRDefault="00EB6943">
      <w:pPr>
        <w:pStyle w:val="Heading3"/>
        <w:ind w:left="468"/>
      </w:pPr>
      <w:r>
        <w:t>Exercise 3.</w:t>
      </w:r>
      <w:r w:rsidR="00446C9C">
        <w:t>1</w:t>
      </w:r>
    </w:p>
    <w:p w14:paraId="0576FB4B" w14:textId="77777777" w:rsidR="00E53EEF" w:rsidRDefault="00EB6943">
      <w:pPr>
        <w:ind w:left="468"/>
      </w:pPr>
      <w:r>
        <w:t xml:space="preserve">Write a class to calculate the area and circumference of a circle. </w:t>
      </w:r>
    </w:p>
    <w:p w14:paraId="409321AC" w14:textId="77777777" w:rsidR="00E53EEF" w:rsidRDefault="00EB6943">
      <w:pPr>
        <w:spacing w:after="0" w:line="259" w:lineRule="auto"/>
        <w:ind w:left="0" w:firstLine="0"/>
        <w:jc w:val="left"/>
      </w:pPr>
      <w:r>
        <w:rPr>
          <w:sz w:val="23"/>
        </w:rPr>
        <w:t xml:space="preserve"> </w:t>
      </w:r>
    </w:p>
    <w:tbl>
      <w:tblPr>
        <w:tblStyle w:val="TableGrid"/>
        <w:tblW w:w="5917" w:type="dxa"/>
        <w:tblInd w:w="891" w:type="dxa"/>
        <w:tblCellMar>
          <w:top w:w="9" w:type="dxa"/>
          <w:left w:w="4" w:type="dxa"/>
          <w:bottom w:w="15" w:type="dxa"/>
          <w:right w:w="8" w:type="dxa"/>
        </w:tblCellMar>
        <w:tblLook w:val="04A0" w:firstRow="1" w:lastRow="0" w:firstColumn="1" w:lastColumn="0" w:noHBand="0" w:noVBand="1"/>
      </w:tblPr>
      <w:tblGrid>
        <w:gridCol w:w="5930"/>
      </w:tblGrid>
      <w:tr w:rsidR="00E53EEF" w14:paraId="22F1CB49" w14:textId="77777777">
        <w:trPr>
          <w:trHeight w:val="497"/>
        </w:trPr>
        <w:tc>
          <w:tcPr>
            <w:tcW w:w="5917" w:type="dxa"/>
            <w:tcBorders>
              <w:top w:val="single" w:sz="8" w:space="0" w:color="000000"/>
              <w:left w:val="single" w:sz="12" w:space="0" w:color="000000"/>
              <w:bottom w:val="single" w:sz="11" w:space="0" w:color="000000"/>
              <w:right w:val="single" w:sz="9" w:space="0" w:color="000000"/>
            </w:tcBorders>
          </w:tcPr>
          <w:p w14:paraId="677F8A84" w14:textId="77777777" w:rsidR="00E53EEF" w:rsidRDefault="00EB6943">
            <w:pPr>
              <w:spacing w:after="0" w:line="259" w:lineRule="auto"/>
              <w:ind w:left="0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5C98228F" wp14:editId="53729E6A">
                      <wp:extent cx="3749040" cy="300228"/>
                      <wp:effectExtent l="0" t="0" r="0" b="0"/>
                      <wp:docPr id="14997" name="Group 149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749040" cy="300228"/>
                                <a:chOff x="0" y="0"/>
                                <a:chExt cx="3749040" cy="30022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35" name="Picture 1835"/>
                                <pic:cNvPicPr/>
                              </pic:nvPicPr>
                              <pic:blipFill>
                                <a:blip r:embed="rId3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749040" cy="30022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36" name="Rectangle 1836"/>
                              <wps:cNvSpPr/>
                              <wps:spPr>
                                <a:xfrm>
                                  <a:off x="99365" y="56871"/>
                                  <a:ext cx="1040185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D2F1C79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</w:rPr>
                                      <w:t>Class Circle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37" name="Rectangle 1837"/>
                              <wps:cNvSpPr/>
                              <wps:spPr>
                                <a:xfrm>
                                  <a:off x="881126" y="56871"/>
                                  <a:ext cx="50673" cy="22438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581CD1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group w14:anchorId="5C98228F" id="Group 14997" o:spid="_x0000_s1369" style="width:295.2pt;height:23.65pt;mso-position-horizontal-relative:char;mso-position-vertical-relative:line" coordsize="37490,30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">
                      <v:shape id="Picture 1835" o:spid="_x0000_s1370" type="#_x0000_t75" style="position:absolute;width:37490;height:3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">
                        <v:imagedata r:id="rId87" o:title=""/>
                      </v:shape>
                      <v:rect id="Rectangle 1836" o:spid="_x0000_s1371" style="position:absolute;left:993;top:568;width:10402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" filled="f" stroked="f">
                        <v:textbox inset="0,0,0,0">
                          <w:txbxContent>
                            <w:p w14:paraId="1D2F1C79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>Class Circle</w:t>
                              </w:r>
                            </w:p>
                          </w:txbxContent>
                        </v:textbox>
                      </v:rect>
                      <v:rect id="Rectangle 1837" o:spid="_x0000_s1372" style="position:absolute;left:8811;top:568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" filled="f" stroked="f">
                        <v:textbox inset="0,0,0,0">
                          <w:txbxContent>
                            <w:p w14:paraId="21581CD1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</w:tc>
      </w:tr>
      <w:tr w:rsidR="00E53EEF" w14:paraId="13FCFAD8" w14:textId="77777777">
        <w:trPr>
          <w:trHeight w:val="1480"/>
        </w:trPr>
        <w:tc>
          <w:tcPr>
            <w:tcW w:w="5917" w:type="dxa"/>
            <w:tcBorders>
              <w:top w:val="single" w:sz="11" w:space="0" w:color="000000"/>
              <w:left w:val="single" w:sz="12" w:space="0" w:color="000000"/>
              <w:bottom w:val="single" w:sz="8" w:space="0" w:color="000000"/>
              <w:right w:val="single" w:sz="9" w:space="0" w:color="000000"/>
            </w:tcBorders>
            <w:vAlign w:val="bottom"/>
          </w:tcPr>
          <w:p w14:paraId="3110877D" w14:textId="77777777" w:rsidR="00E53EEF" w:rsidRDefault="00EB6943">
            <w:pPr>
              <w:spacing w:after="55" w:line="259" w:lineRule="auto"/>
              <w:ind w:left="144" w:firstLine="0"/>
              <w:jc w:val="left"/>
            </w:pPr>
            <w:r>
              <w:rPr>
                <w:rFonts w:ascii="Calibri" w:eastAsia="Calibri" w:hAnsi="Calibri" w:cs="Calibri"/>
                <w:noProof/>
                <w:sz w:val="22"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6F3439DF" wp14:editId="419D1965">
                      <wp:extent cx="2834513" cy="637879"/>
                      <wp:effectExtent l="0" t="0" r="0" b="0"/>
                      <wp:docPr id="15054" name="Group 15054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834513" cy="637879"/>
                                <a:chOff x="0" y="0"/>
                                <a:chExt cx="2834513" cy="637879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820" name="Picture 1820"/>
                                <pic:cNvPicPr/>
                              </pic:nvPicPr>
                              <pic:blipFill>
                                <a:blip r:embed="rId8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176272" y="479382"/>
                                  <a:ext cx="647700" cy="15849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21" name="Rectangle 1821"/>
                              <wps:cNvSpPr/>
                              <wps:spPr>
                                <a:xfrm>
                                  <a:off x="2176907" y="511348"/>
                                  <a:ext cx="785465" cy="16698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1FE3AAA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//</w:t>
                                    </w:r>
                                    <w:proofErr w:type="spellStart"/>
                                    <w:proofErr w:type="gramStart"/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Area:Π</w:t>
                                    </w:r>
                                    <w:proofErr w:type="gramEnd"/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r</w:t>
                                    </w:r>
                                    <w:proofErr w:type="spellEnd"/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22" name="Rectangle 1822"/>
                              <wps:cNvSpPr/>
                              <wps:spPr>
                                <a:xfrm>
                                  <a:off x="2768219" y="477460"/>
                                  <a:ext cx="58781" cy="1301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DC167EC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14"/>
                                      </w:rPr>
                                      <w:t>2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23" name="Rectangle 1823"/>
                              <wps:cNvSpPr/>
                              <wps:spPr>
                                <a:xfrm>
                                  <a:off x="2812415" y="527752"/>
                                  <a:ext cx="29390" cy="1301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50AD6A7B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14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825" name="Picture 1825"/>
                                <pic:cNvPicPr/>
                              </pic:nvPicPr>
                              <pic:blipFill>
                                <a:blip r:embed="rId8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846"/>
                                  <a:ext cx="1456944" cy="63703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826" name="Rectangle 1826"/>
                              <wps:cNvSpPr/>
                              <wps:spPr>
                                <a:xfrm>
                                  <a:off x="305" y="0"/>
                                  <a:ext cx="641108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2138BC6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Private: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27" name="Rectangle 1827"/>
                              <wps:cNvSpPr/>
                              <wps:spPr>
                                <a:xfrm>
                                  <a:off x="481838" y="0"/>
                                  <a:ext cx="4661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8FF1D08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28" name="Rectangle 1828"/>
                              <wps:cNvSpPr/>
                              <wps:spPr>
                                <a:xfrm>
                                  <a:off x="457454" y="160020"/>
                                  <a:ext cx="975647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CFF9D63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float radius;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29" name="Rectangle 1829"/>
                              <wps:cNvSpPr/>
                              <wps:spPr>
                                <a:xfrm>
                                  <a:off x="1192022" y="160020"/>
                                  <a:ext cx="4661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28EA6C68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30" name="Rectangle 1830"/>
                              <wps:cNvSpPr/>
                              <wps:spPr>
                                <a:xfrm>
                                  <a:off x="305" y="320040"/>
                                  <a:ext cx="56856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F344D2B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Public: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31" name="Rectangle 1831"/>
                              <wps:cNvSpPr/>
                              <wps:spPr>
                                <a:xfrm>
                                  <a:off x="428498" y="320040"/>
                                  <a:ext cx="46619" cy="20643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32EC1DFC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32" name="Rectangle 1832"/>
                              <wps:cNvSpPr/>
                              <wps:spPr>
                                <a:xfrm>
                                  <a:off x="457454" y="481312"/>
                                  <a:ext cx="1312474" cy="20687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F171B74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proofErr w:type="spellStart"/>
                                    <w:proofErr w:type="gramStart"/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ComputeArea</w:t>
                                    </w:r>
                                    <w:proofErr w:type="spellEnd"/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(</w:t>
                                    </w:r>
                                    <w:proofErr w:type="gramEnd"/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>);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  <wps:wsp>
                              <wps:cNvPr id="1833" name="Rectangle 1833"/>
                              <wps:cNvSpPr/>
                              <wps:spPr>
                                <a:xfrm>
                                  <a:off x="1443863" y="481312"/>
                                  <a:ext cx="46721" cy="206879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63BD3A68" w14:textId="77777777" w:rsidR="00E53EEF" w:rsidRDefault="00EB6943">
                                    <w:pPr>
                                      <w:spacing w:after="160" w:line="259" w:lineRule="auto"/>
                                      <w:ind w:left="0" w:firstLine="0"/>
                                      <w:jc w:val="left"/>
                                    </w:pPr>
                                    <w:r>
                                      <w:rPr>
                                        <w:b/>
                                        <w:sz w:val="22"/>
                                      </w:rPr>
                                      <w:t xml:space="preserve"> </w:t>
                                    </w:r>
                                  </w:p>
                                </w:txbxContent>
                              </wps:txbx>
                              <wps:bodyPr horzOverflow="overflow" vert="horz" lIns="0" tIns="0" rIns="0" bIns="0" rtlCol="0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cex="http://schemas.microsoft.com/office/word/2018/wordml/cex" xmlns:w16="http://schemas.microsoft.com/office/word/2018/wordml" xmlns:w16sdtdh="http://schemas.microsoft.com/office/word/2020/wordml/sdtdatahash">
                  <w:pict>
                    <v:group w14:anchorId="6F3439DF" id="Group 15054" o:spid="_x0000_s1373" style="width:223.2pt;height:50.25pt;mso-position-horizontal-relative:char;mso-position-vertical-relative:line" coordsize="28345,63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">
                      <v:shape id="Picture 1820" o:spid="_x0000_s1374" type="#_x0000_t75" style="position:absolute;left:21762;top:4793;width:6477;height:15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">
                        <v:imagedata r:id="rId90" o:title=""/>
                      </v:shape>
                      <v:rect id="Rectangle 1821" o:spid="_x0000_s1375" style="position:absolute;left:21769;top:5113;width:7854;height:16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" filled="f" stroked="f">
                        <v:textbox inset="0,0,0,0">
                          <w:txbxContent>
                            <w:p w14:paraId="21FE3AAA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>//</w:t>
                              </w:r>
                              <w:proofErr w:type="spellStart"/>
                              <w:proofErr w:type="gramStart"/>
                              <w:r>
                                <w:rPr>
                                  <w:b/>
                                  <w:sz w:val="22"/>
                                </w:rPr>
                                <w:t>Area:Π</w:t>
                              </w:r>
                              <w:proofErr w:type="gramEnd"/>
                              <w:r>
                                <w:rPr>
                                  <w:b/>
                                  <w:sz w:val="22"/>
                                </w:rPr>
                                <w:t>r</w:t>
                              </w:r>
                              <w:proofErr w:type="spellEnd"/>
                            </w:p>
                          </w:txbxContent>
                        </v:textbox>
                      </v:rect>
                      <v:rect id="Rectangle 1822" o:spid="_x0000_s1376" style="position:absolute;left:27682;top:4774;width:588;height:1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" filled="f" stroked="f">
                        <v:textbox inset="0,0,0,0">
                          <w:txbxContent>
                            <w:p w14:paraId="4DC167EC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14"/>
                                </w:rPr>
                                <w:t>2</w:t>
                              </w:r>
                            </w:p>
                          </w:txbxContent>
                        </v:textbox>
                      </v:rect>
                      <v:rect id="Rectangle 1823" o:spid="_x0000_s1377" style="position:absolute;left:28124;top:5277;width:294;height:13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" filled="f" stroked="f">
                        <v:textbox inset="0,0,0,0">
                          <w:txbxContent>
                            <w:p w14:paraId="50AD6A7B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14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shape id="Picture 1825" o:spid="_x0000_s1378" type="#_x0000_t75" style="position:absolute;top:8;width:14569;height:63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">
                        <v:imagedata r:id="rId91" o:title=""/>
                      </v:shape>
                      <v:rect id="Rectangle 1826" o:spid="_x0000_s1379" style="position:absolute;left:3;width:6411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" filled="f" stroked="f">
                        <v:textbox inset="0,0,0,0">
                          <w:txbxContent>
                            <w:p w14:paraId="12138BC6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>Private:</w:t>
                              </w:r>
                            </w:p>
                          </w:txbxContent>
                        </v:textbox>
                      </v:rect>
                      <v:rect id="Rectangle 1827" o:spid="_x0000_s1380" style="position:absolute;left:4818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" filled="f" stroked="f">
                        <v:textbox inset="0,0,0,0">
                          <w:txbxContent>
                            <w:p w14:paraId="18FF1D08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828" o:spid="_x0000_s1381" style="position:absolute;left:4574;top:1600;width:975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" filled="f" stroked="f">
                        <v:textbox inset="0,0,0,0">
                          <w:txbxContent>
                            <w:p w14:paraId="1CFF9D63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float </w:t>
                              </w:r>
                              <w:proofErr w:type="gramStart"/>
                              <w:r>
                                <w:rPr>
                                  <w:b/>
                                  <w:sz w:val="22"/>
                                </w:rPr>
                                <w:t>radius;</w:t>
                              </w:r>
                              <w:proofErr w:type="gramEnd"/>
                            </w:p>
                          </w:txbxContent>
                        </v:textbox>
                      </v:rect>
                      <v:rect id="Rectangle 1829" o:spid="_x0000_s1382" style="position:absolute;left:11920;top:1600;width:4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gZH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kziF32/CCXJ9BwAA//8DAFBLAQItABQABgAIAAAAIQDb4fbL7gAAAIUBAAATAAAAAAAAAAAA&#10;AAAAAAAAAABbQ29udGVudF9UeXBlc10ueG1sUEsBAi0AFAAGAAgAAAAhAFr0LFu/AAAAFQEAAAsA&#10;AAAAAAAAAAAAAAAAHwEAAF9yZWxzLy5yZWxzUEsBAi0AFAAGAAgAAAAhAEU6BkfEAAAA3QAAAA8A&#10;AAAAAAAAAAAAAAAABwIAAGRycy9kb3ducmV2LnhtbFBLBQYAAAAAAwADALcAAAD4AgAAAAA=&#10;" filled="f" stroked="f">
                        <v:textbox inset="0,0,0,0">
                          <w:txbxContent>
                            <w:p w14:paraId="28EA6C68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830" o:spid="_x0000_s1383" style="position:absolute;left:3;top:3200;width:5685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" filled="f" stroked="f">
                        <v:textbox inset="0,0,0,0">
                          <w:txbxContent>
                            <w:p w14:paraId="6F344D2B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>Public:</w:t>
                              </w:r>
                            </w:p>
                          </w:txbxContent>
                        </v:textbox>
                      </v:rect>
                      <v:rect id="Rectangle 1831" o:spid="_x0000_s1384" style="position:absolute;left:4284;top:3200;width:467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" filled="f" stroked="f">
                        <v:textbox inset="0,0,0,0">
                          <w:txbxContent>
                            <w:p w14:paraId="32EC1DFC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v:rect id="Rectangle 1832" o:spid="_x0000_s1385" style="position:absolute;left:4574;top:4813;width:13125;height:2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" filled="f" stroked="f">
                        <v:textbox inset="0,0,0,0">
                          <w:txbxContent>
                            <w:p w14:paraId="6F171B74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proofErr w:type="spellStart"/>
                              <w:proofErr w:type="gramStart"/>
                              <w:r>
                                <w:rPr>
                                  <w:b/>
                                  <w:sz w:val="22"/>
                                </w:rPr>
                                <w:t>ComputeArea</w:t>
                              </w:r>
                              <w:proofErr w:type="spellEnd"/>
                              <w:r>
                                <w:rPr>
                                  <w:b/>
                                  <w:sz w:val="22"/>
                                </w:rPr>
                                <w:t>(</w:t>
                              </w:r>
                              <w:proofErr w:type="gramEnd"/>
                              <w:r>
                                <w:rPr>
                                  <w:b/>
                                  <w:sz w:val="22"/>
                                </w:rPr>
                                <w:t>);</w:t>
                              </w:r>
                            </w:p>
                          </w:txbxContent>
                        </v:textbox>
                      </v:rect>
                      <v:rect id="Rectangle 1833" o:spid="_x0000_s1386" style="position:absolute;left:14438;top:4813;width:467;height:2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" filled="f" stroked="f">
                        <v:textbox inset="0,0,0,0">
                          <w:txbxContent>
                            <w:p w14:paraId="63BD3A68" w14:textId="77777777" w:rsidR="00E53EEF" w:rsidRDefault="00EB6943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b/>
                                  <w:sz w:val="22"/>
                                </w:rPr>
                                <w:t xml:space="preserve"> </w:t>
                              </w:r>
                            </w:p>
                          </w:txbxContent>
                        </v:textbox>
                      </v:rect>
                      <w10:anchorlock/>
                    </v:group>
                  </w:pict>
                </mc:Fallback>
              </mc:AlternateContent>
            </w:r>
          </w:p>
          <w:p w14:paraId="7C5A6789" w14:textId="77777777" w:rsidR="00E53EEF" w:rsidRDefault="00EB6943">
            <w:pPr>
              <w:spacing w:after="0" w:line="259" w:lineRule="auto"/>
              <w:ind w:left="864" w:firstLine="0"/>
              <w:jc w:val="left"/>
              <w:rPr>
                <w:b/>
                <w:sz w:val="22"/>
              </w:rPr>
            </w:pPr>
            <w:r>
              <w:rPr>
                <w:noProof/>
                <w:lang w:val="en-US" w:eastAsia="en-US"/>
              </w:rPr>
              <w:drawing>
                <wp:anchor distT="0" distB="0" distL="114300" distR="114300" simplePos="0" relativeHeight="251667456" behindDoc="1" locked="0" layoutInCell="1" allowOverlap="0" wp14:anchorId="42E41B6C" wp14:editId="43FCCF02">
                  <wp:simplePos x="0" y="0"/>
                  <wp:positionH relativeFrom="column">
                    <wp:posOffset>551434</wp:posOffset>
                  </wp:positionH>
                  <wp:positionV relativeFrom="paragraph">
                    <wp:posOffset>-27483</wp:posOffset>
                  </wp:positionV>
                  <wp:extent cx="2895600" cy="155448"/>
                  <wp:effectExtent l="0" t="0" r="0" b="0"/>
                  <wp:wrapNone/>
                  <wp:docPr id="1816" name="Picture 18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16" name="Picture 1816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5600" cy="1554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gramStart"/>
            <w:r>
              <w:rPr>
                <w:b/>
                <w:sz w:val="22"/>
              </w:rPr>
              <w:t>ComputeCircumference(</w:t>
            </w:r>
            <w:proofErr w:type="gramEnd"/>
            <w:r>
              <w:rPr>
                <w:b/>
                <w:sz w:val="22"/>
              </w:rPr>
              <w:t xml:space="preserve">); //Circumfernce:2Πr </w:t>
            </w:r>
          </w:p>
          <w:p w14:paraId="24665A3F" w14:textId="08ADEB5B" w:rsidR="00626AD6" w:rsidRPr="00626AD6" w:rsidRDefault="00626AD6" w:rsidP="00626AD6">
            <w:pPr>
              <w:pStyle w:val="Default"/>
              <w:rPr>
                <w:rFonts w:asciiTheme="majorBidi" w:hAnsiTheme="majorBidi" w:cstheme="majorBidi"/>
                <w:b/>
                <w:bCs/>
                <w:sz w:val="22"/>
                <w:szCs w:val="22"/>
              </w:rPr>
            </w:pPr>
            <w:r w:rsidRPr="00626AD6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       </w:t>
            </w:r>
            <w:r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        </w:t>
            </w:r>
            <w:r w:rsidRPr="00626AD6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void </w:t>
            </w:r>
            <w:proofErr w:type="spellStart"/>
            <w:proofErr w:type="gramStart"/>
            <w:r w:rsidRPr="00626AD6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PrintArea</w:t>
            </w:r>
            <w:proofErr w:type="spellEnd"/>
            <w:r w:rsidRPr="00626AD6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>(</w:t>
            </w:r>
            <w:proofErr w:type="gramEnd"/>
            <w:r w:rsidRPr="00626AD6">
              <w:rPr>
                <w:rFonts w:asciiTheme="majorBidi" w:hAnsiTheme="majorBidi" w:cstheme="majorBidi"/>
                <w:b/>
                <w:bCs/>
                <w:sz w:val="22"/>
                <w:szCs w:val="22"/>
              </w:rPr>
              <w:t xml:space="preserve">); </w:t>
            </w:r>
          </w:p>
          <w:p w14:paraId="3A8D5FD8" w14:textId="77777777" w:rsidR="00626AD6" w:rsidRPr="00626AD6" w:rsidRDefault="00626AD6" w:rsidP="00626AD6">
            <w:pPr>
              <w:spacing w:after="0" w:line="259" w:lineRule="auto"/>
              <w:ind w:left="864" w:firstLine="0"/>
              <w:jc w:val="left"/>
              <w:rPr>
                <w:rFonts w:asciiTheme="majorBidi" w:hAnsiTheme="majorBidi" w:cstheme="majorBidi"/>
                <w:b/>
                <w:bCs/>
                <w:sz w:val="22"/>
              </w:rPr>
            </w:pPr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 xml:space="preserve">void </w:t>
            </w:r>
            <w:proofErr w:type="spellStart"/>
            <w:proofErr w:type="gramStart"/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>PrintCircumferecne</w:t>
            </w:r>
            <w:proofErr w:type="spellEnd"/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>(</w:t>
            </w:r>
            <w:proofErr w:type="gramEnd"/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>);</w:t>
            </w:r>
          </w:p>
          <w:p w14:paraId="622A8353" w14:textId="669A3E2B" w:rsidR="00626AD6" w:rsidRDefault="00626AD6" w:rsidP="00626AD6">
            <w:pPr>
              <w:spacing w:after="0" w:line="259" w:lineRule="auto"/>
              <w:ind w:left="864" w:firstLine="0"/>
              <w:jc w:val="left"/>
            </w:pPr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 xml:space="preserve">void </w:t>
            </w:r>
            <w:proofErr w:type="spellStart"/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>SetRadius</w:t>
            </w:r>
            <w:proofErr w:type="spellEnd"/>
            <w:r w:rsidRPr="00626AD6">
              <w:rPr>
                <w:rFonts w:asciiTheme="majorBidi" w:hAnsiTheme="majorBidi" w:cstheme="majorBidi"/>
                <w:b/>
                <w:bCs/>
                <w:sz w:val="22"/>
              </w:rPr>
              <w:t>(float a);</w:t>
            </w:r>
          </w:p>
        </w:tc>
      </w:tr>
    </w:tbl>
    <w:p w14:paraId="6B2FF553" w14:textId="23A0BC31" w:rsidR="00E53EEF" w:rsidRDefault="00EB6943" w:rsidP="000E68A1">
      <w:pPr>
        <w:spacing w:after="0" w:line="259" w:lineRule="auto"/>
        <w:ind w:left="0" w:firstLine="0"/>
        <w:jc w:val="left"/>
        <w:rPr>
          <w:sz w:val="26"/>
        </w:rPr>
      </w:pPr>
      <w:r>
        <w:rPr>
          <w:sz w:val="26"/>
        </w:rPr>
        <w:t xml:space="preserve"> </w:t>
      </w:r>
      <w:r w:rsidR="00891456">
        <w:rPr>
          <w:sz w:val="26"/>
        </w:rPr>
        <w:t>Code:</w:t>
      </w:r>
    </w:p>
    <w:p w14:paraId="1F9CDF9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&lt;iostream&gt;</w:t>
      </w:r>
    </w:p>
    <w:p w14:paraId="603B2B01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std;</w:t>
      </w:r>
    </w:p>
    <w:p w14:paraId="58ED9C3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</w:p>
    <w:p w14:paraId="2E8E64B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lass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{</w:t>
      </w:r>
    </w:p>
    <w:p w14:paraId="27BB651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radius;</w:t>
      </w:r>
    </w:p>
    <w:p w14:paraId="5B216F81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</w:t>
      </w:r>
    </w:p>
    <w:p w14:paraId="2CBF8D65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Are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4BA013E3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Circumferenc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5727CE25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printAre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2D1C43C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printCircumferenc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305FDC3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etRadiu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a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688FFE0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;</w:t>
      </w:r>
    </w:p>
    <w:p w14:paraId="77120AE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etRadiu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a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0A39BD2E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radius =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a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641B3F1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045023B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Are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117796A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 = 3.14 *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pow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radius, 2);</w:t>
      </w:r>
    </w:p>
    <w:p w14:paraId="33DA3BD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;</w:t>
      </w:r>
    </w:p>
    <w:p w14:paraId="5637488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21E73D1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Circumferenc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3F1E619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 = 2 * 3.14 * radius;</w:t>
      </w:r>
    </w:p>
    <w:p w14:paraId="0B936C8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;</w:t>
      </w:r>
    </w:p>
    <w:p w14:paraId="31B6214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33274BCE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printAre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0593DB5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The 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are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of the circl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is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Are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()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1452EA6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4BF7620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printCircumferenc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6C78CD55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The circumference of the circl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is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mputeCircumferenc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()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716A1C7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0ED2819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3CC2EDB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Circl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c1;</w:t>
      </w:r>
    </w:p>
    <w:p w14:paraId="1D25D66E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Enter the radius of th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circle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4F9FEAB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radius;</w:t>
      </w:r>
    </w:p>
    <w:p w14:paraId="44FD380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radius;</w:t>
      </w:r>
    </w:p>
    <w:p w14:paraId="415AC5B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c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setRadius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radius);</w:t>
      </w:r>
    </w:p>
    <w:p w14:paraId="5261177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c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ComputeArea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71CEEDD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c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ComputeCircumference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2A879D1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c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printArea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2FA132C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lastRenderedPageBreak/>
        <w:tab/>
        <w:t>c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printCircumference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5625A61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0;</w:t>
      </w:r>
    </w:p>
    <w:p w14:paraId="68605FF7" w14:textId="1AE48AEF" w:rsidR="00891456" w:rsidRDefault="00891456" w:rsidP="00891456">
      <w:pPr>
        <w:spacing w:after="0" w:line="259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4CB2A374" w14:textId="609AA65C" w:rsidR="00891456" w:rsidRPr="000E68A1" w:rsidRDefault="00891456" w:rsidP="00891456">
      <w:pPr>
        <w:spacing w:after="0" w:line="259" w:lineRule="auto"/>
        <w:ind w:left="0" w:firstLine="0"/>
        <w:jc w:val="left"/>
        <w:rPr>
          <w:lang w:val="en-US"/>
        </w:rPr>
      </w:pPr>
      <w:r w:rsidRPr="00891456">
        <w:rPr>
          <w:lang w:val="en-US"/>
        </w:rPr>
        <w:drawing>
          <wp:inline distT="0" distB="0" distL="0" distR="0" wp14:anchorId="27ED0E1C" wp14:editId="179B2077">
            <wp:extent cx="6659880" cy="3595370"/>
            <wp:effectExtent l="0" t="0" r="762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3595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6E96" w14:textId="05A36F8C" w:rsidR="00E53EEF" w:rsidRDefault="00EB6943">
      <w:pPr>
        <w:pStyle w:val="Heading3"/>
        <w:ind w:left="468"/>
      </w:pPr>
      <w:r>
        <w:t>Exercise 3.</w:t>
      </w:r>
      <w:r w:rsidR="00446C9C">
        <w:t>2</w:t>
      </w:r>
    </w:p>
    <w:p w14:paraId="151626AB" w14:textId="73A33B55" w:rsidR="00E53EEF" w:rsidRDefault="00EB6943">
      <w:pPr>
        <w:spacing w:after="7" w:line="237" w:lineRule="auto"/>
        <w:ind w:left="468"/>
        <w:jc w:val="left"/>
      </w:pPr>
      <w:r>
        <w:t xml:space="preserve">Write a C++ class named </w:t>
      </w:r>
      <w:r>
        <w:rPr>
          <w:b/>
        </w:rPr>
        <w:t>date</w:t>
      </w:r>
      <w:r>
        <w:t xml:space="preserve">. Its member data should consist of three ints: month, day, and year. It should also have two member functions: </w:t>
      </w:r>
      <w:proofErr w:type="gramStart"/>
      <w:r>
        <w:t>getdate(</w:t>
      </w:r>
      <w:proofErr w:type="gramEnd"/>
      <w:r>
        <w:t xml:space="preserve">), which allows the user to enter a date in 12/31/02 format, and </w:t>
      </w:r>
      <w:r>
        <w:rPr>
          <w:b/>
        </w:rPr>
        <w:t xml:space="preserve">showdate(), </w:t>
      </w:r>
      <w:r>
        <w:t xml:space="preserve">which displays the date. </w:t>
      </w:r>
    </w:p>
    <w:p w14:paraId="5828233D" w14:textId="668F90FF" w:rsidR="00E43B3B" w:rsidRDefault="00E43B3B">
      <w:pPr>
        <w:spacing w:after="7" w:line="237" w:lineRule="auto"/>
        <w:ind w:left="468"/>
        <w:jc w:val="left"/>
      </w:pPr>
      <w:r w:rsidRPr="00E43B3B">
        <w:rPr>
          <w:b/>
          <w:bCs/>
        </w:rPr>
        <w:t>Hint:</w:t>
      </w:r>
      <w:r>
        <w:t xml:space="preserve"> use </w:t>
      </w:r>
      <w:proofErr w:type="spellStart"/>
      <w:r>
        <w:t>strtok_s</w:t>
      </w:r>
      <w:proofErr w:type="spellEnd"/>
      <w:r>
        <w:t xml:space="preserve"> function to tokenize the date which will be in string format, convert it into int to get individual values as month, day and year.</w:t>
      </w:r>
    </w:p>
    <w:p w14:paraId="0DD62E1D" w14:textId="4DF3FC0F" w:rsidR="00E53EEF" w:rsidRPr="00891456" w:rsidRDefault="00EB6943">
      <w:pPr>
        <w:spacing w:after="0" w:line="259" w:lineRule="auto"/>
        <w:ind w:left="0" w:firstLine="0"/>
        <w:jc w:val="left"/>
        <w:rPr>
          <w:b/>
        </w:rPr>
      </w:pPr>
      <w:r>
        <w:t xml:space="preserve"> </w:t>
      </w:r>
      <w:r w:rsidR="00891456" w:rsidRPr="00891456">
        <w:rPr>
          <w:b/>
        </w:rPr>
        <w:t>Code:</w:t>
      </w:r>
    </w:p>
    <w:p w14:paraId="14EFA02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&lt;iostream&gt;</w:t>
      </w:r>
    </w:p>
    <w:p w14:paraId="47E0129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std;</w:t>
      </w:r>
    </w:p>
    <w:p w14:paraId="7A3638E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</w:p>
    <w:p w14:paraId="0D327833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lass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Dat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{</w:t>
      </w:r>
    </w:p>
    <w:p w14:paraId="6439F47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month;</w:t>
      </w:r>
    </w:p>
    <w:p w14:paraId="1E65A04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day;</w:t>
      </w:r>
    </w:p>
    <w:p w14:paraId="3BC28C1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year;</w:t>
      </w:r>
    </w:p>
    <w:p w14:paraId="31857FC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</w:t>
      </w:r>
    </w:p>
    <w:p w14:paraId="698420A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getDat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0CE59052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howDat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5DDE519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;</w:t>
      </w:r>
    </w:p>
    <w:p w14:paraId="34EDB3E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Dat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getDat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1E1A68E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har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date[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0];</w:t>
      </w:r>
    </w:p>
    <w:p w14:paraId="763809B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Enter the date in (</w:t>
      </w:r>
      <w:proofErr w:type="spell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yy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/dd/mm)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form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5ED88A9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date;</w:t>
      </w:r>
    </w:p>
    <w:p w14:paraId="344A959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har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* token;</w:t>
      </w:r>
    </w:p>
    <w:p w14:paraId="2C5A3CB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har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*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next_toke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1CD8176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token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trtok_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date,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/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, &amp;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next_toke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29071CA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year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ato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token);</w:t>
      </w:r>
    </w:p>
    <w:p w14:paraId="10E399D3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token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trtok_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color w:val="6F008A"/>
          <w:sz w:val="19"/>
          <w:szCs w:val="19"/>
          <w:lang w:val="en-US"/>
        </w:rPr>
        <w:t>NULL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/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, &amp;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next_toke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0690F4FE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day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ato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token);</w:t>
      </w:r>
    </w:p>
    <w:p w14:paraId="021376B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lastRenderedPageBreak/>
        <w:tab/>
        <w:t xml:space="preserve">token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trtok_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color w:val="6F008A"/>
          <w:sz w:val="19"/>
          <w:szCs w:val="19"/>
          <w:lang w:val="en-US"/>
        </w:rPr>
        <w:t>NULL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/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, &amp;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next_toke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3FBEE88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month =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ato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token);</w:t>
      </w:r>
    </w:p>
    <w:p w14:paraId="19EC7CC3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</w:p>
    <w:p w14:paraId="207B01E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2A04FC8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Dat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:</w:t>
      </w:r>
      <w:proofErr w:type="spellStart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howDate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 {</w:t>
      </w:r>
    </w:p>
    <w:p w14:paraId="1C59437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day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/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month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/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year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277E7723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39AD4F0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48BEC80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Dat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d1;</w:t>
      </w:r>
    </w:p>
    <w:p w14:paraId="5A0C2BE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d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getDate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1FFE013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d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1.showDate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6E812D7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return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0;</w:t>
      </w:r>
    </w:p>
    <w:p w14:paraId="2E518EEF" w14:textId="77777777" w:rsidR="00891456" w:rsidRDefault="00891456" w:rsidP="00891456">
      <w:pPr>
        <w:spacing w:after="0" w:line="259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7454B43D" w14:textId="66917F09" w:rsidR="00891456" w:rsidRPr="00891456" w:rsidRDefault="00891456" w:rsidP="00891456">
      <w:pPr>
        <w:spacing w:after="0" w:line="259" w:lineRule="auto"/>
        <w:ind w:left="0" w:firstLine="0"/>
        <w:jc w:val="left"/>
        <w:rPr>
          <w:b/>
        </w:rPr>
      </w:pPr>
      <w:r w:rsidRPr="00891456">
        <w:rPr>
          <w:b/>
        </w:rPr>
        <w:t>Output:</w:t>
      </w:r>
      <w:r w:rsidRPr="00891456">
        <w:rPr>
          <w:b/>
        </w:rPr>
        <w:drawing>
          <wp:inline distT="0" distB="0" distL="0" distR="0" wp14:anchorId="4D7C6DA0" wp14:editId="271238F6">
            <wp:extent cx="6659880" cy="3615055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6659880" cy="361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3C6A7" w14:textId="5CB15A73" w:rsidR="00E53EEF" w:rsidRDefault="00EB6943">
      <w:pPr>
        <w:pStyle w:val="Heading3"/>
        <w:ind w:left="468"/>
      </w:pPr>
      <w:r>
        <w:t>Exercise 3.</w:t>
      </w:r>
      <w:r w:rsidR="00446C9C">
        <w:t>3</w:t>
      </w:r>
      <w:r>
        <w:t xml:space="preserve"> </w:t>
      </w:r>
    </w:p>
    <w:p w14:paraId="47D8F6BE" w14:textId="185E5FDB" w:rsidR="00E53EEF" w:rsidRDefault="00EB6943">
      <w:pPr>
        <w:spacing w:line="238" w:lineRule="auto"/>
        <w:ind w:left="468" w:right="-9"/>
      </w:pPr>
      <w:r>
        <w:rPr>
          <w:color w:val="221F1F"/>
        </w:rPr>
        <w:t xml:space="preserve">Create a class called ship that incorporates a </w:t>
      </w:r>
      <w:r w:rsidR="006C6E9B">
        <w:rPr>
          <w:color w:val="221F1F"/>
        </w:rPr>
        <w:t xml:space="preserve">ship’s name, </w:t>
      </w:r>
      <w:r>
        <w:rPr>
          <w:color w:val="221F1F"/>
        </w:rPr>
        <w:t>ship’s number and location in longitudes and latitudes. A member function of the ship class should get a position</w:t>
      </w:r>
      <w:r w:rsidR="006C6E9B">
        <w:rPr>
          <w:color w:val="221F1F"/>
        </w:rPr>
        <w:t xml:space="preserve"> </w:t>
      </w:r>
      <w:proofErr w:type="spellStart"/>
      <w:r w:rsidR="006C6E9B">
        <w:rPr>
          <w:color w:val="221F1F"/>
        </w:rPr>
        <w:t>i.e</w:t>
      </w:r>
      <w:proofErr w:type="spellEnd"/>
      <w:r w:rsidR="006C6E9B">
        <w:rPr>
          <w:color w:val="221F1F"/>
        </w:rPr>
        <w:t xml:space="preserve"> location</w:t>
      </w:r>
      <w:r>
        <w:rPr>
          <w:color w:val="221F1F"/>
        </w:rPr>
        <w:t xml:space="preserve"> from the user and store it in the object; another</w:t>
      </w:r>
      <w:r w:rsidR="006C6E9B">
        <w:rPr>
          <w:color w:val="221F1F"/>
        </w:rPr>
        <w:t xml:space="preserve"> function</w:t>
      </w:r>
      <w:r>
        <w:rPr>
          <w:color w:val="221F1F"/>
        </w:rPr>
        <w:t xml:space="preserve"> should report</w:t>
      </w:r>
      <w:r w:rsidR="006C6E9B">
        <w:rPr>
          <w:color w:val="221F1F"/>
        </w:rPr>
        <w:t>/display</w:t>
      </w:r>
      <w:r>
        <w:rPr>
          <w:color w:val="221F1F"/>
        </w:rPr>
        <w:t xml:space="preserve"> the serial number and position.</w:t>
      </w:r>
      <w:r>
        <w:t xml:space="preserve"> </w:t>
      </w:r>
    </w:p>
    <w:p w14:paraId="697EBD73" w14:textId="0338E636" w:rsidR="00E53EEF" w:rsidRDefault="00EB6943">
      <w:pPr>
        <w:spacing w:line="238" w:lineRule="auto"/>
        <w:ind w:left="468" w:right="-9"/>
        <w:rPr>
          <w:color w:val="221F1F"/>
        </w:rPr>
      </w:pPr>
      <w:r>
        <w:rPr>
          <w:color w:val="221F1F"/>
        </w:rPr>
        <w:t xml:space="preserve">Write a </w:t>
      </w:r>
      <w:proofErr w:type="gramStart"/>
      <w:r>
        <w:rPr>
          <w:color w:val="221F1F"/>
        </w:rPr>
        <w:t>main(</w:t>
      </w:r>
      <w:proofErr w:type="gramEnd"/>
      <w:r>
        <w:rPr>
          <w:color w:val="221F1F"/>
        </w:rPr>
        <w:t>) program that creates three ships, asks the user to input the position of each, and then displays each ship’s number</w:t>
      </w:r>
      <w:r w:rsidR="006C6E9B">
        <w:rPr>
          <w:color w:val="221F1F"/>
        </w:rPr>
        <w:t>, name</w:t>
      </w:r>
      <w:r>
        <w:rPr>
          <w:color w:val="221F1F"/>
        </w:rPr>
        <w:t xml:space="preserve"> and position.</w:t>
      </w:r>
    </w:p>
    <w:p w14:paraId="38E45CC4" w14:textId="77777777" w:rsidR="006C6E9B" w:rsidRDefault="006C6E9B">
      <w:pPr>
        <w:spacing w:line="238" w:lineRule="auto"/>
        <w:ind w:left="468" w:right="-9"/>
        <w:rPr>
          <w:color w:val="221F1F"/>
        </w:rPr>
      </w:pPr>
    </w:p>
    <w:p w14:paraId="09991459" w14:textId="4555AF75" w:rsidR="006C6E9B" w:rsidRDefault="006C6E9B">
      <w:pPr>
        <w:spacing w:line="238" w:lineRule="auto"/>
        <w:ind w:left="468" w:right="-9"/>
      </w:pPr>
      <w:r w:rsidRPr="001D4F9E">
        <w:rPr>
          <w:b/>
          <w:bCs/>
          <w:color w:val="221F1F"/>
        </w:rPr>
        <w:t>Note:</w:t>
      </w:r>
      <w:r>
        <w:rPr>
          <w:color w:val="221F1F"/>
        </w:rPr>
        <w:t xml:space="preserve"> location and position is same.</w:t>
      </w:r>
    </w:p>
    <w:p w14:paraId="3E36CA3B" w14:textId="37722843" w:rsidR="00E53EEF" w:rsidRDefault="00EB6943">
      <w:pPr>
        <w:spacing w:after="0" w:line="259" w:lineRule="auto"/>
        <w:ind w:left="761" w:firstLine="0"/>
        <w:rPr>
          <w:sz w:val="22"/>
        </w:rPr>
      </w:pPr>
      <w:r>
        <w:rPr>
          <w:sz w:val="22"/>
        </w:rPr>
        <w:t xml:space="preserve"> </w:t>
      </w:r>
      <w:r w:rsidR="00891456">
        <w:rPr>
          <w:sz w:val="22"/>
        </w:rPr>
        <w:t>Code:</w:t>
      </w:r>
    </w:p>
    <w:p w14:paraId="6503AAB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#includ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&lt;iostream&gt;</w:t>
      </w:r>
    </w:p>
    <w:p w14:paraId="58B9C59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us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namespace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std;</w:t>
      </w:r>
    </w:p>
    <w:p w14:paraId="69DE083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</w:p>
    <w:p w14:paraId="05EF434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class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Ship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{</w:t>
      </w:r>
    </w:p>
    <w:p w14:paraId="46F51EA9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str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name;</w:t>
      </w:r>
    </w:p>
    <w:p w14:paraId="44A61CC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num;</w:t>
      </w:r>
    </w:p>
    <w:p w14:paraId="33A9C60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longitude;</w:t>
      </w:r>
    </w:p>
    <w:p w14:paraId="131F7B1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lastRenderedPageBreak/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latitude;</w:t>
      </w:r>
    </w:p>
    <w:p w14:paraId="39C2458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public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:</w:t>
      </w:r>
    </w:p>
    <w:p w14:paraId="6CF1FE8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etDat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str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a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long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la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1ABF04A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nam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=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a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2D22FCC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num = </w:t>
      </w:r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3248EE6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longitude = </w:t>
      </w:r>
      <w:proofErr w:type="spellStart"/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long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32EFE76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 xml:space="preserve">latitude = </w:t>
      </w:r>
      <w:proofErr w:type="spellStart"/>
      <w:r>
        <w:rPr>
          <w:rFonts w:ascii="Cascadia Mono" w:eastAsiaTheme="minorEastAsia" w:hAnsi="Cascadia Mono" w:cs="Cascadia Mono"/>
          <w:color w:val="808080"/>
          <w:sz w:val="19"/>
          <w:szCs w:val="19"/>
          <w:lang w:val="en-US"/>
        </w:rPr>
        <w:t>la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388C198E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}</w:t>
      </w:r>
    </w:p>
    <w:p w14:paraId="71BD219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void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displayData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7FBEA93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Ship name =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nam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506EC3D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Ship number =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num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445C5B6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Ship's </w:t>
      </w:r>
      <w:proofErr w:type="spellStart"/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postition</w:t>
      </w:r>
      <w:proofErr w:type="spell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(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latitud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,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longitude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)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262C97F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17CF25D1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}</w:t>
      </w:r>
    </w:p>
    <w:p w14:paraId="00EA8E2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;</w:t>
      </w:r>
    </w:p>
    <w:p w14:paraId="415C561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main(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 {</w:t>
      </w:r>
    </w:p>
    <w:p w14:paraId="0E5FAE1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Ship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[</w:t>
      </w:r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3];</w:t>
      </w:r>
    </w:p>
    <w:p w14:paraId="07A65F5B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2B91AF"/>
          <w:sz w:val="19"/>
          <w:szCs w:val="19"/>
          <w:lang w:val="en-US"/>
        </w:rPr>
        <w:t>string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;</w:t>
      </w:r>
    </w:p>
    <w:p w14:paraId="14A4E5F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id;</w:t>
      </w:r>
    </w:p>
    <w:p w14:paraId="151758F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ongi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3BBD284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loa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a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62BF84E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or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(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= 0;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&lt; 3;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++) {</w:t>
      </w:r>
    </w:p>
    <w:p w14:paraId="685BADC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Enter the name of ship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+ 1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: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2027574F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a;</w:t>
      </w:r>
    </w:p>
    <w:p w14:paraId="204D3044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Enter the number of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ship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+ 1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":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4C416DE1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id;</w:t>
      </w:r>
    </w:p>
    <w:p w14:paraId="05212E07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Enter th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latitude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64EF7B7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a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5261460C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"Enter the </w:t>
      </w:r>
      <w:proofErr w:type="gramStart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>longitude :</w:t>
      </w:r>
      <w:proofErr w:type="gramEnd"/>
      <w:r>
        <w:rPr>
          <w:rFonts w:ascii="Cascadia Mono" w:eastAsiaTheme="minorEastAsia" w:hAnsi="Cascadia Mono" w:cs="Cascadia Mono"/>
          <w:color w:val="A31515"/>
          <w:sz w:val="19"/>
          <w:szCs w:val="19"/>
          <w:lang w:val="en-US"/>
        </w:rPr>
        <w:t xml:space="preserve"> "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78C919D1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in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gt;&g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ongi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</w:p>
    <w:p w14:paraId="55F05080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s[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].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setData</w:t>
      </w:r>
      <w:proofErr w:type="spellEnd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(a, id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ongi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,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la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);</w:t>
      </w:r>
    </w:p>
    <w:p w14:paraId="7F4D15CA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}</w:t>
      </w:r>
    </w:p>
    <w:p w14:paraId="4B49D7AD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cout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r>
        <w:rPr>
          <w:rFonts w:ascii="Cascadia Mono" w:eastAsiaTheme="minorEastAsia" w:hAnsi="Cascadia Mono" w:cs="Cascadia Mono"/>
          <w:color w:val="008080"/>
          <w:sz w:val="19"/>
          <w:szCs w:val="19"/>
          <w:lang w:val="en-US"/>
        </w:rPr>
        <w:t>&lt;&lt;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endl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;</w:t>
      </w:r>
      <w:bookmarkStart w:id="0" w:name="_GoBack"/>
      <w:bookmarkEnd w:id="0"/>
    </w:p>
    <w:p w14:paraId="6AE3D3E6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for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(</w:t>
      </w:r>
      <w:r>
        <w:rPr>
          <w:rFonts w:ascii="Cascadia Mono" w:eastAsiaTheme="minorEastAsia" w:hAnsi="Cascadia Mono" w:cs="Cascadia Mono"/>
          <w:color w:val="0000FF"/>
          <w:sz w:val="19"/>
          <w:szCs w:val="19"/>
          <w:lang w:val="en-US"/>
        </w:rPr>
        <w:t>int</w:t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= 0;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 xml:space="preserve"> &lt; 3; 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++) {</w:t>
      </w:r>
    </w:p>
    <w:p w14:paraId="41450668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</w: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s[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i</w:t>
      </w:r>
      <w:proofErr w:type="spellEnd"/>
      <w:proofErr w:type="gram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].</w:t>
      </w:r>
      <w:proofErr w:type="spellStart"/>
      <w:r>
        <w:rPr>
          <w:rFonts w:ascii="Cascadia Mono" w:eastAsiaTheme="minorEastAsia" w:hAnsi="Cascadia Mono" w:cs="Cascadia Mono"/>
          <w:sz w:val="19"/>
          <w:szCs w:val="19"/>
          <w:lang w:val="en-US"/>
        </w:rPr>
        <w:t>displayData</w:t>
      </w:r>
      <w:proofErr w:type="spellEnd"/>
      <w:proofErr w:type="gramEnd"/>
      <w:r>
        <w:rPr>
          <w:rFonts w:ascii="Cascadia Mono" w:eastAsiaTheme="minorEastAsia" w:hAnsi="Cascadia Mono" w:cs="Cascadia Mono"/>
          <w:sz w:val="19"/>
          <w:szCs w:val="19"/>
          <w:lang w:val="en-US"/>
        </w:rPr>
        <w:t>();</w:t>
      </w:r>
    </w:p>
    <w:p w14:paraId="10139455" w14:textId="77777777" w:rsidR="00891456" w:rsidRDefault="00891456" w:rsidP="00891456">
      <w:pPr>
        <w:autoSpaceDE w:val="0"/>
        <w:autoSpaceDN w:val="0"/>
        <w:adjustRightInd w:val="0"/>
        <w:spacing w:after="0" w:line="240" w:lineRule="auto"/>
        <w:ind w:left="0" w:firstLine="0"/>
        <w:jc w:val="left"/>
        <w:rPr>
          <w:rFonts w:ascii="Cascadia Mono" w:eastAsiaTheme="minorEastAsia" w:hAnsi="Cascadia Mono" w:cs="Cascadia Mono"/>
          <w:sz w:val="19"/>
          <w:szCs w:val="19"/>
          <w:lang w:val="en-US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ab/>
        <w:t>}</w:t>
      </w:r>
    </w:p>
    <w:p w14:paraId="317F6463" w14:textId="5A2E3E78" w:rsidR="00891456" w:rsidRDefault="00891456" w:rsidP="00891456">
      <w:pPr>
        <w:spacing w:after="0" w:line="259" w:lineRule="auto"/>
        <w:ind w:left="761" w:firstLine="0"/>
        <w:rPr>
          <w:sz w:val="22"/>
        </w:rPr>
      </w:pPr>
      <w:r>
        <w:rPr>
          <w:rFonts w:ascii="Cascadia Mono" w:eastAsiaTheme="minorEastAsia" w:hAnsi="Cascadia Mono" w:cs="Cascadia Mono"/>
          <w:sz w:val="19"/>
          <w:szCs w:val="19"/>
          <w:lang w:val="en-US"/>
        </w:rPr>
        <w:t>}</w:t>
      </w:r>
    </w:p>
    <w:p w14:paraId="1F93FE96" w14:textId="677FC333" w:rsidR="000E68A1" w:rsidRDefault="00891456" w:rsidP="00891456">
      <w:pPr>
        <w:spacing w:after="0" w:line="259" w:lineRule="auto"/>
        <w:ind w:left="761" w:firstLine="0"/>
        <w:rPr>
          <w:u w:val="single"/>
          <w:lang w:val="en-US"/>
        </w:rPr>
      </w:pPr>
      <w:r>
        <w:rPr>
          <w:u w:val="single"/>
          <w:lang w:val="en-US"/>
        </w:rPr>
        <w:t>Output:</w:t>
      </w:r>
    </w:p>
    <w:p w14:paraId="2B7074EA" w14:textId="2EA917B9" w:rsidR="00891456" w:rsidRPr="000E68A1" w:rsidRDefault="00891456" w:rsidP="00E65CAF">
      <w:pPr>
        <w:spacing w:after="0" w:line="259" w:lineRule="auto"/>
        <w:ind w:left="761" w:firstLine="0"/>
        <w:jc w:val="left"/>
        <w:rPr>
          <w:u w:val="single"/>
          <w:lang w:val="en-US"/>
        </w:rPr>
      </w:pPr>
      <w:r w:rsidRPr="00891456">
        <w:rPr>
          <w:u w:val="single"/>
          <w:lang w:val="en-US"/>
        </w:rPr>
        <w:drawing>
          <wp:inline distT="0" distB="0" distL="0" distR="0" wp14:anchorId="27FFE7FB" wp14:editId="6633FA5C">
            <wp:extent cx="5223510" cy="282641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5227275" cy="282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1456" w:rsidRPr="000E68A1">
      <w:headerReference w:type="even" r:id="rId96"/>
      <w:headerReference w:type="default" r:id="rId97"/>
      <w:headerReference w:type="first" r:id="rId98"/>
      <w:pgSz w:w="12240" w:h="15840"/>
      <w:pgMar w:top="1156" w:right="1073" w:bottom="1641" w:left="67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EDD5FE" w14:textId="77777777" w:rsidR="00E210C3" w:rsidRDefault="00E210C3">
      <w:pPr>
        <w:spacing w:after="0" w:line="240" w:lineRule="auto"/>
      </w:pPr>
      <w:r>
        <w:separator/>
      </w:r>
    </w:p>
  </w:endnote>
  <w:endnote w:type="continuationSeparator" w:id="0">
    <w:p w14:paraId="07FE8110" w14:textId="77777777" w:rsidR="00E210C3" w:rsidRDefault="00E21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903BAE" w14:textId="77777777" w:rsidR="00E210C3" w:rsidRDefault="00E210C3">
      <w:pPr>
        <w:spacing w:after="0" w:line="240" w:lineRule="auto"/>
      </w:pPr>
      <w:r>
        <w:separator/>
      </w:r>
    </w:p>
  </w:footnote>
  <w:footnote w:type="continuationSeparator" w:id="0">
    <w:p w14:paraId="722DADDD" w14:textId="77777777" w:rsidR="00E210C3" w:rsidRDefault="00E210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8EA9A" w14:textId="77777777" w:rsidR="00E53EEF" w:rsidRDefault="00E53EEF">
    <w:pPr>
      <w:spacing w:after="160" w:line="259" w:lineRule="auto"/>
      <w:ind w:left="0" w:firstLine="0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E6CF2F" w14:textId="77777777" w:rsidR="00E53EEF" w:rsidRDefault="00E53EEF">
    <w:pPr>
      <w:spacing w:after="160" w:line="259" w:lineRule="auto"/>
      <w:ind w:left="0" w:firstLine="0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7524EC" w14:textId="77777777" w:rsidR="00E53EEF" w:rsidRDefault="00E53EEF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AD1CBC"/>
    <w:multiLevelType w:val="hybridMultilevel"/>
    <w:tmpl w:val="FCF00BAA"/>
    <w:lvl w:ilvl="0" w:tplc="F9BC39E8">
      <w:start w:val="1"/>
      <w:numFmt w:val="bullet"/>
      <w:lvlText w:val="•"/>
      <w:lvlJc w:val="left"/>
      <w:pPr>
        <w:ind w:left="8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C080496">
      <w:start w:val="1"/>
      <w:numFmt w:val="bullet"/>
      <w:lvlText w:val="o"/>
      <w:lvlJc w:val="left"/>
      <w:pPr>
        <w:ind w:left="19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C96CBE6">
      <w:start w:val="1"/>
      <w:numFmt w:val="bullet"/>
      <w:lvlText w:val="▪"/>
      <w:lvlJc w:val="left"/>
      <w:pPr>
        <w:ind w:left="26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D127D40">
      <w:start w:val="1"/>
      <w:numFmt w:val="bullet"/>
      <w:lvlText w:val="•"/>
      <w:lvlJc w:val="left"/>
      <w:pPr>
        <w:ind w:left="33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1AAB342">
      <w:start w:val="1"/>
      <w:numFmt w:val="bullet"/>
      <w:lvlText w:val="o"/>
      <w:lvlJc w:val="left"/>
      <w:pPr>
        <w:ind w:left="40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312A730">
      <w:start w:val="1"/>
      <w:numFmt w:val="bullet"/>
      <w:lvlText w:val="▪"/>
      <w:lvlJc w:val="left"/>
      <w:pPr>
        <w:ind w:left="47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0CA1016">
      <w:start w:val="1"/>
      <w:numFmt w:val="bullet"/>
      <w:lvlText w:val="•"/>
      <w:lvlJc w:val="left"/>
      <w:pPr>
        <w:ind w:left="551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A80C072">
      <w:start w:val="1"/>
      <w:numFmt w:val="bullet"/>
      <w:lvlText w:val="o"/>
      <w:lvlJc w:val="left"/>
      <w:pPr>
        <w:ind w:left="62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A46AC">
      <w:start w:val="1"/>
      <w:numFmt w:val="bullet"/>
      <w:lvlText w:val="▪"/>
      <w:lvlJc w:val="left"/>
      <w:pPr>
        <w:ind w:left="69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92509A7"/>
    <w:multiLevelType w:val="hybridMultilevel"/>
    <w:tmpl w:val="D4E4C92A"/>
    <w:lvl w:ilvl="0" w:tplc="FA1249B4">
      <w:start w:val="1"/>
      <w:numFmt w:val="bullet"/>
      <w:lvlText w:val=""/>
      <w:lvlJc w:val="left"/>
      <w:pPr>
        <w:ind w:left="1193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EDC5974">
      <w:start w:val="1"/>
      <w:numFmt w:val="bullet"/>
      <w:lvlText w:val="o"/>
      <w:lvlJc w:val="left"/>
      <w:pPr>
        <w:ind w:left="191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16E4A3A4">
      <w:start w:val="1"/>
      <w:numFmt w:val="bullet"/>
      <w:lvlText w:val="▪"/>
      <w:lvlJc w:val="left"/>
      <w:pPr>
        <w:ind w:left="263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68438BE">
      <w:start w:val="1"/>
      <w:numFmt w:val="bullet"/>
      <w:lvlText w:val="•"/>
      <w:lvlJc w:val="left"/>
      <w:pPr>
        <w:ind w:left="335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7981B1A">
      <w:start w:val="1"/>
      <w:numFmt w:val="bullet"/>
      <w:lvlText w:val="o"/>
      <w:lvlJc w:val="left"/>
      <w:pPr>
        <w:ind w:left="407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DF439C8">
      <w:start w:val="1"/>
      <w:numFmt w:val="bullet"/>
      <w:lvlText w:val="▪"/>
      <w:lvlJc w:val="left"/>
      <w:pPr>
        <w:ind w:left="479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1722B76">
      <w:start w:val="1"/>
      <w:numFmt w:val="bullet"/>
      <w:lvlText w:val="•"/>
      <w:lvlJc w:val="left"/>
      <w:pPr>
        <w:ind w:left="551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B46242A">
      <w:start w:val="1"/>
      <w:numFmt w:val="bullet"/>
      <w:lvlText w:val="o"/>
      <w:lvlJc w:val="left"/>
      <w:pPr>
        <w:ind w:left="623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88AE544">
      <w:start w:val="1"/>
      <w:numFmt w:val="bullet"/>
      <w:lvlText w:val="▪"/>
      <w:lvlJc w:val="left"/>
      <w:pPr>
        <w:ind w:left="695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0355EB1"/>
    <w:multiLevelType w:val="hybridMultilevel"/>
    <w:tmpl w:val="0E7AAB96"/>
    <w:lvl w:ilvl="0" w:tplc="3DEE640E">
      <w:start w:val="1"/>
      <w:numFmt w:val="bullet"/>
      <w:lvlText w:val="•"/>
      <w:lvlJc w:val="left"/>
      <w:pPr>
        <w:ind w:left="11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7344D4C">
      <w:start w:val="1"/>
      <w:numFmt w:val="bullet"/>
      <w:lvlText w:val="o"/>
      <w:lvlJc w:val="left"/>
      <w:pPr>
        <w:ind w:left="19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8564620">
      <w:start w:val="1"/>
      <w:numFmt w:val="bullet"/>
      <w:lvlText w:val="▪"/>
      <w:lvlJc w:val="left"/>
      <w:pPr>
        <w:ind w:left="26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7AC637C">
      <w:start w:val="1"/>
      <w:numFmt w:val="bullet"/>
      <w:lvlText w:val="•"/>
      <w:lvlJc w:val="left"/>
      <w:pPr>
        <w:ind w:left="33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8106120">
      <w:start w:val="1"/>
      <w:numFmt w:val="bullet"/>
      <w:lvlText w:val="o"/>
      <w:lvlJc w:val="left"/>
      <w:pPr>
        <w:ind w:left="40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EE6A58E">
      <w:start w:val="1"/>
      <w:numFmt w:val="bullet"/>
      <w:lvlText w:val="▪"/>
      <w:lvlJc w:val="left"/>
      <w:pPr>
        <w:ind w:left="47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17E44B8">
      <w:start w:val="1"/>
      <w:numFmt w:val="bullet"/>
      <w:lvlText w:val="•"/>
      <w:lvlJc w:val="left"/>
      <w:pPr>
        <w:ind w:left="55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AA4CDC4">
      <w:start w:val="1"/>
      <w:numFmt w:val="bullet"/>
      <w:lvlText w:val="o"/>
      <w:lvlJc w:val="left"/>
      <w:pPr>
        <w:ind w:left="6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7076FB68">
      <w:start w:val="1"/>
      <w:numFmt w:val="bullet"/>
      <w:lvlText w:val="▪"/>
      <w:lvlJc w:val="left"/>
      <w:pPr>
        <w:ind w:left="69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jE2sLC0MDYyMjNW0lEKTi0uzszPAykwqwUAcdcE/iwAAAA="/>
  </w:docVars>
  <w:rsids>
    <w:rsidRoot w:val="00E53EEF"/>
    <w:rsid w:val="0005266F"/>
    <w:rsid w:val="000E68A1"/>
    <w:rsid w:val="001050F4"/>
    <w:rsid w:val="001713CD"/>
    <w:rsid w:val="001A2C3B"/>
    <w:rsid w:val="001C7AE8"/>
    <w:rsid w:val="001D4F9E"/>
    <w:rsid w:val="00215256"/>
    <w:rsid w:val="002C4BD6"/>
    <w:rsid w:val="002C750B"/>
    <w:rsid w:val="003D3A75"/>
    <w:rsid w:val="003F25EA"/>
    <w:rsid w:val="00446C9C"/>
    <w:rsid w:val="00482A59"/>
    <w:rsid w:val="005A75EC"/>
    <w:rsid w:val="00626AD6"/>
    <w:rsid w:val="006C6E9B"/>
    <w:rsid w:val="007273FC"/>
    <w:rsid w:val="007C56FF"/>
    <w:rsid w:val="0085310B"/>
    <w:rsid w:val="00875683"/>
    <w:rsid w:val="00891456"/>
    <w:rsid w:val="008C2156"/>
    <w:rsid w:val="009A2386"/>
    <w:rsid w:val="009D0C0C"/>
    <w:rsid w:val="00A01294"/>
    <w:rsid w:val="00A17687"/>
    <w:rsid w:val="00A220D1"/>
    <w:rsid w:val="00A30305"/>
    <w:rsid w:val="00A3521A"/>
    <w:rsid w:val="00B34F69"/>
    <w:rsid w:val="00BD248C"/>
    <w:rsid w:val="00C3661B"/>
    <w:rsid w:val="00CA6113"/>
    <w:rsid w:val="00D166C7"/>
    <w:rsid w:val="00D74C2E"/>
    <w:rsid w:val="00D80727"/>
    <w:rsid w:val="00DB15F2"/>
    <w:rsid w:val="00DD007A"/>
    <w:rsid w:val="00DF07EB"/>
    <w:rsid w:val="00E210C3"/>
    <w:rsid w:val="00E2449D"/>
    <w:rsid w:val="00E43B3B"/>
    <w:rsid w:val="00E53EEF"/>
    <w:rsid w:val="00E65CAF"/>
    <w:rsid w:val="00EB6943"/>
    <w:rsid w:val="00EE2FD8"/>
    <w:rsid w:val="00F324BF"/>
    <w:rsid w:val="00FD5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05AEE"/>
  <w15:docId w15:val="{139B42AD-1E21-4B16-A12D-33D9C49FB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3" w:line="247" w:lineRule="auto"/>
      <w:ind w:left="841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83" w:hanging="10"/>
      <w:outlineLvl w:val="0"/>
    </w:pPr>
    <w:rPr>
      <w:rFonts w:ascii="Times New Roman" w:eastAsia="Times New Roman" w:hAnsi="Times New Roman" w:cs="Times New Roman"/>
      <w:b/>
      <w:color w:val="000000"/>
      <w:sz w:val="28"/>
      <w:u w:val="single" w:color="00008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483" w:hanging="10"/>
      <w:outlineLvl w:val="1"/>
    </w:pPr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5"/>
      <w:ind w:left="483" w:hanging="10"/>
      <w:outlineLvl w:val="2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  <w:u w:val="single" w:color="000080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8"/>
      <w:u w:val="single" w:color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CA6113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6113"/>
    <w:rPr>
      <w:color w:val="0000FF"/>
      <w:u w:val="single"/>
    </w:rPr>
  </w:style>
  <w:style w:type="paragraph" w:customStyle="1" w:styleId="Default">
    <w:name w:val="Default"/>
    <w:rsid w:val="00626AD6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78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0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89" Type="http://schemas.openxmlformats.org/officeDocument/2006/relationships/image" Target="media/image19.png"/><Relationship Id="rId97" Type="http://schemas.openxmlformats.org/officeDocument/2006/relationships/header" Target="header2.xml"/><Relationship Id="rId7" Type="http://schemas.openxmlformats.org/officeDocument/2006/relationships/endnotes" Target="endnotes.xml"/><Relationship Id="rId92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0.jpg"/><Relationship Id="rId88" Type="http://schemas.openxmlformats.org/officeDocument/2006/relationships/image" Target="media/image18.png"/><Relationship Id="rId91" Type="http://schemas.openxmlformats.org/officeDocument/2006/relationships/image" Target="media/image69.png"/><Relationship Id="rId9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4" Type="http://schemas.openxmlformats.org/officeDocument/2006/relationships/image" Target="media/image12.png"/><Relationship Id="rId87" Type="http://schemas.openxmlformats.org/officeDocument/2006/relationships/image" Target="media/image65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90" Type="http://schemas.openxmlformats.org/officeDocument/2006/relationships/image" Target="media/image68.png"/><Relationship Id="rId95" Type="http://schemas.openxmlformats.org/officeDocument/2006/relationships/image" Target="media/image23.png"/><Relationship Id="rId10" Type="http://schemas.openxmlformats.org/officeDocument/2006/relationships/image" Target="media/image2.jpg"/><Relationship Id="rId19" Type="http://schemas.openxmlformats.org/officeDocument/2006/relationships/image" Target="media/image7.png"/><Relationship Id="rId94" Type="http://schemas.openxmlformats.org/officeDocument/2006/relationships/image" Target="media/image22.png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1.jp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Relationship Id="rId100" Type="http://schemas.openxmlformats.org/officeDocument/2006/relationships/theme" Target="theme/theme1.xml"/><Relationship Id="rId8" Type="http://schemas.openxmlformats.org/officeDocument/2006/relationships/hyperlink" Target="https://www.geeksforgeeks.org/access-modifiers-in-c/" TargetMode="External"/><Relationship Id="rId93" Type="http://schemas.openxmlformats.org/officeDocument/2006/relationships/image" Target="media/image21.png"/><Relationship Id="rId98" Type="http://schemas.openxmlformats.org/officeDocument/2006/relationships/header" Target="header3.xml"/><Relationship Id="rId3" Type="http://schemas.openxmlformats.org/officeDocument/2006/relationships/styles" Target="styles.xml"/><Relationship Id="rId17" Type="http://schemas.openxmlformats.org/officeDocument/2006/relationships/image" Target="media/image5.png"/><Relationship Id="rId25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73DDC9-62F0-4348-8E12-054B7EAB7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2</TotalTime>
  <Pages>9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kandar Hayat</dc:creator>
  <cp:keywords/>
  <cp:lastModifiedBy>Saad Ahmad</cp:lastModifiedBy>
  <cp:revision>25</cp:revision>
  <dcterms:created xsi:type="dcterms:W3CDTF">2021-10-27T16:10:00Z</dcterms:created>
  <dcterms:modified xsi:type="dcterms:W3CDTF">2023-03-09T14:53:00Z</dcterms:modified>
</cp:coreProperties>
</file>